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2E163" w14:textId="7678E99F"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commentRangeStart w:id="0"/>
      <w:r>
        <w:t>1</w:t>
      </w:r>
      <w:commentRangeEnd w:id="0"/>
      <w:r w:rsidR="00672056">
        <w:rPr>
          <w:rStyle w:val="CommentReference"/>
          <w:rFonts w:ascii="Times New Roman" w:hAnsi="Times New Roman" w:cs="Times New Roman"/>
          <w:bCs w:val="0"/>
          <w:color w:val="auto"/>
          <w:kern w:val="0"/>
          <w:lang w:val="en-US"/>
        </w:rPr>
        <w:commentReference w:id="0"/>
      </w:r>
    </w:p>
    <w:p w14:paraId="776BCE0A" w14:textId="7A5AC5C6" w:rsidR="009D0F10" w:rsidRDefault="00B75F98" w:rsidP="009D0F10">
      <w:pPr>
        <w:pStyle w:val="ChapterTitlePACKT"/>
      </w:pPr>
      <w:r>
        <w:t xml:space="preserve">Installing and </w:t>
      </w:r>
      <w:commentRangeStart w:id="1"/>
      <w:r>
        <w:t>Configuring</w:t>
      </w:r>
      <w:commentRangeEnd w:id="1"/>
      <w:r w:rsidR="00B123D8">
        <w:rPr>
          <w:rStyle w:val="CommentReference"/>
          <w:rFonts w:ascii="Times New Roman" w:hAnsi="Times New Roman" w:cs="Times New Roman"/>
          <w:bCs w:val="0"/>
          <w:color w:val="auto"/>
          <w:kern w:val="0"/>
          <w:lang w:val="en-US"/>
        </w:rPr>
        <w:commentReference w:id="1"/>
      </w:r>
      <w:r>
        <w:t xml:space="preserve">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11959D3B" w:rsidR="00D752E1" w:rsidRDefault="00D752E1" w:rsidP="00D752E1">
      <w:pPr>
        <w:pStyle w:val="BulletPACKT"/>
      </w:pPr>
      <w:r>
        <w:t>Exploring PowerShell 7 Installation</w:t>
      </w:r>
      <w:commentRangeStart w:id="2"/>
      <w:r>
        <w:t xml:space="preserve"> </w:t>
      </w:r>
      <w:del w:id="3" w:author="Thomas Lee" w:date="2020-10-30T16:55:00Z">
        <w:r w:rsidDel="001211A2">
          <w:delText>art</w:delText>
        </w:r>
        <w:r w:rsidR="001A1A7A" w:rsidDel="001211A2">
          <w:delText>e</w:delText>
        </w:r>
        <w:r w:rsidDel="001211A2">
          <w:delText>facts</w:delText>
        </w:r>
      </w:del>
      <w:commentRangeEnd w:id="2"/>
      <w:ins w:id="4" w:author="Thomas Lee" w:date="2020-10-30T16:55:00Z">
        <w:r w:rsidR="001211A2">
          <w:t>artifacts</w:t>
        </w:r>
      </w:ins>
      <w:r w:rsidR="003A4B9C">
        <w:rPr>
          <w:rStyle w:val="CommentReference"/>
        </w:rPr>
        <w:commentReference w:id="2"/>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9DDF6B3" w:rsidR="00D752E1" w:rsidRDefault="00D752E1" w:rsidP="00D752E1">
      <w:pPr>
        <w:pStyle w:val="BulletPACKT"/>
      </w:pPr>
      <w:r>
        <w:t>Explor</w:t>
      </w:r>
      <w:r w:rsidR="00A20590">
        <w:t>ing</w:t>
      </w:r>
      <w:r>
        <w:t xml:space="preserve"> PSReadLine</w:t>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58C917EB" w:rsidR="0079371A" w:rsidRPr="001A1A7A" w:rsidRDefault="00D63A49" w:rsidP="001A1A7A">
      <w:pPr>
        <w:pStyle w:val="NormalPACKT"/>
      </w:pPr>
      <w:r>
        <w:t xml:space="preserve">PowerShell 7 </w:t>
      </w:r>
      <w:bookmarkStart w:id="5" w:name="_Hlk53149693"/>
      <w:r>
        <w:t>represents the latest step</w:t>
      </w:r>
      <w:del w:id="6" w:author="Lucy Wan" w:date="2020-10-20T15:32:00Z">
        <w:r w:rsidDel="00FD4BC0">
          <w:delText>s</w:delText>
        </w:r>
      </w:del>
      <w:r>
        <w:t xml:space="preserve"> in the development of PowerShell. PowerShell, first </w:t>
      </w:r>
      <w:r w:rsidRPr="001A1A7A">
        <w:t>introduced to the public in 2003</w:t>
      </w:r>
      <w:bookmarkEnd w:id="5"/>
      <w:r w:rsidRPr="001A1A7A">
        <w:t xml:space="preserve">, was released </w:t>
      </w:r>
      <w:r w:rsidR="001A7AB0">
        <w:t xml:space="preserve">formally </w:t>
      </w:r>
      <w:r w:rsidRPr="001A1A7A">
        <w:t>as Windows PowerShell V1 in 2006. Over the next decade, Microsoft released multiple versions, ending with PowerShell 5.1. During the development of Windows PowerShell, the product moved from an add-in to Windows to b</w:t>
      </w:r>
      <w:r w:rsidR="001211A2">
        <w:t>e</w:t>
      </w:r>
      <w:r w:rsidRPr="001A1A7A">
        <w:t xml:space="preserve"> an integrated feature. Microsoft plan</w:t>
      </w:r>
      <w:r w:rsidR="001A1A7A">
        <w:t>s</w:t>
      </w:r>
      <w:r w:rsidRPr="001A1A7A">
        <w:t xml:space="preserve"> to support Windows PowerShell 5.</w:t>
      </w:r>
      <w:del w:id="7" w:author="Lucy Wan" w:date="2020-10-20T15:35:00Z">
        <w:r w:rsidRPr="001A1A7A" w:rsidDel="00516873">
          <w:delText>;</w:delText>
        </w:r>
      </w:del>
      <w:r w:rsidRPr="001A1A7A">
        <w:t>1 for a long time</w:t>
      </w:r>
      <w:r w:rsidR="00A76873">
        <w:t>,</w:t>
      </w:r>
      <w:r w:rsidRPr="001A1A7A">
        <w:t xml:space="preserve"> but no new features are </w:t>
      </w:r>
      <w:r w:rsidR="0079371A" w:rsidRPr="001A1A7A">
        <w:t xml:space="preserve">likely. </w:t>
      </w:r>
    </w:p>
    <w:p w14:paraId="2A408EE9" w14:textId="50E0E829"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 xml:space="preserve">source version of .NET Core. The first </w:t>
      </w:r>
      <w:r w:rsidR="001211A2">
        <w:t>three</w:t>
      </w:r>
      <w:r w:rsidRPr="001A1A7A">
        <w:t xml:space="preserve"> versions, </w:t>
      </w:r>
      <w:commentRangeStart w:id="8"/>
      <w:r w:rsidRPr="001A1A7A">
        <w:t>PowerShell Core 6.1</w:t>
      </w:r>
      <w:r w:rsidR="001211A2">
        <w:t>, 6.1,</w:t>
      </w:r>
      <w:r w:rsidRPr="001A1A7A">
        <w:t xml:space="preserve"> and 6.2</w:t>
      </w:r>
      <w:commentRangeEnd w:id="8"/>
      <w:r w:rsidR="00B87223">
        <w:rPr>
          <w:rStyle w:val="CommentReference"/>
        </w:rPr>
        <w:commentReference w:id="8"/>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w:t>
      </w:r>
      <w:ins w:id="9" w:author="Lucy Wan" w:date="2020-10-21T09:16:00Z">
        <w:r w:rsidR="00315F24">
          <w:t>y</w:t>
        </w:r>
      </w:ins>
      <w:del w:id="10" w:author="Lucy Wan" w:date="2020-10-21T09:16:00Z">
        <w:r w:rsidRPr="001A1A7A" w:rsidDel="00315F24">
          <w:delText>re</w:delText>
        </w:r>
      </w:del>
      <w:r w:rsidRPr="001A1A7A">
        <w:t xml:space="preserve"> were quite limited in terms of supporting the rich needs of the IT Pro community</w:t>
      </w:r>
      <w:r w:rsidR="001A7AB0">
        <w:t>.</w:t>
      </w:r>
    </w:p>
    <w:p w14:paraId="122AC3D0" w14:textId="0DBC6E5C" w:rsidR="0079371A" w:rsidRDefault="0079371A" w:rsidP="009D0F10">
      <w:pPr>
        <w:pStyle w:val="NormalPACKT"/>
      </w:pPr>
      <w:commentRangeStart w:id="11"/>
      <w:r>
        <w:t>With</w:t>
      </w:r>
      <w:r w:rsidR="001211A2">
        <w:t xml:space="preserve"> the release of </w:t>
      </w:r>
      <w:r>
        <w:t>PowerShell</w:t>
      </w:r>
      <w:r w:rsidR="001211A2">
        <w:t xml:space="preserve"> 7.0</w:t>
      </w:r>
      <w:r>
        <w:t xml:space="preserve"> </w:t>
      </w:r>
      <w:r w:rsidR="001211A2">
        <w:t>came</w:t>
      </w:r>
      <w:r w:rsidR="001A7AB0">
        <w:t xml:space="preserve"> improved </w:t>
      </w:r>
      <w:r>
        <w:t>parity with Windows PowerShell</w:t>
      </w:r>
      <w:commentRangeEnd w:id="11"/>
      <w:r w:rsidR="00C519FB">
        <w:rPr>
          <w:rStyle w:val="CommentReference"/>
        </w:rPr>
        <w:commentReference w:id="11"/>
      </w:r>
      <w:r>
        <w:t>.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w:t>
      </w:r>
    </w:p>
    <w:p w14:paraId="32E83ACF" w14:textId="10E27CCB"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PowerShell 7 also uses different profile file locations from Windows PowerShell.</w:t>
      </w:r>
      <w:r w:rsidR="00C41783">
        <w:t xml:space="preserve"> You can customize your PowerShell 7 profiles to make use of new PowerShell 7 features.</w:t>
      </w:r>
      <w:r w:rsidR="000D669F">
        <w:t xml:space="preserve"> You can also </w:t>
      </w:r>
      <w:r>
        <w:t>use different profile files for Window</w:t>
      </w:r>
      <w:ins w:id="12" w:author="Lucy Wan" w:date="2020-10-20T15:39:00Z">
        <w:r w:rsidR="000048BD">
          <w:t>s</w:t>
        </w:r>
      </w:ins>
      <w:r>
        <w:t xml:space="preserve"> PowerShell and PowerS</w:t>
      </w:r>
      <w:r w:rsidR="001A7AB0">
        <w:t>h</w:t>
      </w:r>
      <w:r>
        <w:t xml:space="preserve">ell 7. </w:t>
      </w:r>
    </w:p>
    <w:p w14:paraId="64CC6C5F" w14:textId="215F30F7" w:rsidR="00FB64E8" w:rsidRDefault="001A1A7A" w:rsidP="009D0F10">
      <w:pPr>
        <w:pStyle w:val="NormalPACKT"/>
      </w:pPr>
      <w:r>
        <w:lastRenderedPageBreak/>
        <w:t>The Windows PowerShell Integrate</w:t>
      </w:r>
      <w:ins w:id="13" w:author="Lucy Wan" w:date="2020-10-20T15:41:00Z">
        <w:r w:rsidR="00245335">
          <w:t>d</w:t>
        </w:r>
      </w:ins>
      <w:del w:id="14" w:author="Lucy Wan" w:date="2020-10-20T15:41:00Z">
        <w:r w:rsidDel="00245335">
          <w:delText>s</w:delText>
        </w:r>
      </w:del>
      <w:r>
        <w:t xml:space="preserve"> Scripting Environment (ISE) </w:t>
      </w:r>
      <w:del w:id="15" w:author="Lucy Wan" w:date="2020-10-20T15:41:00Z">
        <w:r w:rsidDel="00D2429A">
          <w:delText xml:space="preserve"> </w:delText>
        </w:r>
      </w:del>
      <w:r>
        <w:t xml:space="preserve">is a tool you use with PowerShell. The ISE, however, is not supported with PowerShell 7. </w:t>
      </w:r>
      <w:del w:id="16" w:author="Lucy Wan" w:date="2020-10-20T15:42:00Z">
        <w:r w:rsidR="00FB64E8" w:rsidDel="00D2429A">
          <w:delText xml:space="preserve"> </w:delText>
        </w:r>
      </w:del>
      <w:r w:rsidR="00FB64E8">
        <w:t>To replace it, use</w:t>
      </w:r>
      <w:r>
        <w:t xml:space="preserve"> Visual Studio Code (VS Code)</w:t>
      </w:r>
      <w:del w:id="17" w:author="Lucy Wan" w:date="2020-10-20T22:47:00Z">
        <w:r w:rsidDel="00182E33">
          <w:delText>. VS Code is</w:delText>
        </w:r>
      </w:del>
      <w:ins w:id="18" w:author="Lucy Wan" w:date="2020-10-20T22:47:00Z">
        <w:r w:rsidR="00182E33">
          <w:t>,</w:t>
        </w:r>
      </w:ins>
      <w:r>
        <w:t xml:space="preserve"> an open</w:t>
      </w:r>
      <w:r w:rsidR="00C41783">
        <w:t>-</w:t>
      </w:r>
      <w:r>
        <w:t>source editing project that provides all the features of the ISE an</w:t>
      </w:r>
      <w:r w:rsidR="00FB64E8">
        <w:t>d</w:t>
      </w:r>
      <w:r>
        <w:t xml:space="preserve"> </w:t>
      </w:r>
      <w:ins w:id="19" w:author="Lucy Wan" w:date="2020-10-20T15:42:00Z">
        <w:r w:rsidR="00D2429A">
          <w:t xml:space="preserve">a </w:t>
        </w:r>
      </w:ins>
      <w:r>
        <w:t xml:space="preserve">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0BE46F6B" w:rsidR="00FB64E8" w:rsidRDefault="001A7AB0" w:rsidP="009D0F10">
      <w:pPr>
        <w:pStyle w:val="NormalPACKT"/>
      </w:pPr>
      <w:commentRangeStart w:id="20"/>
      <w:r w:rsidRPr="00C13526">
        <w:rPr>
          <w:rStyle w:val="CodeInTextPACKT"/>
        </w:rPr>
        <w:t>PSRead</w:t>
      </w:r>
      <w:r w:rsidR="009D3C8D" w:rsidRPr="00C13526">
        <w:rPr>
          <w:rStyle w:val="CodeInTextPACKT"/>
        </w:rPr>
        <w:t>L</w:t>
      </w:r>
      <w:r w:rsidRPr="00C13526">
        <w:rPr>
          <w:rStyle w:val="CodeInTextPACKT"/>
        </w:rPr>
        <w:t>ine</w:t>
      </w:r>
      <w:commentRangeEnd w:id="20"/>
      <w:r w:rsidR="006A1943">
        <w:rPr>
          <w:rStyle w:val="CommentReference"/>
        </w:rPr>
        <w:commentReference w:id="20"/>
      </w:r>
      <w:r>
        <w:t xml:space="preserve"> is a PowerShell module designed to provide </w:t>
      </w:r>
      <w:r w:rsidR="00FB64E8">
        <w:t>colo</w:t>
      </w:r>
      <w:del w:id="21" w:author="Lucy Wan" w:date="2020-10-21T09:29:00Z">
        <w:r w:rsidR="00C41783" w:rsidDel="005F50AE">
          <w:delText>u</w:delText>
        </w:r>
      </w:del>
      <w:r w:rsidR="00C41783">
        <w:t>r-</w:t>
      </w:r>
      <w:r>
        <w:t xml:space="preserve">coding of PowerShell scripts in the PowerShell 7 Console. </w:t>
      </w:r>
      <w:r w:rsidR="00FB64E8">
        <w:t>The module, included with PowerShell 7 by default, makes editing at the command line easier and more on a par with features available in Linux shells.</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2B6FFD33" w:rsidR="008A2B55" w:rsidRDefault="008A2B55" w:rsidP="0000165C">
      <w:pPr>
        <w:pStyle w:val="BulletPACKT"/>
        <w:numPr>
          <w:ilvl w:val="0"/>
          <w:numId w:val="0"/>
        </w:numPr>
      </w:pPr>
      <w:r>
        <w:t xml:space="preserve">PowerShell 7 is not installed in Windows by default, at least not at the time of writing. </w:t>
      </w:r>
      <w:commentRangeStart w:id="22"/>
      <w:r>
        <w:t xml:space="preserve">The </w:t>
      </w:r>
      <w:r w:rsidR="00C41783">
        <w:t xml:space="preserve">PowerShell team </w:t>
      </w:r>
      <w:r w:rsidR="00C13526">
        <w:t xml:space="preserve">has made </w:t>
      </w:r>
      <w:r>
        <w:t>PowerShell 7</w:t>
      </w:r>
      <w:r w:rsidR="00C13526">
        <w:t>.1</w:t>
      </w:r>
      <w:r>
        <w:t xml:space="preserve"> available from the Windows Store</w:t>
      </w:r>
      <w:r w:rsidR="00C13526">
        <w:t xml:space="preserve"> which is useful to install PowerShell 7.1 or later on Windows 10 systems. As the Microsoft Store is not overly relevant to Windows Server installations, </w:t>
      </w:r>
      <w:r>
        <w:t>you</w:t>
      </w:r>
      <w:commentRangeEnd w:id="22"/>
      <w:r w:rsidR="00C41783">
        <w:rPr>
          <w:rStyle w:val="CommentReference"/>
        </w:rPr>
        <w:commentReference w:id="22"/>
      </w:r>
      <w:r>
        <w:t xml:space="preserve"> can install PowerShell by using a script, </w:t>
      </w:r>
      <w:r w:rsidRPr="00C41783">
        <w:rPr>
          <w:rStyle w:val="CodeInTextPACKT"/>
        </w:rPr>
        <w:t>Install-PowerShell.ps1</w:t>
      </w:r>
      <w:r>
        <w:t xml:space="preserve"> which you download from the Internet</w:t>
      </w:r>
      <w:r w:rsidR="00C13526">
        <w:t xml:space="preserve"> as shown in this recipe. You can also use this recipe on Windows 10 hosts.</w:t>
      </w:r>
    </w:p>
    <w:p w14:paraId="5CE85159" w14:textId="77777777" w:rsidR="0000165C" w:rsidRDefault="0000165C" w:rsidP="0000165C">
      <w:pPr>
        <w:pStyle w:val="Heading2"/>
        <w:tabs>
          <w:tab w:val="left" w:pos="0"/>
        </w:tabs>
      </w:pPr>
      <w:r>
        <w:t>Getting Ready</w:t>
      </w:r>
    </w:p>
    <w:p w14:paraId="5785B692" w14:textId="02514607" w:rsidR="0000165C" w:rsidRPr="009D0F10" w:rsidRDefault="00FB64E8" w:rsidP="0000165C">
      <w:pPr>
        <w:pStyle w:val="NormalPACKT"/>
        <w:rPr>
          <w:lang w:val="en-GB"/>
        </w:rPr>
      </w:pPr>
      <w:r>
        <w:rPr>
          <w:lang w:val="en-GB"/>
        </w:rPr>
        <w:t xml:space="preserve">This recipe uses </w:t>
      </w:r>
      <w:commentRangeStart w:id="23"/>
      <w:commentRangeStart w:id="24"/>
      <w:r w:rsidRPr="008A2B55">
        <w:rPr>
          <w:rStyle w:val="CodeInTextPACKT"/>
        </w:rPr>
        <w:t>SRV1</w:t>
      </w:r>
      <w:commentRangeEnd w:id="23"/>
      <w:r w:rsidR="002D68B7">
        <w:rPr>
          <w:rStyle w:val="CommentReference"/>
        </w:rPr>
        <w:commentReference w:id="23"/>
      </w:r>
      <w:commentRangeEnd w:id="24"/>
      <w:r w:rsidR="000A1735">
        <w:rPr>
          <w:rStyle w:val="CommentReference"/>
        </w:rPr>
        <w:commentReference w:id="24"/>
      </w:r>
      <w:r>
        <w:rPr>
          <w:lang w:val="en-GB"/>
        </w:rPr>
        <w:t xml:space="preserve">, </w:t>
      </w:r>
      <w:commentRangeStart w:id="25"/>
      <w:r>
        <w:rPr>
          <w:lang w:val="en-GB"/>
        </w:rPr>
        <w:t xml:space="preserve">a Windows Server </w:t>
      </w:r>
      <w:r w:rsidR="008A2B55">
        <w:rPr>
          <w:lang w:val="en-GB"/>
        </w:rPr>
        <w:t xml:space="preserve">workgroup </w:t>
      </w:r>
      <w:r>
        <w:rPr>
          <w:lang w:val="en-GB"/>
        </w:rPr>
        <w:t>host</w:t>
      </w:r>
      <w:commentRangeEnd w:id="25"/>
      <w:r w:rsidR="00C13526">
        <w:rPr>
          <w:rStyle w:val="CommentReference"/>
        </w:rPr>
        <w:commentReference w:id="25"/>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1AD0493C" w:rsidR="008A2B55" w:rsidRDefault="00CE589B" w:rsidP="008A2B55">
      <w:pPr>
        <w:pStyle w:val="NumberedBulletPACKT"/>
        <w:rPr>
          <w:lang w:val="en-GB"/>
        </w:rPr>
      </w:pPr>
      <w:r>
        <w:rPr>
          <w:lang w:val="en-GB"/>
        </w:rPr>
        <w:t>Opening a new Windows PowerShell console and s</w:t>
      </w:r>
      <w:r w:rsidR="001A2302">
        <w:rPr>
          <w:lang w:val="en-GB"/>
        </w:rPr>
        <w:t>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Nuge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181F0242" w:rsidR="008A2B55" w:rsidRPr="008A2B55" w:rsidRDefault="008A2B55" w:rsidP="008A2B55">
      <w:pPr>
        <w:pStyle w:val="NumberedBulletPACKT"/>
      </w:pPr>
      <w:r w:rsidRPr="008A2B55">
        <w:t>Ensure the </w:t>
      </w:r>
      <w:r w:rsidRPr="008A2B55">
        <w:rPr>
          <w:rStyle w:val="CodeInTextPACKT"/>
        </w:rPr>
        <w:t>C:\Foo</w:t>
      </w:r>
      <w:r w:rsidRPr="008A2B55">
        <w:t> </w:t>
      </w:r>
      <w:del w:id="26" w:author="Lucy Wan" w:date="2020-10-20T15:49:00Z">
        <w:r w:rsidRPr="008A2B55" w:rsidDel="00C0259C">
          <w:delText>F</w:delText>
        </w:r>
      </w:del>
      <w:ins w:id="27" w:author="Lucy Wan" w:date="2020-10-20T15:49:00Z">
        <w:r w:rsidR="00C0259C">
          <w:t>f</w:t>
        </w:r>
      </w:ins>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77E4CDB0" w:rsidR="008A2B55" w:rsidRPr="008A2B55" w:rsidRDefault="008A2B55" w:rsidP="008A2B55">
      <w:pPr>
        <w:pStyle w:val="CodePACKT"/>
      </w:pPr>
      <w:r w:rsidRPr="008A2B55">
        <w:t>$URI = </w:t>
      </w:r>
      <w:r w:rsidR="00DD0079">
        <w:t>'</w:t>
      </w:r>
      <w:r w:rsidRPr="008A2B55">
        <w:t>https://aka.ms/install-powershell.ps1</w:t>
      </w:r>
      <w:r w:rsidR="00DD0079">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commentRangeStart w:id="28"/>
      <w:r w:rsidRPr="008A2B55">
        <w:t>Get-Help -Name C:\Foo\Install-PowerShell.ps1</w:t>
      </w:r>
      <w:commentRangeEnd w:id="28"/>
      <w:r w:rsidR="00C14BAB">
        <w:rPr>
          <w:rStyle w:val="CommentReference"/>
          <w:rFonts w:ascii="Times New Roman" w:hAnsi="Times New Roman"/>
          <w:color w:val="auto"/>
          <w:lang w:eastAsia="en-US"/>
        </w:rPr>
        <w:commentReference w:id="28"/>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ChildItem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FC2E99E" w:rsidR="001A2302" w:rsidRPr="00C41783" w:rsidRDefault="001A2302" w:rsidP="00C41783">
      <w:pPr>
        <w:pStyle w:val="NormalPACKT"/>
      </w:pPr>
      <w:r>
        <w:rPr>
          <w:lang w:val="en-GB"/>
        </w:rPr>
        <w:t xml:space="preserve">In </w:t>
      </w:r>
      <w:r w:rsidRPr="001A2302">
        <w:rPr>
          <w:rStyle w:val="ItalicsPACKT"/>
        </w:rPr>
        <w:t>step 1</w:t>
      </w:r>
      <w:r>
        <w:rPr>
          <w:lang w:val="en-GB"/>
        </w:rPr>
        <w:t xml:space="preserve">, you </w:t>
      </w:r>
      <w:r w:rsidR="00CE589B">
        <w:rPr>
          <w:lang w:val="en-GB"/>
        </w:rPr>
        <w:t xml:space="preserve">open a new Windows PowerShell console and </w:t>
      </w:r>
      <w:r>
        <w:rPr>
          <w:lang w:val="en-GB"/>
        </w:rPr>
        <w:t>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w:t>
      </w:r>
      <w:commentRangeStart w:id="29"/>
      <w:r w:rsidR="00C41783">
        <w:rPr>
          <w:lang w:val="en-GB"/>
        </w:rPr>
        <w:t xml:space="preserve">you may wish to set PowerShell’s execution policy to be more </w:t>
      </w:r>
      <w:r w:rsidR="00C41783" w:rsidRPr="00C41783">
        <w:t>restrictive</w:t>
      </w:r>
      <w:commentRangeEnd w:id="29"/>
      <w:r w:rsidR="00EB4079">
        <w:rPr>
          <w:rStyle w:val="CommentReference"/>
        </w:rPr>
        <w:commentReference w:id="29"/>
      </w:r>
      <w:r w:rsidR="00C41783" w:rsidRPr="00C41783">
        <w:t>.</w:t>
      </w:r>
      <w:r w:rsidR="00C13526">
        <w:t xml:space="preserve"> But note that execution policy is not truly a security mechanism - it just slows an inexperienced administrator. For a good explanation of PowerShell’s Security Guiding Principles</w:t>
      </w:r>
      <w:r w:rsidR="00197A73">
        <w:t>,</w:t>
      </w:r>
      <w:r w:rsidR="00C13526">
        <w:t xml:space="preserve"> see  </w:t>
      </w:r>
      <w:r w:rsidR="00C13526" w:rsidRPr="00C13526">
        <w:t>https://devblogs.microsoft.com/powershell/powershells-security-guiding-principles/</w:t>
      </w:r>
      <w:r w:rsidR="00C13526">
        <w:t>/.</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Nuget package provider (to version 2.8.5.201 or later) and an updated version of the PowerShellGet module. </w:t>
      </w:r>
    </w:p>
    <w:p w14:paraId="1111B3E0" w14:textId="2020E801" w:rsidR="00C41783" w:rsidRDefault="00C41783" w:rsidP="00C41783">
      <w:pPr>
        <w:pStyle w:val="NormalPACKT"/>
      </w:pPr>
      <w:r w:rsidRPr="00C41783">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16E8DE6B" w:rsidR="00C41783" w:rsidRDefault="00C41783" w:rsidP="00C41783">
      <w:pPr>
        <w:pStyle w:val="NormalPACKT"/>
      </w:pPr>
      <w:r>
        <w:lastRenderedPageBreak/>
        <w:t>PowerShell 7 is not installed</w:t>
      </w:r>
      <w:r w:rsidR="00DD0079">
        <w:t xml:space="preserve"> by default</w:t>
      </w:r>
      <w:r>
        <w:t xml:space="preserve">, at present, in Windows (or </w:t>
      </w:r>
      <w:del w:id="30" w:author="Lucy Wan" w:date="2020-10-20T15:51:00Z">
        <w:r w:rsidDel="00373DA7">
          <w:delText xml:space="preserve">on in </w:delText>
        </w:r>
      </w:del>
      <w:r>
        <w:t xml:space="preserve">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r w:rsidR="00DD0079">
        <w:t xml:space="preserve">Note that </w:t>
      </w:r>
      <w:r w:rsidR="00DD0079" w:rsidRPr="00DD0079">
        <w:rPr>
          <w:rStyle w:val="ItalicsPACKT"/>
        </w:rPr>
        <w:t>step 1</w:t>
      </w:r>
      <w:r w:rsidR="00DD0079">
        <w:t xml:space="preserve"> through </w:t>
      </w:r>
      <w:r w:rsidR="00DD0079" w:rsidRPr="00DD0079">
        <w:rPr>
          <w:rStyle w:val="ItalicsPACKT"/>
        </w:rPr>
        <w:t>step 4</w:t>
      </w:r>
      <w:r w:rsidR="00DD0079">
        <w:t xml:space="preserve"> produces no output.</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BEE36D9" w:rsidR="00C41783" w:rsidRPr="00C41783" w:rsidRDefault="00204611" w:rsidP="00C41783">
      <w:pPr>
        <w:pStyle w:val="FigurePACKT"/>
      </w:pPr>
      <w: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9430"/>
                    </a:xfrm>
                    <a:prstGeom prst="rect">
                      <a:avLst/>
                    </a:prstGeom>
                  </pic:spPr>
                </pic:pic>
              </a:graphicData>
            </a:graphic>
          </wp:inline>
        </w:drawing>
      </w:r>
    </w:p>
    <w:p w14:paraId="1E1126E2" w14:textId="1D6C3DC7" w:rsidR="00C41783" w:rsidRDefault="00C41783" w:rsidP="00C41783">
      <w:pPr>
        <w:pStyle w:val="LayoutInformationPACKT"/>
        <w:rPr>
          <w:noProof/>
        </w:rPr>
      </w:pPr>
      <w:bookmarkStart w:id="31" w:name="_Hlk50554768"/>
      <w:r w:rsidRPr="00023EAD">
        <w:rPr>
          <w:noProof/>
        </w:rPr>
        <w:t xml:space="preserve">  </w:t>
      </w:r>
      <w:r>
        <w:rPr>
          <w:noProof/>
        </w:rPr>
        <w:t xml:space="preserve"> </w:t>
      </w:r>
      <w:commentRangeStart w:id="32"/>
      <w:commentRangeStart w:id="33"/>
      <w:r>
        <w:t xml:space="preserve">Insert image </w:t>
      </w:r>
      <w:r>
        <w:rPr>
          <w:noProof/>
        </w:rPr>
        <w:t>B42024_01</w:t>
      </w:r>
      <w:r w:rsidRPr="00023EAD">
        <w:rPr>
          <w:noProof/>
        </w:rPr>
        <w:t>_0</w:t>
      </w:r>
      <w:r>
        <w:rPr>
          <w:noProof/>
        </w:rPr>
        <w:t>1.png</w:t>
      </w:r>
      <w:commentRangeEnd w:id="32"/>
      <w:r>
        <w:rPr>
          <w:rStyle w:val="CommentReference"/>
          <w:rFonts w:ascii="Times New Roman" w:hAnsi="Times New Roman"/>
          <w:b w:val="0"/>
          <w:color w:val="auto"/>
        </w:rPr>
        <w:commentReference w:id="32"/>
      </w:r>
      <w:commentRangeEnd w:id="33"/>
      <w:r w:rsidR="00DF4F7A">
        <w:rPr>
          <w:rStyle w:val="CommentReference"/>
          <w:rFonts w:ascii="Times New Roman" w:hAnsi="Times New Roman"/>
          <w:b w:val="0"/>
          <w:color w:val="auto"/>
        </w:rPr>
        <w:commentReference w:id="33"/>
      </w:r>
    </w:p>
    <w:bookmarkEnd w:id="31"/>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41AFAA84" w:rsidR="00C41783" w:rsidRDefault="00204611" w:rsidP="00C41783">
      <w:pPr>
        <w:pStyle w:val="FigurePACKT"/>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49730"/>
                    </a:xfrm>
                    <a:prstGeom prst="rect">
                      <a:avLst/>
                    </a:prstGeom>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34"/>
      <w:r w:rsidRPr="00C41783">
        <w:t>Insert image</w:t>
      </w:r>
      <w:r>
        <w:t xml:space="preserve"> </w:t>
      </w:r>
      <w:r>
        <w:rPr>
          <w:noProof/>
        </w:rPr>
        <w:t>B42024_01</w:t>
      </w:r>
      <w:r w:rsidRPr="00023EAD">
        <w:rPr>
          <w:noProof/>
        </w:rPr>
        <w:t>_0</w:t>
      </w:r>
      <w:r>
        <w:rPr>
          <w:noProof/>
        </w:rPr>
        <w:t>2.png</w:t>
      </w:r>
      <w:commentRangeEnd w:id="34"/>
      <w:r>
        <w:rPr>
          <w:rStyle w:val="CommentReference"/>
          <w:rFonts w:ascii="Times New Roman" w:hAnsi="Times New Roman"/>
          <w:b w:val="0"/>
          <w:color w:val="auto"/>
        </w:rPr>
        <w:commentReference w:id="34"/>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5283CF84" w:rsidR="00C41783" w:rsidRDefault="00204611" w:rsidP="00C41783">
      <w:pPr>
        <w:pStyle w:val="FigurePACKT"/>
        <w:rPr>
          <w:lang w:val="en-GB"/>
        </w:rPr>
      </w:pPr>
      <w:r>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5232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35"/>
      <w:r>
        <w:t xml:space="preserve">Insert </w:t>
      </w:r>
      <w:r w:rsidRPr="00C41783">
        <w:t>image</w:t>
      </w:r>
      <w:r>
        <w:t xml:space="preserve"> </w:t>
      </w:r>
      <w:r>
        <w:rPr>
          <w:noProof/>
        </w:rPr>
        <w:t>B42024_01</w:t>
      </w:r>
      <w:r w:rsidRPr="00023EAD">
        <w:rPr>
          <w:noProof/>
        </w:rPr>
        <w:t>_0</w:t>
      </w:r>
      <w:r>
        <w:rPr>
          <w:noProof/>
        </w:rPr>
        <w:t>3.png</w:t>
      </w:r>
      <w:commentRangeEnd w:id="35"/>
      <w:r>
        <w:rPr>
          <w:rStyle w:val="CommentReference"/>
          <w:rFonts w:ascii="Times New Roman" w:hAnsi="Times New Roman"/>
          <w:b w:val="0"/>
          <w:color w:val="auto"/>
        </w:rPr>
        <w:commentReference w:id="35"/>
      </w:r>
    </w:p>
    <w:p w14:paraId="42801827" w14:textId="12FE72BE" w:rsidR="00C41783" w:rsidRDefault="00C41783" w:rsidP="00C41783">
      <w:r>
        <w:lastRenderedPageBreak/>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6453DC10" w:rsidR="00C41783" w:rsidRDefault="00204611" w:rsidP="00204611">
      <w:pPr>
        <w:pStyle w:val="FigurePACKT"/>
      </w:pPr>
      <w:r>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39" cy="284142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5491DA3F" w:rsidR="0000165C" w:rsidRDefault="0000165C" w:rsidP="0000165C">
      <w:pPr>
        <w:pStyle w:val="Heading2"/>
      </w:pPr>
      <w:r>
        <w:t>There's more...</w:t>
      </w:r>
    </w:p>
    <w:p w14:paraId="7A6E90BA" w14:textId="301660F3" w:rsidR="00CE589B" w:rsidRPr="00CE589B" w:rsidRDefault="00CE589B" w:rsidP="00CE589B">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36"/>
      <w:commentRangeStart w:id="37"/>
      <w:r w:rsidRPr="00C41783">
        <w:rPr>
          <w:rStyle w:val="CodeInTextPACKT"/>
        </w:rPr>
        <w:t>https://raw.githubusercontent.com/PowerShell/PowerShell/master/tools/install-powershell.ps1</w:t>
      </w:r>
      <w:commentRangeEnd w:id="36"/>
      <w:r w:rsidRPr="00C41783">
        <w:rPr>
          <w:rStyle w:val="CodeInTextPACKT"/>
        </w:rPr>
        <w:commentReference w:id="36"/>
      </w:r>
      <w:commentRangeEnd w:id="37"/>
      <w:r w:rsidR="00DF4F7A">
        <w:rPr>
          <w:rStyle w:val="CommentReference"/>
        </w:rPr>
        <w:commentReference w:id="37"/>
      </w:r>
      <w:r>
        <w:t>.</w:t>
      </w:r>
    </w:p>
    <w:p w14:paraId="21C7551F" w14:textId="6C391751"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commentRangeStart w:id="38"/>
      <w:r>
        <w:rPr>
          <w:rStyle w:val="CodeInTextPACKT"/>
        </w:rPr>
        <w:t>,</w:t>
      </w:r>
      <w:commentRangeEnd w:id="38"/>
      <w:r w:rsidR="00E47CE9">
        <w:rPr>
          <w:rStyle w:val="CommentReference"/>
        </w:rPr>
        <w:commentReference w:id="38"/>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commentRangeStart w:id="39"/>
      <w:commentRangeStart w:id="40"/>
      <w:r w:rsidRPr="00784F5C">
        <w:t>Update-Help -Force | Out-Null</w:t>
      </w:r>
      <w:commentRangeEnd w:id="39"/>
      <w:r w:rsidR="005F40C1">
        <w:rPr>
          <w:rStyle w:val="CommentReference"/>
          <w:rFonts w:ascii="Times New Roman" w:hAnsi="Times New Roman"/>
          <w:color w:val="auto"/>
          <w:lang w:eastAsia="en-US"/>
        </w:rPr>
        <w:commentReference w:id="39"/>
      </w:r>
      <w:commentRangeEnd w:id="40"/>
      <w:r w:rsidR="005D28B5">
        <w:rPr>
          <w:rStyle w:val="CommentReference"/>
          <w:rFonts w:ascii="Times New Roman" w:hAnsi="Times New Roman"/>
          <w:color w:val="auto"/>
          <w:lang w:eastAsia="en-US"/>
        </w:rPr>
        <w:commentReference w:id="40"/>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CommandTyp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302D4495" w:rsidR="004008BB" w:rsidRDefault="001A252A" w:rsidP="004008BB">
      <w:pPr>
        <w:pStyle w:val="FigurePACKT"/>
      </w:pPr>
      <w:r>
        <w:lastRenderedPageBreak/>
        <w:drawing>
          <wp:inline distT="0" distB="0" distL="0" distR="0" wp14:anchorId="5911556D" wp14:editId="54CE6BCF">
            <wp:extent cx="3818997" cy="182487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5123" cy="1832582"/>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41"/>
      <w:r>
        <w:t xml:space="preserve">Insert image </w:t>
      </w:r>
      <w:r>
        <w:rPr>
          <w:noProof/>
        </w:rPr>
        <w:t>B42024_01</w:t>
      </w:r>
      <w:r w:rsidRPr="00023EAD">
        <w:rPr>
          <w:noProof/>
        </w:rPr>
        <w:t>_0</w:t>
      </w:r>
      <w:r>
        <w:rPr>
          <w:noProof/>
        </w:rPr>
        <w:t>5.png</w:t>
      </w:r>
      <w:commentRangeEnd w:id="41"/>
      <w:r>
        <w:rPr>
          <w:rStyle w:val="CommentReference"/>
          <w:rFonts w:ascii="Times New Roman" w:hAnsi="Times New Roman"/>
          <w:b w:val="0"/>
          <w:color w:val="auto"/>
        </w:rPr>
        <w:commentReference w:id="41"/>
      </w:r>
    </w:p>
    <w:p w14:paraId="643F1158" w14:textId="78AB648F"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r w:rsidR="00E30191">
        <w:t xml:space="preserve">looking at </w:t>
      </w:r>
      <w:r w:rsidR="008E6477">
        <w:t xml:space="preserve">the built-in variable </w:t>
      </w:r>
      <w:r w:rsidR="008E6477" w:rsidRPr="008E6477">
        <w:rPr>
          <w:rStyle w:val="CodeInTextPACKT"/>
        </w:rPr>
        <w:t>$</w:t>
      </w:r>
      <w:proofErr w:type="spellStart"/>
      <w:r w:rsidR="008E6477" w:rsidRPr="008E6477">
        <w:rPr>
          <w:rStyle w:val="CodeInTextPACKT"/>
        </w:rPr>
        <w:t>PSVersionTable</w:t>
      </w:r>
      <w:proofErr w:type="spellEnd"/>
      <w:r w:rsidR="008E6477" w:rsidRPr="008E6477">
        <w:t>, which looks like this:</w:t>
      </w:r>
    </w:p>
    <w:p w14:paraId="2258BFFE" w14:textId="79A99B2D" w:rsidR="008E6477" w:rsidRDefault="001A252A" w:rsidP="008E6477">
      <w:pPr>
        <w:pStyle w:val="FigurePACKT"/>
        <w:rPr>
          <w:rStyle w:val="CodeInTextPACKT"/>
        </w:rPr>
      </w:pPr>
      <w:r>
        <w:drawing>
          <wp:inline distT="0" distB="0" distL="0" distR="0" wp14:anchorId="169321C8" wp14:editId="05752218">
            <wp:extent cx="3878084" cy="2130891"/>
            <wp:effectExtent l="0" t="0" r="825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9022" cy="2142396"/>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w:t>
      </w:r>
      <w:del w:id="42" w:author="Lucy Wan" w:date="2020-10-20T16:04:00Z">
        <w:r w:rsidR="008E6477" w:rsidDel="00272D52">
          <w:delText xml:space="preserve"> </w:delText>
        </w:r>
      </w:del>
      <w:r w:rsidR="008E6477">
        <w:t>7 host (the PowerShell console), which looks like this:</w:t>
      </w:r>
    </w:p>
    <w:p w14:paraId="57DC5CE1" w14:textId="20A9710C" w:rsidR="008E6477" w:rsidRDefault="001A252A" w:rsidP="00DB7E58">
      <w:pPr>
        <w:pStyle w:val="FigurePACKT"/>
      </w:pPr>
      <w:r>
        <w:drawing>
          <wp:inline distT="0" distB="0" distL="0" distR="0" wp14:anchorId="06E3ABED" wp14:editId="1D703BD2">
            <wp:extent cx="4308395" cy="156373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3037" cy="1572682"/>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692B8273" w:rsidR="00DB7E58" w:rsidRDefault="008357CE" w:rsidP="000D669F">
      <w:pPr>
        <w:pStyle w:val="FigurePACKT"/>
      </w:pPr>
      <w:r>
        <w:lastRenderedPageBreak/>
        <w:drawing>
          <wp:inline distT="0" distB="0" distL="0" distR="0" wp14:anchorId="3755222A" wp14:editId="4D02285D">
            <wp:extent cx="3780337" cy="41208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4658" cy="4136456"/>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28C2AC36" w:rsidR="00DB7E58" w:rsidRDefault="008357CE" w:rsidP="00DB7E58">
      <w:pPr>
        <w:pStyle w:val="FigurePACKT"/>
      </w:pPr>
      <w:r>
        <w:drawing>
          <wp:inline distT="0" distB="0" distL="0" distR="0" wp14:anchorId="616DFCF1" wp14:editId="00B48799">
            <wp:extent cx="3184664" cy="2640169"/>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8193" cy="2659676"/>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69C88D9D" w:rsidR="00167446" w:rsidRDefault="00DB7E58" w:rsidP="004008BB">
      <w:r>
        <w:t xml:space="preserve">The values of each of the </w:t>
      </w:r>
      <w:commentRangeStart w:id="43"/>
      <w:commentRangeStart w:id="44"/>
      <w:commentRangeStart w:id="45"/>
      <w:r>
        <w:t>performance counters are likely to</w:t>
      </w:r>
      <w:commentRangeEnd w:id="43"/>
      <w:r w:rsidR="00280294">
        <w:rPr>
          <w:rStyle w:val="CommentReference"/>
        </w:rPr>
        <w:commentReference w:id="43"/>
      </w:r>
      <w:commentRangeEnd w:id="44"/>
      <w:r w:rsidR="00196C0B">
        <w:rPr>
          <w:rStyle w:val="CommentReference"/>
        </w:rPr>
        <w:commentReference w:id="44"/>
      </w:r>
      <w:commentRangeEnd w:id="45"/>
      <w:r w:rsidR="00E30191">
        <w:rPr>
          <w:rStyle w:val="CommentReference"/>
        </w:rPr>
        <w:commentReference w:id="45"/>
      </w:r>
      <w:r w:rsidR="00E30191">
        <w:t xml:space="preserve"> vary</w:t>
      </w:r>
      <w:r w:rsidR="00A76873">
        <w:t>,</w:t>
      </w:r>
      <w:r w:rsidR="00E30191">
        <w:t xml:space="preserve"> and y</w:t>
      </w:r>
      <w:r w:rsidR="000D669F">
        <w:t>ou may see different values.</w:t>
      </w:r>
    </w:p>
    <w:p w14:paraId="5D281358" w14:textId="58586CD5" w:rsidR="00167446" w:rsidRDefault="00DB7E58" w:rsidP="004008BB">
      <w:r>
        <w:lastRenderedPageBreak/>
        <w:t xml:space="preserve">By default, </w:t>
      </w:r>
      <w:commentRangeStart w:id="46"/>
      <w:r>
        <w:t>Power</w:t>
      </w:r>
      <w:r w:rsidR="008357CE">
        <w:t>S</w:t>
      </w:r>
      <w:r>
        <w:t>hell</w:t>
      </w:r>
      <w:commentRangeEnd w:id="46"/>
      <w:r w:rsidR="00CF7172">
        <w:rPr>
          <w:rStyle w:val="CommentReference"/>
        </w:rPr>
        <w:commentReference w:id="46"/>
      </w:r>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rsidRPr="008357CE">
        <w:rPr>
          <w:rStyle w:val="CodeInTextPACKT"/>
        </w:rPr>
        <w:t>Update-Help</w:t>
      </w:r>
      <w:r w:rsidR="00167446">
        <w:t xml:space="preserve"> </w:t>
      </w:r>
      <w:r>
        <w:t>command t</w:t>
      </w:r>
      <w:r w:rsidR="00167446">
        <w:t>o download updated PowerShell</w:t>
      </w:r>
      <w:r w:rsidR="008357CE">
        <w:t xml:space="preserve"> 7</w:t>
      </w:r>
      <w:r w:rsidR="00167446">
        <w:t xml:space="preserve"> help conte</w:t>
      </w:r>
      <w:r>
        <w:t>nt, like this:</w:t>
      </w:r>
    </w:p>
    <w:p w14:paraId="24ADFEE8" w14:textId="6E4DA1B8" w:rsidR="00DB7E58" w:rsidRDefault="008357CE" w:rsidP="000D669F">
      <w:pPr>
        <w:pStyle w:val="FigurePACKT"/>
      </w:pPr>
      <w:r>
        <w:drawing>
          <wp:inline distT="0" distB="0" distL="0" distR="0" wp14:anchorId="3D5BA51A" wp14:editId="1380EBB6">
            <wp:extent cx="4404514" cy="138928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0646" cy="1391215"/>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4DEDB6CC" w:rsidR="004D6912" w:rsidRPr="004D6912" w:rsidRDefault="004D6912" w:rsidP="004D6912">
      <w:commentRangeStart w:id="47"/>
      <w:commentRangeStart w:id="48"/>
      <w:r>
        <w:t xml:space="preserve">As you can see from the output, not all help files were updated. </w:t>
      </w:r>
      <w:commentRangeEnd w:id="47"/>
      <w:r w:rsidR="00773220">
        <w:rPr>
          <w:rStyle w:val="CommentReference"/>
        </w:rPr>
        <w:commentReference w:id="47"/>
      </w:r>
      <w:commentRangeEnd w:id="48"/>
      <w:r w:rsidR="00AE308A">
        <w:rPr>
          <w:rStyle w:val="CommentReference"/>
        </w:rPr>
        <w:commentReference w:id="48"/>
      </w:r>
      <w:r>
        <w:t xml:space="preserve">In this case, the </w:t>
      </w:r>
      <w:proofErr w:type="spellStart"/>
      <w:r>
        <w:t>ConfigDefender</w:t>
      </w:r>
      <w:proofErr w:type="spellEnd"/>
      <w:r>
        <w:t xml:space="preserve"> module does not, at present, have updated help information. </w:t>
      </w:r>
      <w:commentRangeStart w:id="49"/>
      <w:r>
        <w:t>Also note that a</w:t>
      </w:r>
      <w:r w:rsidR="000D669F">
        <w:t>l</w:t>
      </w:r>
      <w:r>
        <w:t xml:space="preserve">though the UK English versions of help details may be missing, there are US English versions that </w:t>
      </w:r>
      <w:r w:rsidR="000D669F">
        <w:t>you c</w:t>
      </w:r>
      <w:r>
        <w:t xml:space="preserve">an install which may be useful. </w:t>
      </w:r>
      <w:commentRangeEnd w:id="49"/>
      <w:r w:rsidR="008E4137">
        <w:rPr>
          <w:rStyle w:val="CommentReference"/>
        </w:rPr>
        <w:commentReference w:id="49"/>
      </w:r>
      <w:r w:rsidR="00C54E01">
        <w:t xml:space="preserve">There is no material difference between </w:t>
      </w:r>
      <w:r w:rsidR="00A76873">
        <w:t xml:space="preserve">the </w:t>
      </w:r>
      <w:r w:rsidR="00C54E01">
        <w:t>UK and American texts.</w:t>
      </w:r>
    </w:p>
    <w:p w14:paraId="7B6DBB3B" w14:textId="24AFDA02" w:rsidR="00167446" w:rsidRDefault="004D6912" w:rsidP="004008BB">
      <w:r>
        <w:t>Commands</w:t>
      </w:r>
      <w:del w:id="50" w:author="Lucy Wan" w:date="2020-10-20T16:12:00Z">
        <w:r w:rsidDel="00F5631B">
          <w:delText>,</w:delText>
        </w:r>
      </w:del>
      <w:r>
        <w:t xml:space="preserve">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 xml:space="preserve">how many of each </w:t>
      </w:r>
      <w:commentRangeStart w:id="51"/>
      <w:r>
        <w:t>time</w:t>
      </w:r>
      <w:commentRangeEnd w:id="51"/>
      <w:r w:rsidR="00403A1A">
        <w:rPr>
          <w:rStyle w:val="CommentReference"/>
        </w:rPr>
        <w:commentReference w:id="51"/>
      </w:r>
      <w:r>
        <w:t xml:space="preserve"> of command is avai</w:t>
      </w:r>
      <w:r w:rsidR="000D669F">
        <w:t>la</w:t>
      </w:r>
      <w:r>
        <w:t xml:space="preserve">ble </w:t>
      </w:r>
      <w:r w:rsidR="00167446">
        <w:t>by default</w:t>
      </w:r>
      <w:r>
        <w:t>, like this:</w:t>
      </w:r>
    </w:p>
    <w:p w14:paraId="0CC3F0DA" w14:textId="7C8D6571" w:rsidR="004D6912" w:rsidRPr="004008BB" w:rsidRDefault="008357CE" w:rsidP="004D6912">
      <w:pPr>
        <w:pStyle w:val="FigurePACKT"/>
      </w:pPr>
      <w:r>
        <w:drawing>
          <wp:inline distT="0" distB="0" distL="0" distR="0" wp14:anchorId="40E4F30A" wp14:editId="0B1D3521">
            <wp:extent cx="4617487" cy="10165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1374" cy="102176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1FC4CB45" w14:textId="77777777" w:rsidR="00A76873"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A76873">
        <w:rPr>
          <w:lang w:val="en-GB"/>
        </w:rPr>
        <w:t xml:space="preserve">. </w:t>
      </w:r>
    </w:p>
    <w:p w14:paraId="08719A44" w14:textId="7025DD10" w:rsidR="004008BB" w:rsidRDefault="00A76873" w:rsidP="00DB7E58">
      <w:pPr>
        <w:pStyle w:val="NormalPACKT"/>
        <w:rPr>
          <w:lang w:val="en-GB"/>
        </w:rPr>
      </w:pPr>
      <w:r>
        <w:rPr>
          <w:lang w:val="en-GB"/>
        </w:rPr>
        <w:t>Also, in step 1,</w:t>
      </w:r>
      <w:r w:rsidR="00DB7E58">
        <w:rPr>
          <w:lang w:val="en-GB"/>
        </w:rPr>
        <w:t xml:space="preserve"> </w:t>
      </w:r>
      <w:r w:rsidR="00167446">
        <w:rPr>
          <w:lang w:val="en-GB"/>
        </w:rPr>
        <w:t xml:space="preserve">you can </w:t>
      </w:r>
      <w:r w:rsidR="004008BB">
        <w:rPr>
          <w:lang w:val="en-GB"/>
        </w:rPr>
        <w:t xml:space="preserve">see the output generated by the </w:t>
      </w:r>
      <w:r w:rsidR="004008BB" w:rsidRPr="004008BB">
        <w:rPr>
          <w:rStyle w:val="CodeInTextPACKT"/>
        </w:rPr>
        <w:t>Write-Host</w:t>
      </w:r>
      <w:r w:rsidR="004008BB">
        <w:rPr>
          <w:lang w:val="en-GB"/>
        </w:rPr>
        <w:t xml:space="preserve"> statements in the profile file you set up in “</w:t>
      </w:r>
      <w:r w:rsidR="004008BB" w:rsidRPr="00A76873">
        <w:rPr>
          <w:rStyle w:val="ItalicsPACKT"/>
        </w:rPr>
        <w:t>Introducing PowerShell 7”.</w:t>
      </w:r>
      <w:r>
        <w:rPr>
          <w:lang w:val="en-GB"/>
        </w:rPr>
        <w:t xml:space="preserve">  You can remove these statements to reduce the amount of output you see each time you start up PowerShell.</w:t>
      </w:r>
    </w:p>
    <w:p w14:paraId="2764B94F" w14:textId="1EAF5095"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r w:rsidR="00C54E01">
        <w:rPr>
          <w:lang w:val="en-GB"/>
        </w:rPr>
        <w:t>ID</w:t>
      </w:r>
      <w:commentRangeStart w:id="52"/>
      <w:commentRangeEnd w:id="52"/>
      <w:r w:rsidR="00E54D81">
        <w:rPr>
          <w:rStyle w:val="CommentReference"/>
        </w:rPr>
        <w:commentReference w:id="52"/>
      </w:r>
      <w:r>
        <w:rPr>
          <w:lang w:val="en-GB"/>
        </w:rPr>
        <w:t xml:space="preserve"> of the current console process. </w:t>
      </w:r>
    </w:p>
    <w:p w14:paraId="46B33461" w14:textId="241091AC" w:rsidR="00C54E01" w:rsidRDefault="00C54E01" w:rsidP="004008BB">
      <w:pPr>
        <w:pStyle w:val="NormalPACKT"/>
        <w:rPr>
          <w:lang w:val="en-GB"/>
        </w:rPr>
      </w:pPr>
      <w:r>
        <w:rPr>
          <w:lang w:val="en-GB"/>
        </w:rPr>
        <w:t xml:space="preserve">In </w:t>
      </w:r>
      <w:r w:rsidRPr="00E30191">
        <w:rPr>
          <w:rStyle w:val="ItalicsPACKT"/>
        </w:rPr>
        <w:t>step 6</w:t>
      </w:r>
      <w:r>
        <w:rPr>
          <w:lang w:val="en-GB"/>
        </w:rPr>
        <w:t xml:space="preserve">, you can see an error on the </w:t>
      </w:r>
      <w:r w:rsidRPr="00E30191">
        <w:rPr>
          <w:rStyle w:val="CodeInTextPACKT"/>
        </w:rPr>
        <w:t>PSRead</w:t>
      </w:r>
      <w:r w:rsidR="009D3C8D">
        <w:rPr>
          <w:rStyle w:val="CodeInTextPACKT"/>
        </w:rPr>
        <w:t>L</w:t>
      </w:r>
      <w:r w:rsidRPr="00E30191">
        <w:rPr>
          <w:rStyle w:val="CodeInTextPACKT"/>
        </w:rPr>
        <w:t xml:space="preserve">ine </w:t>
      </w:r>
      <w:r>
        <w:rPr>
          <w:lang w:val="en-GB"/>
        </w:rPr>
        <w:t>module’s help information.</w:t>
      </w:r>
      <w:r w:rsidR="00E30191">
        <w:rPr>
          <w:lang w:val="en-GB"/>
        </w:rPr>
        <w:t xml:space="preserve"> The developers of this module have, in later versions, renamed this module to </w:t>
      </w:r>
      <w:r w:rsidR="00E30191" w:rsidRPr="00E30191">
        <w:rPr>
          <w:rStyle w:val="CodeInTextPACKT"/>
        </w:rPr>
        <w:t>PSReadLine</w:t>
      </w:r>
      <w:r w:rsidR="00E30191">
        <w:rPr>
          <w:lang w:val="en-GB"/>
        </w:rPr>
        <w:t xml:space="preserve"> (capitalizing the L in Line). However, help URLs are, for some reason, case sensitive. You can fix this by renaming the module on disk and capitalising the folder name.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lastRenderedPageBreak/>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16DFDD4A" w:rsidR="0000165C" w:rsidRPr="00B117F6" w:rsidRDefault="00B117F6" w:rsidP="001A1A7A">
      <w:pPr>
        <w:pStyle w:val="NumberedBulletPACKT"/>
        <w:numPr>
          <w:ilvl w:val="0"/>
          <w:numId w:val="5"/>
        </w:numPr>
      </w:pPr>
      <w:r>
        <w:rPr>
          <w:lang w:val="en-GB"/>
        </w:rPr>
        <w:t>Check</w:t>
      </w:r>
      <w:r w:rsidR="00FE11CF">
        <w:rPr>
          <w:lang w:val="en-GB"/>
        </w:rPr>
        <w:t>ing</w:t>
      </w:r>
      <w:r>
        <w:rPr>
          <w:lang w:val="en-GB"/>
        </w:rPr>
        <w:t xml:space="preserve"> the version table for PowerShell 7 console</w:t>
      </w:r>
    </w:p>
    <w:p w14:paraId="5AA16397" w14:textId="77777777" w:rsidR="00B117F6" w:rsidRPr="009D0F10" w:rsidRDefault="00B117F6" w:rsidP="00B117F6">
      <w:pPr>
        <w:pStyle w:val="CodePACKT"/>
      </w:pPr>
    </w:p>
    <w:p w14:paraId="7A8048CE" w14:textId="77777777" w:rsidR="00B117F6" w:rsidRPr="00285E3E" w:rsidRDefault="00B117F6" w:rsidP="00285E3E">
      <w:pPr>
        <w:pStyle w:val="CodePACKT"/>
      </w:pPr>
      <w:r w:rsidRPr="00285E3E">
        <w:t>$</w:t>
      </w:r>
      <w:proofErr w:type="spellStart"/>
      <w:r w:rsidRPr="00285E3E">
        <w:t>PSVersionTable</w:t>
      </w:r>
      <w:proofErr w:type="spellEnd"/>
    </w:p>
    <w:p w14:paraId="2C6E9A6F" w14:textId="77777777" w:rsidR="0000165C" w:rsidRPr="00EE677B" w:rsidRDefault="0000165C" w:rsidP="00B117F6">
      <w:pPr>
        <w:pStyle w:val="CodePACKT"/>
        <w:rPr>
          <w:lang w:val="en-GB"/>
        </w:rPr>
      </w:pPr>
    </w:p>
    <w:p w14:paraId="0E8F84F6" w14:textId="53EEF9D6" w:rsidR="00B117F6" w:rsidRPr="00B117F6" w:rsidRDefault="00B117F6" w:rsidP="00B117F6">
      <w:pPr>
        <w:pStyle w:val="NumberedBulletPACKT"/>
        <w:rPr>
          <w:color w:val="000000"/>
          <w:lang w:val="en-GB" w:eastAsia="en-GB"/>
        </w:rPr>
      </w:pPr>
      <w:r w:rsidRPr="00B117F6">
        <w:rPr>
          <w:lang w:val="en-GB" w:eastAsia="en-GB"/>
        </w:rPr>
        <w:t>Examin</w:t>
      </w:r>
      <w:r w:rsidR="00FE11CF">
        <w:rPr>
          <w:lang w:val="en-GB" w:eastAsia="en-GB"/>
        </w:rPr>
        <w:t>ing</w:t>
      </w:r>
      <w:r w:rsidRPr="00B117F6">
        <w:rPr>
          <w:lang w:val="en-GB" w:eastAsia="en-GB"/>
        </w:rPr>
        <w:t>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3ADA108C" w:rsidR="00B117F6" w:rsidRPr="00FE11CF" w:rsidRDefault="00FE11CF" w:rsidP="00A76873">
      <w:pPr>
        <w:pStyle w:val="NumberedBulletPACKT"/>
        <w:rPr>
          <w:color w:val="000000"/>
          <w:lang w:val="en-GB" w:eastAsia="en-GB"/>
        </w:rPr>
      </w:pPr>
      <w:r w:rsidRPr="00FE11CF">
        <w:rPr>
          <w:lang w:val="en-GB" w:eastAsia="en-GB"/>
        </w:rPr>
        <w:t>Viewing PowerShell </w:t>
      </w:r>
      <w:r w:rsidR="00285E3E">
        <w:rPr>
          <w:lang w:val="en-GB" w:eastAsia="en-GB"/>
        </w:rPr>
        <w:t xml:space="preserve">7 </w:t>
      </w:r>
      <w:r w:rsidR="00950592">
        <w:rPr>
          <w:lang w:val="en-GB" w:eastAsia="en-GB"/>
        </w:rPr>
        <w:t>c</w:t>
      </w:r>
      <w:r w:rsidRPr="00FE11CF">
        <w:rPr>
          <w:lang w:val="en-GB" w:eastAsia="en-GB"/>
        </w:rPr>
        <w:t>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6B16090A" w:rsidR="00B117F6" w:rsidRPr="00B117F6" w:rsidRDefault="00FE11CF" w:rsidP="00B117F6">
      <w:pPr>
        <w:pStyle w:val="NumberedBulletPACKT"/>
        <w:rPr>
          <w:color w:val="000000"/>
          <w:lang w:val="en-GB" w:eastAsia="en-GB"/>
        </w:rPr>
      </w:pPr>
      <w:r w:rsidRPr="00FE11CF">
        <w:rPr>
          <w:lang w:val="en-GB" w:eastAsia="en-GB"/>
        </w:rPr>
        <w:t>Checking initial Execution Policy</w:t>
      </w:r>
      <w:r w:rsidR="00B117F6">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54615CA3" w:rsidR="00B117F6" w:rsidRPr="00B117F6" w:rsidRDefault="00B117F6" w:rsidP="00B117F6">
      <w:pPr>
        <w:pStyle w:val="NumberedBulletPACKT"/>
        <w:rPr>
          <w:color w:val="000000"/>
          <w:lang w:val="en-GB" w:eastAsia="en-GB"/>
        </w:rPr>
      </w:pPr>
      <w:r w:rsidRPr="00B117F6">
        <w:rPr>
          <w:lang w:val="en-GB" w:eastAsia="en-GB"/>
        </w:rPr>
        <w:t>View</w:t>
      </w:r>
      <w:r w:rsidR="00FE11CF">
        <w:rPr>
          <w:lang w:val="en-GB" w:eastAsia="en-GB"/>
        </w:rPr>
        <w:t>ing m</w:t>
      </w:r>
      <w:r w:rsidRPr="00B117F6">
        <w:rPr>
          <w:lang w:val="en-GB" w:eastAsia="en-GB"/>
        </w:rPr>
        <w:t>odule folders</w:t>
      </w:r>
    </w:p>
    <w:p w14:paraId="6DA8BE5B" w14:textId="77777777" w:rsidR="00B117F6" w:rsidRPr="00285E3E" w:rsidRDefault="00B117F6" w:rsidP="00285E3E">
      <w:pPr>
        <w:pStyle w:val="CodePACKT"/>
      </w:pPr>
    </w:p>
    <w:p w14:paraId="1F138763" w14:textId="77777777" w:rsidR="00285E3E" w:rsidRPr="00285E3E" w:rsidRDefault="00285E3E" w:rsidP="00285E3E">
      <w:pPr>
        <w:pStyle w:val="CodePACKT"/>
      </w:pPr>
      <w:r w:rsidRPr="00285E3E">
        <w:t>$I = 0</w:t>
      </w:r>
    </w:p>
    <w:p w14:paraId="4B3D9B2F" w14:textId="77777777" w:rsidR="00285E3E" w:rsidRPr="00285E3E" w:rsidRDefault="00285E3E" w:rsidP="00285E3E">
      <w:pPr>
        <w:pStyle w:val="CodePACKT"/>
      </w:pPr>
      <w:r w:rsidRPr="00285E3E">
        <w:t>$</w:t>
      </w:r>
      <w:proofErr w:type="spellStart"/>
      <w:r w:rsidRPr="00285E3E">
        <w:t>ModPath</w:t>
      </w:r>
      <w:proofErr w:type="spellEnd"/>
      <w:r w:rsidRPr="00285E3E">
        <w:t> = $</w:t>
      </w:r>
      <w:proofErr w:type="spellStart"/>
      <w:r w:rsidRPr="00285E3E">
        <w:t>env:PSModulePath</w:t>
      </w:r>
      <w:proofErr w:type="spellEnd"/>
      <w:r w:rsidRPr="00285E3E">
        <w:t> -split ';'</w:t>
      </w:r>
    </w:p>
    <w:p w14:paraId="15773916" w14:textId="77777777" w:rsidR="00285E3E" w:rsidRPr="00285E3E" w:rsidRDefault="00285E3E" w:rsidP="00285E3E">
      <w:pPr>
        <w:pStyle w:val="CodePACKT"/>
      </w:pPr>
      <w:r w:rsidRPr="00285E3E">
        <w:t>$</w:t>
      </w:r>
      <w:proofErr w:type="spellStart"/>
      <w:r w:rsidRPr="00285E3E">
        <w:t>ModPath</w:t>
      </w:r>
      <w:proofErr w:type="spellEnd"/>
      <w:r w:rsidRPr="00285E3E">
        <w:t> |</w:t>
      </w:r>
    </w:p>
    <w:p w14:paraId="19D5C0C2" w14:textId="77777777" w:rsidR="00285E3E" w:rsidRPr="00285E3E" w:rsidRDefault="00285E3E" w:rsidP="00285E3E">
      <w:pPr>
        <w:pStyle w:val="CodePACKT"/>
      </w:pPr>
      <w:r w:rsidRPr="00285E3E">
        <w:t>  Foreach-Object {</w:t>
      </w:r>
    </w:p>
    <w:p w14:paraId="38509C0F" w14:textId="77777777" w:rsidR="00285E3E" w:rsidRPr="00285E3E" w:rsidRDefault="00285E3E" w:rsidP="00285E3E">
      <w:pPr>
        <w:pStyle w:val="CodePACKT"/>
      </w:pPr>
      <w:r w:rsidRPr="00285E3E">
        <w:t>    "[{0:N0}]   {1}" -f $I++, $_</w:t>
      </w:r>
    </w:p>
    <w:p w14:paraId="077FAD2A" w14:textId="77777777" w:rsidR="00285E3E" w:rsidRPr="00285E3E" w:rsidRDefault="00285E3E" w:rsidP="00285E3E">
      <w:pPr>
        <w:pStyle w:val="CodePACKT"/>
      </w:pPr>
      <w:r w:rsidRPr="00285E3E">
        <w:t>  }</w:t>
      </w:r>
    </w:p>
    <w:p w14:paraId="41526FD8" w14:textId="77777777" w:rsidR="00B117F6" w:rsidRPr="00B117F6" w:rsidRDefault="00B117F6" w:rsidP="00B117F6">
      <w:pPr>
        <w:pStyle w:val="CodePACKT"/>
        <w:rPr>
          <w:lang w:val="en-GB"/>
        </w:rPr>
      </w:pPr>
    </w:p>
    <w:p w14:paraId="1299980C" w14:textId="1B4442FE" w:rsidR="00B117F6" w:rsidRDefault="00FE11CF" w:rsidP="00B117F6">
      <w:pPr>
        <w:pStyle w:val="NumberedBulletPACKT"/>
      </w:pPr>
      <w:r w:rsidRPr="00FE11CF">
        <w:t xml:space="preserve">Checking the </w:t>
      </w:r>
      <w:r w:rsidR="00950592">
        <w:t>m</w:t>
      </w:r>
      <w:r w:rsidRPr="00FE11CF">
        <w:t>odules</w:t>
      </w:r>
    </w:p>
    <w:p w14:paraId="15830A77" w14:textId="77777777" w:rsidR="00B117F6" w:rsidRPr="00B117F6" w:rsidRDefault="00B117F6" w:rsidP="00B117F6">
      <w:pPr>
        <w:pStyle w:val="CodePACKT"/>
      </w:pPr>
      <w:commentRangeStart w:id="53"/>
    </w:p>
    <w:p w14:paraId="3953692F" w14:textId="77777777" w:rsidR="00285E3E" w:rsidRDefault="00285E3E" w:rsidP="00285E3E">
      <w:pPr>
        <w:pStyle w:val="CodePACKT"/>
      </w:pPr>
      <w:r>
        <w:t>$</w:t>
      </w:r>
      <w:proofErr w:type="spellStart"/>
      <w:r>
        <w:t>TotalCommands</w:t>
      </w:r>
      <w:proofErr w:type="spellEnd"/>
      <w:r>
        <w:t xml:space="preserve"> = 0</w:t>
      </w:r>
    </w:p>
    <w:p w14:paraId="4FF71467" w14:textId="77777777" w:rsidR="00285E3E" w:rsidRDefault="00285E3E" w:rsidP="00285E3E">
      <w:pPr>
        <w:pStyle w:val="CodePACKT"/>
      </w:pPr>
      <w:r>
        <w:t>Foreach ($Path in $</w:t>
      </w:r>
      <w:proofErr w:type="spellStart"/>
      <w:r>
        <w:t>ModPath</w:t>
      </w:r>
      <w:proofErr w:type="spellEnd"/>
      <w:r>
        <w:t>){</w:t>
      </w:r>
    </w:p>
    <w:p w14:paraId="54D69593" w14:textId="77777777" w:rsidR="00285E3E" w:rsidRDefault="00285E3E" w:rsidP="00285E3E">
      <w:pPr>
        <w:pStyle w:val="CodePACKT"/>
      </w:pPr>
      <w:r>
        <w:t xml:space="preserve">  Try { $Modules = Get-ChildItem -Path $Path -Directory -ErrorAction Stop </w:t>
      </w:r>
    </w:p>
    <w:p w14:paraId="4735004B" w14:textId="77777777" w:rsidR="00285E3E" w:rsidRDefault="00285E3E" w:rsidP="00285E3E">
      <w:pPr>
        <w:pStyle w:val="CodePACKT"/>
      </w:pPr>
      <w:r>
        <w:t xml:space="preserve">        "Checking Module Path:  [$Path]"</w:t>
      </w:r>
    </w:p>
    <w:p w14:paraId="5759198F" w14:textId="77777777" w:rsidR="00285E3E" w:rsidRDefault="00285E3E" w:rsidP="00285E3E">
      <w:pPr>
        <w:pStyle w:val="CodePACKT"/>
      </w:pPr>
      <w:r>
        <w:t xml:space="preserve">  }</w:t>
      </w:r>
    </w:p>
    <w:p w14:paraId="10365466" w14:textId="77777777" w:rsidR="00285E3E" w:rsidRDefault="00285E3E" w:rsidP="00285E3E">
      <w:pPr>
        <w:pStyle w:val="CodePACKT"/>
      </w:pPr>
      <w:r>
        <w:t xml:space="preserve">  Catch [</w:t>
      </w:r>
      <w:proofErr w:type="spellStart"/>
      <w:r>
        <w:t>System.Management.Automation.ItemNotFoundException</w:t>
      </w:r>
      <w:proofErr w:type="spellEnd"/>
      <w:r>
        <w:t>] {</w:t>
      </w:r>
    </w:p>
    <w:p w14:paraId="0F50918B" w14:textId="77777777" w:rsidR="00285E3E" w:rsidRDefault="00285E3E" w:rsidP="00285E3E">
      <w:pPr>
        <w:pStyle w:val="CodePACKT"/>
      </w:pPr>
      <w:r>
        <w:t xml:space="preserve">    "Module path [$path] DOES NOT EXIST ON $(hostname)"</w:t>
      </w:r>
    </w:p>
    <w:p w14:paraId="20EC35B9" w14:textId="77777777" w:rsidR="00285E3E" w:rsidRDefault="00285E3E" w:rsidP="00285E3E">
      <w:pPr>
        <w:pStyle w:val="CodePACKT"/>
      </w:pPr>
      <w:r>
        <w:t xml:space="preserve">  }</w:t>
      </w:r>
    </w:p>
    <w:p w14:paraId="20D5C4D6" w14:textId="77777777" w:rsidR="00285E3E" w:rsidRDefault="00285E3E" w:rsidP="00285E3E">
      <w:pPr>
        <w:pStyle w:val="CodePACKT"/>
      </w:pPr>
      <w:r>
        <w:t xml:space="preserve">  $</w:t>
      </w:r>
      <w:proofErr w:type="spellStart"/>
      <w:r>
        <w:t>CmdsInPath</w:t>
      </w:r>
      <w:proofErr w:type="spellEnd"/>
      <w:r>
        <w:t xml:space="preserve"> = 0</w:t>
      </w:r>
    </w:p>
    <w:p w14:paraId="43ED1C49" w14:textId="77777777" w:rsidR="00285E3E" w:rsidRDefault="00285E3E" w:rsidP="00285E3E">
      <w:pPr>
        <w:pStyle w:val="CodePACKT"/>
      </w:pPr>
      <w:r>
        <w:t xml:space="preserve">  Foreach ($Module in $Modules) {</w:t>
      </w:r>
    </w:p>
    <w:p w14:paraId="7A62EE7D" w14:textId="77777777" w:rsidR="00285E3E" w:rsidRDefault="00285E3E" w:rsidP="00285E3E">
      <w:pPr>
        <w:pStyle w:val="CodePACKT"/>
      </w:pPr>
      <w:r>
        <w:t xml:space="preserve">    $</w:t>
      </w:r>
      <w:proofErr w:type="spellStart"/>
      <w:r>
        <w:t>Cmds</w:t>
      </w:r>
      <w:proofErr w:type="spellEnd"/>
      <w:r>
        <w:t xml:space="preserve"> = Get-Command -Module ($Module.name)</w:t>
      </w:r>
    </w:p>
    <w:p w14:paraId="406426AC" w14:textId="77777777" w:rsidR="00285E3E" w:rsidRDefault="00285E3E" w:rsidP="00285E3E">
      <w:pPr>
        <w:pStyle w:val="CodePACKT"/>
      </w:pPr>
      <w:r>
        <w:t xml:space="preserve">    $</w:t>
      </w:r>
      <w:proofErr w:type="spellStart"/>
      <w:r>
        <w:t>TotalCommands</w:t>
      </w:r>
      <w:proofErr w:type="spellEnd"/>
      <w:r>
        <w:t xml:space="preserve"> += $</w:t>
      </w:r>
      <w:proofErr w:type="spellStart"/>
      <w:r>
        <w:t>Cmds.Count</w:t>
      </w:r>
      <w:proofErr w:type="spellEnd"/>
    </w:p>
    <w:p w14:paraId="5D2C78A9" w14:textId="77777777" w:rsidR="00285E3E" w:rsidRDefault="00285E3E" w:rsidP="00285E3E">
      <w:pPr>
        <w:pStyle w:val="CodePACKT"/>
      </w:pPr>
      <w:r>
        <w:t xml:space="preserve">  }</w:t>
      </w:r>
    </w:p>
    <w:p w14:paraId="7A1B07B3" w14:textId="2C0C87F4" w:rsidR="00B117F6" w:rsidRDefault="00285E3E" w:rsidP="00285E3E">
      <w:pPr>
        <w:pStyle w:val="CodePACKT"/>
      </w:pPr>
      <w:r>
        <w:t>}</w:t>
      </w:r>
      <w:commentRangeEnd w:id="53"/>
      <w:r>
        <w:rPr>
          <w:rStyle w:val="CommentReference"/>
          <w:rFonts w:ascii="Times New Roman" w:hAnsi="Times New Roman"/>
          <w:color w:val="auto"/>
          <w:lang w:eastAsia="en-US"/>
        </w:rPr>
        <w:commentReference w:id="53"/>
      </w:r>
    </w:p>
    <w:p w14:paraId="77C87733" w14:textId="77777777" w:rsidR="00285E3E" w:rsidRPr="00B117F6" w:rsidRDefault="00285E3E" w:rsidP="00285E3E">
      <w:pPr>
        <w:pStyle w:val="CodePACKT"/>
        <w:rPr>
          <w:lang w:val="en-GB"/>
        </w:rPr>
      </w:pPr>
    </w:p>
    <w:p w14:paraId="3AE8DA00" w14:textId="77777777" w:rsidR="00FE11CF" w:rsidRPr="00FE11CF" w:rsidRDefault="00FE11CF" w:rsidP="00FE11CF">
      <w:pPr>
        <w:pStyle w:val="NumberedBulletPACKT"/>
        <w:rPr>
          <w:color w:val="000000"/>
          <w:lang w:val="en-GB" w:eastAsia="en-GB"/>
        </w:rPr>
      </w:pPr>
      <w:r w:rsidRPr="00FE11CF">
        <w:rPr>
          <w:lang w:val="en-GB" w:eastAsia="en-GB"/>
        </w:rPr>
        <w:lastRenderedPageBreak/>
        <w:t>Viewing totals of command and modules</w:t>
      </w:r>
    </w:p>
    <w:p w14:paraId="665543EC" w14:textId="77777777" w:rsidR="00285E3E" w:rsidRPr="00285E3E" w:rsidRDefault="00285E3E" w:rsidP="00285E3E">
      <w:pPr>
        <w:pStyle w:val="CodePACKT"/>
      </w:pPr>
    </w:p>
    <w:p w14:paraId="29B4EBED" w14:textId="4BF73912" w:rsidR="00285E3E" w:rsidRPr="00285E3E" w:rsidRDefault="00285E3E" w:rsidP="00285E3E">
      <w:pPr>
        <w:pStyle w:val="CodePACKT"/>
      </w:pPr>
      <w:r w:rsidRPr="00285E3E">
        <w:t>$Mods = (Get-Module * -</w:t>
      </w:r>
      <w:proofErr w:type="spellStart"/>
      <w:r w:rsidRPr="00285E3E">
        <w:t>ListAvailable</w:t>
      </w:r>
      <w:proofErr w:type="spellEnd"/>
      <w:r w:rsidRPr="00285E3E">
        <w:t xml:space="preserve"> | Measure-Object).count</w:t>
      </w:r>
    </w:p>
    <w:p w14:paraId="6F417CEC" w14:textId="1CCBA7F6" w:rsidR="00B117F6" w:rsidRPr="00285E3E" w:rsidRDefault="00285E3E" w:rsidP="00285E3E">
      <w:pPr>
        <w:pStyle w:val="CodePACKT"/>
      </w:pPr>
      <w:r w:rsidRPr="00285E3E">
        <w:t>"{0} modules providing {1} commands" -f $Mods,$</w:t>
      </w:r>
      <w:proofErr w:type="spellStart"/>
      <w:r w:rsidRPr="00285E3E">
        <w:t>TotalCommands</w:t>
      </w:r>
      <w:proofErr w:type="spellEnd"/>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xml:space="preserve">, you examine the </w:t>
      </w:r>
      <w:r w:rsidRPr="000E31A1">
        <w:rPr>
          <w:rStyle w:val="CodeInTextPACKT"/>
        </w:rPr>
        <w:t>$</w:t>
      </w:r>
      <w:proofErr w:type="spellStart"/>
      <w:r w:rsidRPr="000E31A1">
        <w:rPr>
          <w:rStyle w:val="CodeInTextPACKT"/>
        </w:rPr>
        <w:t>PSVersionTable</w:t>
      </w:r>
      <w:proofErr w:type="spellEnd"/>
      <w:r>
        <w:rPr>
          <w:lang w:val="en-GB"/>
        </w:rPr>
        <w:t xml:space="preserve"> variable to view the version information for PowerShell 7, which looks like this</w:t>
      </w:r>
      <w:ins w:id="54" w:author="Lucy Wan" w:date="2020-10-20T16:15:00Z">
        <w:r w:rsidR="005B6FD2">
          <w:rPr>
            <w:lang w:val="en-GB"/>
          </w:rPr>
          <w:t>:</w:t>
        </w:r>
      </w:ins>
    </w:p>
    <w:p w14:paraId="2E4CCD08" w14:textId="79DE3BE7" w:rsidR="00B117F6" w:rsidRDefault="00950592" w:rsidP="00B117F6">
      <w:pPr>
        <w:pStyle w:val="FigurePACKT"/>
        <w:rPr>
          <w:lang w:val="en-GB"/>
        </w:rPr>
      </w:pPr>
      <w:r>
        <w:drawing>
          <wp:inline distT="0" distB="0" distL="0" distR="0" wp14:anchorId="41DEC931" wp14:editId="628A9760">
            <wp:extent cx="3271645" cy="1312863"/>
            <wp:effectExtent l="0" t="0" r="508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8328" cy="1323571"/>
                    </a:xfrm>
                    <a:prstGeom prst="rect">
                      <a:avLst/>
                    </a:prstGeom>
                  </pic:spPr>
                </pic:pic>
              </a:graphicData>
            </a:graphic>
          </wp:inline>
        </w:drawing>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677BA290" w:rsidR="001737B4" w:rsidRDefault="00950592" w:rsidP="001737B4">
      <w:pPr>
        <w:pStyle w:val="FigurePACKT"/>
        <w:rPr>
          <w:lang w:val="en-GB"/>
        </w:rPr>
      </w:pPr>
      <w:r>
        <w:drawing>
          <wp:inline distT="0" distB="0" distL="0" distR="0" wp14:anchorId="206FDDDD" wp14:editId="0A332769">
            <wp:extent cx="4186045" cy="1252660"/>
            <wp:effectExtent l="0" t="0" r="508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3568" cy="1257904"/>
                    </a:xfrm>
                    <a:prstGeom prst="rect">
                      <a:avLst/>
                    </a:prstGeom>
                  </pic:spPr>
                </pic:pic>
              </a:graphicData>
            </a:graphic>
          </wp:inline>
        </w:drawing>
      </w:r>
    </w:p>
    <w:p w14:paraId="6A86BB2B" w14:textId="7ADAB17C"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52924883" w:rsidR="001737B4" w:rsidRPr="001737B4" w:rsidRDefault="00950592" w:rsidP="00950592">
      <w:pPr>
        <w:pStyle w:val="FigurePACKT"/>
      </w:pPr>
      <w:r>
        <w:drawing>
          <wp:inline distT="0" distB="0" distL="0" distR="0" wp14:anchorId="4AEEFE29" wp14:editId="681D9B44">
            <wp:extent cx="5057074" cy="143599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5245" cy="1449672"/>
                    </a:xfrm>
                    <a:prstGeom prst="rect">
                      <a:avLst/>
                    </a:prstGeom>
                  </pic:spPr>
                </pic:pic>
              </a:graphicData>
            </a:graphic>
          </wp:inline>
        </w:drawing>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1990C96B" w:rsidR="001737B4" w:rsidRDefault="00C62BC8" w:rsidP="007F525F">
      <w:pPr>
        <w:pStyle w:val="FigurePACKT"/>
      </w:pPr>
      <w:r>
        <w:t>\</w:t>
      </w:r>
      <w:r>
        <w:drawing>
          <wp:inline distT="0" distB="0" distL="0" distR="0" wp14:anchorId="2DBF47A3" wp14:editId="6B2585F4">
            <wp:extent cx="4860400" cy="48194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61034" cy="501841"/>
                    </a:xfrm>
                    <a:prstGeom prst="rect">
                      <a:avLst/>
                    </a:prstGeom>
                  </pic:spPr>
                </pic:pic>
              </a:graphicData>
            </a:graphic>
          </wp:inline>
        </w:drawing>
      </w:r>
    </w:p>
    <w:p w14:paraId="29BC40E6" w14:textId="0149A267" w:rsidR="001737B4" w:rsidRDefault="001737B4" w:rsidP="001737B4">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5.png</w:t>
      </w:r>
    </w:p>
    <w:p w14:paraId="6DB9CB27" w14:textId="4CB35DF5" w:rsidR="001737B4" w:rsidRDefault="001737B4" w:rsidP="001737B4">
      <w:pPr>
        <w:pStyle w:val="NormalPACKT"/>
        <w:rPr>
          <w:lang w:val="en-GB"/>
        </w:rPr>
      </w:pPr>
      <w:r>
        <w:rPr>
          <w:lang w:val="en-GB"/>
        </w:rPr>
        <w:t xml:space="preserve">As with Windows PowerShell, PowerShell 7 loads commands from modules. PowerShell uses the </w:t>
      </w:r>
      <w:r w:rsidRPr="00C62BC8">
        <w:rPr>
          <w:rStyle w:val="CodeInTextPACKT"/>
        </w:rPr>
        <w:t>$</w:t>
      </w:r>
      <w:proofErr w:type="spellStart"/>
      <w:r w:rsidRPr="00C62BC8">
        <w:rPr>
          <w:rStyle w:val="CodeInTextPACKT"/>
        </w:rPr>
        <w:t>PSModulePath</w:t>
      </w:r>
      <w:proofErr w:type="spellEnd"/>
      <w:r>
        <w:rPr>
          <w:lang w:val="en-GB"/>
        </w:rPr>
        <w:t xml:space="preserve"> </w:t>
      </w:r>
      <w:r w:rsidR="00C62BC8">
        <w:rPr>
          <w:lang w:val="en-GB"/>
        </w:rPr>
        <w:t xml:space="preserve">variable </w:t>
      </w:r>
      <w:r>
        <w:rPr>
          <w:lang w:val="en-GB"/>
        </w:rPr>
        <w:t xml:space="preserve">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522CDBCA" w:rsidR="007F525F" w:rsidRDefault="00C62BC8" w:rsidP="007F525F">
      <w:pPr>
        <w:pStyle w:val="FigurePACKT"/>
        <w:rPr>
          <w:lang w:val="en-GB"/>
        </w:rPr>
      </w:pPr>
      <w:r>
        <w:drawing>
          <wp:inline distT="0" distB="0" distL="0" distR="0" wp14:anchorId="356C419C" wp14:editId="2741801B">
            <wp:extent cx="4332648" cy="189319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4559" cy="1907138"/>
                    </a:xfrm>
                    <a:prstGeom prst="rect">
                      <a:avLst/>
                    </a:prstGeom>
                  </pic:spPr>
                </pic:pic>
              </a:graphicData>
            </a:graphic>
          </wp:inline>
        </w:drawing>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6DC6640" w:rsidR="007F525F" w:rsidRDefault="00C62BC8" w:rsidP="007F525F">
      <w:pPr>
        <w:pStyle w:val="FigurePACKT"/>
        <w:rPr>
          <w:lang w:val="en-GB"/>
        </w:rPr>
      </w:pPr>
      <w:r>
        <w:drawing>
          <wp:inline distT="0" distB="0" distL="0" distR="0" wp14:anchorId="6F90ED48" wp14:editId="5527F5B6">
            <wp:extent cx="4462941" cy="198226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6300" cy="1992641"/>
                    </a:xfrm>
                    <a:prstGeom prst="rect">
                      <a:avLst/>
                    </a:prstGeom>
                  </pic:spPr>
                </pic:pic>
              </a:graphicData>
            </a:graphic>
          </wp:inline>
        </w:drawing>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4BB71027" w14:textId="01118131" w:rsidR="003F186D" w:rsidRPr="00C62BC8" w:rsidRDefault="00C62BC8" w:rsidP="00C62BC8">
      <w:pPr>
        <w:pStyle w:val="FigurePACKT"/>
        <w:rPr>
          <w:rStyle w:val="ItalicsPACKT"/>
          <w:i w:val="0"/>
          <w:color w:val="auto"/>
          <w:lang w:val="en-GB"/>
        </w:rPr>
      </w:pPr>
      <w:r>
        <w:drawing>
          <wp:inline distT="0" distB="0" distL="0" distR="0" wp14:anchorId="286390D1" wp14:editId="5F61A3B5">
            <wp:extent cx="3973544" cy="506268"/>
            <wp:effectExtent l="0" t="0" r="825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26581" cy="513025"/>
                    </a:xfrm>
                    <a:prstGeom prst="rect">
                      <a:avLst/>
                    </a:prstGeom>
                  </pic:spPr>
                </pic:pic>
              </a:graphicData>
            </a:graphic>
          </wp:inline>
        </w:drawing>
      </w:r>
      <w:r w:rsidR="00C55532">
        <w:rPr>
          <w:rStyle w:val="ItalicsPACKT"/>
        </w:rPr>
        <w:tab/>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1D30FAB0" w:rsidR="0000165C" w:rsidRDefault="00B117F6" w:rsidP="00B117F6">
      <w:pPr>
        <w:pStyle w:val="NormalPACKT"/>
      </w:pPr>
      <w:r>
        <w:t xml:space="preserve">In </w:t>
      </w:r>
      <w:r w:rsidRPr="004D46E9">
        <w:rPr>
          <w:rStyle w:val="ItalicsPACKT"/>
        </w:rPr>
        <w:t>step 1</w:t>
      </w:r>
      <w:r>
        <w:t>, you viewed the PowerShell version table. Depending on when you read this book, the version numbers you see may be later than shown here</w:t>
      </w:r>
      <w:r w:rsidR="004D46E9">
        <w:t>. You would see this</w:t>
      </w:r>
      <w:r w:rsidR="00504A1A">
        <w:t xml:space="preserve"> </w:t>
      </w:r>
      <w:r w:rsidR="004D46E9">
        <w:t>when the PowerShell team release</w:t>
      </w:r>
      <w:r w:rsidR="00504A1A">
        <w:t>s</w:t>
      </w:r>
      <w:r w:rsidR="004D46E9">
        <w:t xml:space="preserve"> an updated version PowerShell.</w:t>
      </w:r>
    </w:p>
    <w:p w14:paraId="5ED48936" w14:textId="7C7EC86A" w:rsidR="0000165C" w:rsidRDefault="001737B4" w:rsidP="001737B4">
      <w:pPr>
        <w:pStyle w:val="NormalPACKT"/>
      </w:pPr>
      <w:r>
        <w:lastRenderedPageBreak/>
        <w:t xml:space="preserve">In </w:t>
      </w:r>
      <w:r w:rsidRPr="001737B4">
        <w:rPr>
          <w:rStyle w:val="ItalicsPACKT"/>
        </w:rPr>
        <w:t>step 4</w:t>
      </w:r>
      <w:r>
        <w:t xml:space="preserve">, you viewed PowerShell 7’s execution policy. Each time PowerShell 7 starts up, it reads the JSON file to obtain the value of Execution policy. You can use </w:t>
      </w:r>
      <w:r w:rsidRPr="004D46E9">
        <w:rPr>
          <w:rStyle w:val="CodeInTextPACKT"/>
        </w:rPr>
        <w:t>Set-Execution</w:t>
      </w:r>
      <w:r>
        <w:t xml:space="preserve"> policy to </w:t>
      </w:r>
      <w:commentRangeStart w:id="55"/>
      <w:r>
        <w:t xml:space="preserve">reset </w:t>
      </w:r>
      <w:commentRangeEnd w:id="55"/>
      <w:r w:rsidR="000546DE">
        <w:rPr>
          <w:rStyle w:val="CommentReference"/>
        </w:rPr>
        <w:commentReference w:id="55"/>
      </w:r>
      <w:r>
        <w:t>the policy immediately, or change the value in the JSON file and restart the PowerShell 7 console.</w:t>
      </w:r>
    </w:p>
    <w:p w14:paraId="3EAFC16C" w14:textId="2040258C" w:rsidR="001737B4"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module (by default). The first folder is your personal modules, followed by PowerShell 7 and then Windows PowerShell modules. We cover the Windows PowerShell modules and Windows PowerShell compatibility in more detail in Cha</w:t>
      </w:r>
      <w:r w:rsidR="00952699">
        <w:t>pt</w:t>
      </w:r>
      <w:r>
        <w:t>er 2.</w:t>
      </w:r>
    </w:p>
    <w:p w14:paraId="6E584E0C" w14:textId="3AFAB49F"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del w:id="56" w:author="Lucy Wan" w:date="2020-10-20T16:19:00Z">
        <w:r w:rsidRPr="0000165C" w:rsidDel="00B23158">
          <w:delText xml:space="preserve"> </w:delText>
        </w:r>
        <w:r w:rsidR="00111A20" w:rsidDel="00B23158">
          <w:delText>a</w:delText>
        </w:r>
      </w:del>
      <w:r w:rsidR="00111A20">
        <w:t xml:space="preserve"> </w:t>
      </w:r>
      <w:r w:rsidRPr="0000165C">
        <w:t xml:space="preserve">PowerShell 7 </w:t>
      </w:r>
      <w:r w:rsidR="00111A20">
        <w:t>P</w:t>
      </w:r>
      <w:r w:rsidRPr="0000165C">
        <w:t xml:space="preserve">rofile </w:t>
      </w:r>
      <w:r w:rsidR="00111A20">
        <w:t>F</w:t>
      </w:r>
      <w:r w:rsidRPr="0000165C">
        <w:t>iles</w:t>
      </w:r>
    </w:p>
    <w:p w14:paraId="4CB70304" w14:textId="2C6B273E" w:rsidR="0000165C" w:rsidRDefault="00C41783" w:rsidP="0000165C">
      <w:pPr>
        <w:pStyle w:val="NormalPACKT"/>
        <w:rPr>
          <w:lang w:val="en-GB"/>
        </w:rPr>
      </w:pPr>
      <w:r>
        <w:rPr>
          <w:lang w:val="en-GB"/>
        </w:rPr>
        <w:t xml:space="preserve">In Windows PowerShell and PowerShell 7, profile files </w:t>
      </w:r>
      <w:r w:rsidR="001B6846">
        <w:rPr>
          <w:lang w:val="en-GB"/>
        </w:rPr>
        <w:t xml:space="preserve">are PowerShell scripts </w:t>
      </w:r>
      <w:r>
        <w:rPr>
          <w:lang w:val="en-GB"/>
        </w:rPr>
        <w:t xml:space="preserve">which PowerShell runs each time you start a new </w:t>
      </w:r>
      <w:r w:rsidR="001B6846">
        <w:rPr>
          <w:lang w:val="en-GB"/>
        </w:rPr>
        <w:t xml:space="preserve">instance of </w:t>
      </w:r>
      <w:r>
        <w:rPr>
          <w:lang w:val="en-GB"/>
        </w:rPr>
        <w:t>PowerS</w:t>
      </w:r>
      <w:r w:rsidR="00952699">
        <w:rPr>
          <w:lang w:val="en-GB"/>
        </w:rPr>
        <w:t>h</w:t>
      </w:r>
      <w:r>
        <w:rPr>
          <w:lang w:val="en-GB"/>
        </w:rPr>
        <w:t xml:space="preserve">ell </w:t>
      </w:r>
      <w:r w:rsidR="001B6846">
        <w:rPr>
          <w:lang w:val="en-GB"/>
        </w:rPr>
        <w:t xml:space="preserve">(whether the </w:t>
      </w:r>
      <w:r>
        <w:rPr>
          <w:lang w:val="en-GB"/>
        </w:rPr>
        <w:t>console</w:t>
      </w:r>
      <w:r w:rsidR="001B6846">
        <w:rPr>
          <w:lang w:val="en-GB"/>
        </w:rPr>
        <w:t xml:space="preserve">, </w:t>
      </w:r>
      <w:r>
        <w:rPr>
          <w:lang w:val="en-GB"/>
        </w:rPr>
        <w:t>ISE</w:t>
      </w:r>
      <w:r w:rsidR="001B6846">
        <w:rPr>
          <w:lang w:val="en-GB"/>
        </w:rPr>
        <w:t xml:space="preserve">, </w:t>
      </w:r>
      <w:r>
        <w:rPr>
          <w:lang w:val="en-GB"/>
        </w:rPr>
        <w:t xml:space="preserve">or VS Code. These files enable you to pre-configure a PowerShell 7. You can add variables, PowerShell </w:t>
      </w:r>
      <w:commentRangeStart w:id="57"/>
      <w:proofErr w:type="spellStart"/>
      <w:r>
        <w:rPr>
          <w:lang w:val="en-GB"/>
        </w:rPr>
        <w:t>PS</w:t>
      </w:r>
      <w:r w:rsidR="00B251FB">
        <w:rPr>
          <w:lang w:val="en-GB"/>
        </w:rPr>
        <w:t>D</w:t>
      </w:r>
      <w:r>
        <w:rPr>
          <w:lang w:val="en-GB"/>
        </w:rPr>
        <w:t>rives</w:t>
      </w:r>
      <w:commentRangeEnd w:id="57"/>
      <w:proofErr w:type="spellEnd"/>
      <w:r w:rsidR="00D53B6F">
        <w:rPr>
          <w:rStyle w:val="CommentReference"/>
        </w:rPr>
        <w:commentReference w:id="57"/>
      </w:r>
      <w:r>
        <w:rPr>
          <w:lang w:val="en-GB"/>
        </w:rPr>
        <w:t xml:space="preserve">, functions and more using Profiles. As part of this book, </w:t>
      </w:r>
      <w:r w:rsidR="001B6846">
        <w:rPr>
          <w:lang w:val="en-GB"/>
        </w:rPr>
        <w:t xml:space="preserve">you download and install initial </w:t>
      </w:r>
      <w:r>
        <w:rPr>
          <w:lang w:val="en-GB"/>
        </w:rPr>
        <w:t>profile file</w:t>
      </w:r>
      <w:r w:rsidR="001B6846">
        <w:rPr>
          <w:lang w:val="en-GB"/>
        </w:rPr>
        <w:t xml:space="preserve">s, based on samples </w:t>
      </w:r>
      <w:r>
        <w:rPr>
          <w:lang w:val="en-GB"/>
        </w:rPr>
        <w:t xml:space="preserve">which you can download from GitHub. </w:t>
      </w:r>
    </w:p>
    <w:p w14:paraId="23FB9695" w14:textId="2E7CAB54" w:rsidR="0000165C" w:rsidRDefault="0000165C" w:rsidP="0000165C">
      <w:pPr>
        <w:pStyle w:val="BulletPACKT"/>
        <w:numPr>
          <w:ilvl w:val="0"/>
          <w:numId w:val="0"/>
        </w:numPr>
      </w:pPr>
      <w:r>
        <w:t>This recipe</w:t>
      </w:r>
      <w:r w:rsidR="00C41783">
        <w:t xml:space="preserve"> download</w:t>
      </w:r>
      <w:ins w:id="58" w:author="Lucy Wan" w:date="2020-10-20T16:20:00Z">
        <w:r w:rsidR="00DF2D25">
          <w:t>s</w:t>
        </w:r>
      </w:ins>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358A20E7" w:rsidR="00111A20" w:rsidRPr="00111A20" w:rsidRDefault="00111A20" w:rsidP="00111A20">
      <w:pPr>
        <w:pStyle w:val="NumberedBulletPACKT"/>
        <w:numPr>
          <w:ilvl w:val="0"/>
          <w:numId w:val="25"/>
        </w:numPr>
        <w:rPr>
          <w:color w:val="000000"/>
          <w:lang w:val="en-GB" w:eastAsia="en-GB"/>
        </w:rPr>
      </w:pPr>
      <w:r w:rsidRPr="00111A20">
        <w:rPr>
          <w:lang w:val="en-GB" w:eastAsia="en-GB"/>
        </w:rPr>
        <w:t>Discover</w:t>
      </w:r>
      <w:r w:rsidR="001B6846">
        <w:rPr>
          <w:lang w:val="en-GB" w:eastAsia="en-GB"/>
        </w:rPr>
        <w:t>ing</w:t>
      </w:r>
      <w:r w:rsidRPr="00111A20">
        <w:rPr>
          <w:lang w:val="en-GB" w:eastAsia="en-GB"/>
        </w:rPr>
        <w:t> the profile file names</w:t>
      </w:r>
    </w:p>
    <w:p w14:paraId="150EA92B" w14:textId="77777777" w:rsidR="00111A20" w:rsidRPr="00111A20" w:rsidRDefault="00111A20" w:rsidP="00111A20">
      <w:pPr>
        <w:pStyle w:val="CodePACKT"/>
      </w:pPr>
    </w:p>
    <w:p w14:paraId="5137A5BE" w14:textId="42FF6704" w:rsidR="00111A20" w:rsidRPr="00111A20" w:rsidRDefault="00111A20" w:rsidP="00111A20">
      <w:pPr>
        <w:pStyle w:val="CodePACKT"/>
      </w:pPr>
      <w:r w:rsidRPr="00111A20">
        <w:t>$</w:t>
      </w:r>
      <w:proofErr w:type="spellStart"/>
      <w:r w:rsidRPr="00111A20">
        <w:t>ProfileFiles</w:t>
      </w:r>
      <w:proofErr w:type="spellEnd"/>
      <w:r w:rsidRPr="00111A20">
        <w:t> = $</w:t>
      </w:r>
      <w:r>
        <w:t>P</w:t>
      </w:r>
      <w:r w:rsidR="003D05DD">
        <w:t>ROFILE</w:t>
      </w:r>
      <w:r w:rsidRPr="00111A20">
        <w:t> |  Get-Member -MemberType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390BB570" w:rsidR="00111A20" w:rsidRPr="00111A20" w:rsidRDefault="00111A20" w:rsidP="00111A20">
      <w:pPr>
        <w:pStyle w:val="NumberedBulletPACKT"/>
        <w:rPr>
          <w:color w:val="000000"/>
          <w:lang w:val="en-GB" w:eastAsia="en-GB"/>
        </w:rPr>
      </w:pPr>
      <w:r w:rsidRPr="00111A20">
        <w:rPr>
          <w:lang w:val="en-GB" w:eastAsia="en-GB"/>
        </w:rPr>
        <w:t>Check</w:t>
      </w:r>
      <w:r w:rsidR="001B6846">
        <w:rPr>
          <w:lang w:val="en-GB" w:eastAsia="en-GB"/>
        </w:rPr>
        <w:t>ing</w:t>
      </w:r>
      <w:r w:rsidRPr="00111A20">
        <w:rPr>
          <w:lang w:val="en-GB" w:eastAsia="en-GB"/>
        </w:rPr>
        <w:t> for </w:t>
      </w:r>
      <w:r w:rsidR="001B6846">
        <w:rPr>
          <w:lang w:val="en-GB" w:eastAsia="en-GB"/>
        </w:rPr>
        <w:t>e</w:t>
      </w:r>
      <w:r w:rsidRPr="00111A20">
        <w:rPr>
          <w:lang w:val="en-GB" w:eastAsia="en-GB"/>
        </w:rPr>
        <w:t>xistence of each PowerShell </w:t>
      </w:r>
      <w:r w:rsidR="001B6846">
        <w:rPr>
          <w:lang w:val="en-GB" w:eastAsia="en-GB"/>
        </w:rPr>
        <w:t>p</w:t>
      </w:r>
      <w:r w:rsidRPr="00111A20">
        <w:rPr>
          <w:lang w:val="en-GB" w:eastAsia="en-GB"/>
        </w:rPr>
        <w:t>rofile </w:t>
      </w:r>
      <w:r w:rsidR="001B6846">
        <w:rPr>
          <w:lang w:val="en-GB" w:eastAsia="en-GB"/>
        </w:rPr>
        <w:t>f</w:t>
      </w:r>
      <w:r w:rsidRPr="00111A20">
        <w:rPr>
          <w:lang w:val="en-GB" w:eastAsia="en-GB"/>
        </w:rPr>
        <w:t>iles</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60D64915" w:rsidR="00111A20" w:rsidRPr="00111A20" w:rsidRDefault="001B6846" w:rsidP="00111A20">
      <w:pPr>
        <w:pStyle w:val="NumberedBulletPACKT"/>
        <w:rPr>
          <w:color w:val="000000"/>
          <w:lang w:val="en-GB" w:eastAsia="en-GB"/>
        </w:rPr>
      </w:pPr>
      <w:r>
        <w:rPr>
          <w:lang w:val="en-GB" w:eastAsia="en-GB"/>
        </w:rPr>
        <w:t xml:space="preserve">Displaying the </w:t>
      </w:r>
      <w:r w:rsidR="00111A20" w:rsidRPr="00111A20">
        <w:rPr>
          <w:lang w:val="en-GB" w:eastAsia="en-GB"/>
        </w:rPr>
        <w:t>Current User</w:t>
      </w:r>
      <w:r>
        <w:rPr>
          <w:lang w:val="en-GB" w:eastAsia="en-GB"/>
        </w:rPr>
        <w:t>/</w:t>
      </w:r>
      <w:r w:rsidR="00111A20" w:rsidRPr="00111A20">
        <w:rPr>
          <w:lang w:val="en-GB" w:eastAsia="en-GB"/>
        </w:rPr>
        <w:t>Current Host</w:t>
      </w:r>
      <w:r w:rsidR="00111A20">
        <w:rPr>
          <w:lang w:val="en-GB" w:eastAsia="en-GB"/>
        </w:rPr>
        <w:t xml:space="preserve"> </w:t>
      </w:r>
      <w:r>
        <w:rPr>
          <w:lang w:val="en-GB" w:eastAsia="en-GB"/>
        </w:rPr>
        <w:t>p</w:t>
      </w:r>
      <w:r w:rsidR="00111A20">
        <w:rPr>
          <w:lang w:val="en-GB" w:eastAsia="en-GB"/>
        </w:rPr>
        <w:t>rofile</w:t>
      </w:r>
    </w:p>
    <w:p w14:paraId="3CB0B30E" w14:textId="77777777" w:rsidR="00111A20" w:rsidRPr="00111A20" w:rsidRDefault="00111A20" w:rsidP="00111A20">
      <w:pPr>
        <w:pStyle w:val="CodePACKT"/>
      </w:pPr>
    </w:p>
    <w:p w14:paraId="1F85E416" w14:textId="77777777" w:rsidR="00504A1A" w:rsidRDefault="00504A1A" w:rsidP="00504A1A">
      <w:pPr>
        <w:pStyle w:val="CodePACKT"/>
      </w:pPr>
      <w:r>
        <w:t>$</w:t>
      </w:r>
      <w:proofErr w:type="spellStart"/>
      <w:r>
        <w:t>CUCHProfile</w:t>
      </w:r>
      <w:proofErr w:type="spellEnd"/>
      <w:r>
        <w:t xml:space="preserve"> = $</w:t>
      </w:r>
      <w:proofErr w:type="spellStart"/>
      <w:r>
        <w:t>PROFILE.CurrentUserCurrentHost</w:t>
      </w:r>
      <w:proofErr w:type="spellEnd"/>
    </w:p>
    <w:p w14:paraId="78847E5A" w14:textId="77777777" w:rsidR="00504A1A" w:rsidRDefault="00504A1A" w:rsidP="00504A1A">
      <w:pPr>
        <w:pStyle w:val="CodePACKT"/>
      </w:pPr>
      <w:r>
        <w:t>"Current User/Current Host profile path: [$CUCHPROFILE]"</w:t>
      </w:r>
    </w:p>
    <w:p w14:paraId="588E9F54" w14:textId="77777777" w:rsidR="00111A20" w:rsidRPr="00111A20" w:rsidRDefault="00111A20" w:rsidP="00111A20">
      <w:pPr>
        <w:pStyle w:val="CodePACKT"/>
      </w:pPr>
    </w:p>
    <w:p w14:paraId="72834EA0" w14:textId="439C8A2B" w:rsidR="00111A20" w:rsidRPr="00111A20" w:rsidRDefault="00111A20" w:rsidP="00111A20">
      <w:pPr>
        <w:pStyle w:val="NumberedBulletPACKT"/>
        <w:rPr>
          <w:color w:val="000000"/>
          <w:lang w:val="en-GB" w:eastAsia="en-GB"/>
        </w:rPr>
      </w:pPr>
      <w:commentRangeStart w:id="59"/>
      <w:r w:rsidRPr="00111A20">
        <w:rPr>
          <w:lang w:val="en-GB" w:eastAsia="en-GB"/>
        </w:rPr>
        <w:t>Creat</w:t>
      </w:r>
      <w:r w:rsidR="001B6846">
        <w:rPr>
          <w:lang w:val="en-GB" w:eastAsia="en-GB"/>
        </w:rPr>
        <w:t>ing</w:t>
      </w:r>
      <w:r w:rsidRPr="00111A20">
        <w:rPr>
          <w:lang w:val="en-GB" w:eastAsia="en-GB"/>
        </w:rPr>
        <w:t> </w:t>
      </w:r>
      <w:r w:rsidR="001B6846">
        <w:rPr>
          <w:lang w:val="en-GB" w:eastAsia="en-GB"/>
        </w:rPr>
        <w:t xml:space="preserve">a </w:t>
      </w:r>
      <w:r w:rsidRPr="00111A20">
        <w:rPr>
          <w:lang w:val="en-GB" w:eastAsia="en-GB"/>
        </w:rPr>
        <w:t>Current </w:t>
      </w:r>
      <w:r w:rsidR="001B6846">
        <w:rPr>
          <w:lang w:val="en-GB" w:eastAsia="en-GB"/>
        </w:rPr>
        <w:t>U</w:t>
      </w:r>
      <w:r w:rsidRPr="00111A20">
        <w:rPr>
          <w:lang w:val="en-GB" w:eastAsia="en-GB"/>
        </w:rPr>
        <w:t>ser/Current host profile</w:t>
      </w:r>
      <w:commentRangeEnd w:id="59"/>
      <w:r w:rsidR="003D5BD5">
        <w:rPr>
          <w:rStyle w:val="CommentReference"/>
        </w:rPr>
        <w:commentReference w:id="59"/>
      </w:r>
      <w:r w:rsidR="001B6846">
        <w:rPr>
          <w:lang w:val="en-GB" w:eastAsia="en-GB"/>
        </w:rPr>
        <w:t xml:space="preserve"> for PowerShell 7 console</w:t>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621DBCCC" w:rsidR="00111A20" w:rsidRPr="00111A20" w:rsidRDefault="00111A20" w:rsidP="00111A20">
      <w:pPr>
        <w:pStyle w:val="CodePACKT"/>
      </w:pPr>
      <w:r w:rsidRPr="00111A20">
        <w:t>(Invoke-</w:t>
      </w:r>
      <w:proofErr w:type="spellStart"/>
      <w:r w:rsidRPr="00111A20">
        <w:t>WebRequest</w:t>
      </w:r>
      <w:proofErr w:type="spellEnd"/>
      <w:r w:rsidRPr="00111A20">
        <w:t> -Uri $URI).Content | </w:t>
      </w:r>
    </w:p>
    <w:p w14:paraId="11F3B6E1" w14:textId="77777777" w:rsidR="00111A20" w:rsidRPr="00111A20" w:rsidRDefault="00111A20" w:rsidP="00111A20">
      <w:pPr>
        <w:pStyle w:val="CodePACKT"/>
      </w:pPr>
      <w:r w:rsidRPr="00111A20">
        <w:lastRenderedPageBreak/>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0ECBB510" w:rsidR="00111A20" w:rsidRPr="00111A20" w:rsidRDefault="00111A20" w:rsidP="00111A20">
      <w:pPr>
        <w:pStyle w:val="NumberedBulletPACKT"/>
        <w:rPr>
          <w:color w:val="000000"/>
          <w:lang w:val="en-GB" w:eastAsia="en-GB"/>
        </w:rPr>
      </w:pPr>
      <w:commentRangeStart w:id="60"/>
      <w:r w:rsidRPr="00111A20">
        <w:rPr>
          <w:lang w:val="en-GB" w:eastAsia="en-GB"/>
        </w:rPr>
        <w:t>Exiting</w:t>
      </w:r>
      <w:commentRangeEnd w:id="60"/>
      <w:r w:rsidR="00D647B7">
        <w:rPr>
          <w:rStyle w:val="CommentReference"/>
        </w:rPr>
        <w:commentReference w:id="60"/>
      </w:r>
      <w:r w:rsidRPr="00111A20">
        <w:rPr>
          <w:lang w:val="en-GB" w:eastAsia="en-GB"/>
        </w:rPr>
        <w:t> from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2AB13892" w:rsidR="00111A20" w:rsidRPr="00111A20" w:rsidRDefault="00111A20" w:rsidP="00111A20">
      <w:pPr>
        <w:pStyle w:val="NumberedBulletPACKT"/>
        <w:rPr>
          <w:color w:val="000000"/>
          <w:lang w:val="en-GB" w:eastAsia="en-GB"/>
        </w:rPr>
      </w:pPr>
      <w:r w:rsidRPr="00111A20">
        <w:rPr>
          <w:lang w:val="en-GB" w:eastAsia="en-GB"/>
        </w:rPr>
        <w:t>Restart</w:t>
      </w:r>
      <w:r w:rsidR="001B6846">
        <w:rPr>
          <w:lang w:val="en-GB" w:eastAsia="en-GB"/>
        </w:rPr>
        <w:t>ing</w:t>
      </w:r>
      <w:r>
        <w:rPr>
          <w:lang w:val="en-GB" w:eastAsia="en-GB"/>
        </w:rPr>
        <w:t xml:space="preserve"> the </w:t>
      </w:r>
      <w:r w:rsidRPr="00111A20">
        <w:rPr>
          <w:lang w:val="en-GB" w:eastAsia="en-GB"/>
        </w:rPr>
        <w:t>PowerShell 7</w:t>
      </w:r>
      <w:r>
        <w:rPr>
          <w:lang w:val="en-GB" w:eastAsia="en-GB"/>
        </w:rPr>
        <w:t xml:space="preserve"> console and view the profile output at </w:t>
      </w:r>
      <w:r w:rsidR="001B6846">
        <w:rPr>
          <w:lang w:val="en-GB" w:eastAsia="en-GB"/>
        </w:rPr>
        <w:t>startup</w:t>
      </w:r>
    </w:p>
    <w:p w14:paraId="47F97E11" w14:textId="77777777" w:rsidR="00111A20" w:rsidRPr="00504A1A" w:rsidRDefault="00111A20" w:rsidP="00504A1A">
      <w:pPr>
        <w:pStyle w:val="CodePACKT"/>
        <w:rPr>
          <w:rStyle w:val="CodeInTextPACKT"/>
          <w:color w:val="7030A0"/>
        </w:rPr>
      </w:pPr>
    </w:p>
    <w:p w14:paraId="1933188E" w14:textId="1E7D4CD6" w:rsidR="00111A20" w:rsidRPr="00504A1A" w:rsidRDefault="00111A20" w:rsidP="00504A1A">
      <w:pPr>
        <w:pStyle w:val="CodePACKT"/>
        <w:rPr>
          <w:rStyle w:val="CodeInTextPACKT"/>
          <w:color w:val="7030A0"/>
        </w:rPr>
      </w:pPr>
      <w:r w:rsidRPr="00504A1A">
        <w:rPr>
          <w:rStyle w:val="CodeInTextPACKT"/>
          <w:color w:val="7030A0"/>
        </w:rPr>
        <w:t>Get-ChildItem -Path $Profile</w:t>
      </w:r>
    </w:p>
    <w:p w14:paraId="38B9733B" w14:textId="3A19F983" w:rsidR="0000165C" w:rsidRDefault="0000165C" w:rsidP="0000165C">
      <w:pPr>
        <w:pStyle w:val="Heading2"/>
        <w:numPr>
          <w:ilvl w:val="1"/>
          <w:numId w:val="3"/>
        </w:numPr>
        <w:tabs>
          <w:tab w:val="left" w:pos="0"/>
        </w:tabs>
      </w:pPr>
      <w:r>
        <w:t>How it works...</w:t>
      </w:r>
    </w:p>
    <w:p w14:paraId="1185DA2E" w14:textId="476DC569" w:rsidR="00C41783" w:rsidRDefault="00111A20" w:rsidP="00C41783">
      <w:pPr>
        <w:pStyle w:val="NormalPACKT"/>
        <w:rPr>
          <w:lang w:val="en-GB"/>
        </w:rPr>
      </w:pPr>
      <w:r>
        <w:rPr>
          <w:lang w:val="en-GB"/>
        </w:rPr>
        <w:t xml:space="preserve">In </w:t>
      </w:r>
      <w:r w:rsidRPr="00D31D44">
        <w:rPr>
          <w:rStyle w:val="ItalicsPACKT"/>
        </w:rPr>
        <w:t xml:space="preserve">step </w:t>
      </w:r>
      <w:r w:rsidRPr="00C62BF4">
        <w:rPr>
          <w:rStyle w:val="CodeInTextPACKT"/>
          <w:rFonts w:ascii="Times New Roman" w:hAnsi="Times New Roman"/>
          <w:i/>
          <w:iCs/>
          <w:color w:val="FF0000"/>
          <w:sz w:val="22"/>
          <w:szCs w:val="22"/>
          <w:rPrChange w:id="61" w:author="Lucy Wan" w:date="2020-10-20T16:25:00Z">
            <w:rPr>
              <w:rStyle w:val="CodeInTextPACKT"/>
            </w:rPr>
          </w:rPrChange>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ins w:id="62" w:author="Lucy Wan" w:date="2020-10-20T16:25:00Z">
        <w:r w:rsidR="001E7D1E">
          <w:rPr>
            <w:lang w:val="en-GB"/>
          </w:rPr>
          <w:t>,</w:t>
        </w:r>
      </w:ins>
      <w:r>
        <w:rPr>
          <w:lang w:val="en-GB"/>
        </w:rPr>
        <w:t xml:space="preserve"> then view their name and location (</w:t>
      </w:r>
      <w:r w:rsidR="00797CAC">
        <w:rPr>
          <w:lang w:val="en-GB"/>
        </w:rPr>
        <w:t xml:space="preserve">that is, the </w:t>
      </w:r>
      <w:r>
        <w:rPr>
          <w:lang w:val="en-GB"/>
        </w:rPr>
        <w:t>definition) which looks like this:</w:t>
      </w:r>
    </w:p>
    <w:p w14:paraId="059BB94A" w14:textId="2BA7793F" w:rsidR="00111A20" w:rsidRDefault="00504A1A" w:rsidP="00504A1A">
      <w:pPr>
        <w:pStyle w:val="FigurePACKT"/>
        <w:rPr>
          <w:lang w:val="en-GB"/>
        </w:rPr>
      </w:pPr>
      <w:r>
        <w:drawing>
          <wp:inline distT="0" distB="0" distL="0" distR="0" wp14:anchorId="531FEEF6" wp14:editId="60692E17">
            <wp:extent cx="5078065" cy="1068947"/>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26840" cy="1079214"/>
                    </a:xfrm>
                    <a:prstGeom prst="rect">
                      <a:avLst/>
                    </a:prstGeom>
                  </pic:spPr>
                </pic:pic>
              </a:graphicData>
            </a:graphic>
          </wp:inline>
        </w:drawing>
      </w:r>
      <w:r>
        <w:t xml:space="preserve"> </w:t>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4C0EB301" w14:textId="77E04E18" w:rsidR="00504A1A" w:rsidRPr="00504A1A" w:rsidRDefault="00504A1A" w:rsidP="00504A1A">
      <w:pPr>
        <w:pStyle w:val="FigurePACKT"/>
      </w:pPr>
      <w:r>
        <w:drawing>
          <wp:inline distT="0" distB="0" distL="0" distR="0" wp14:anchorId="052F5389" wp14:editId="02B5D3ED">
            <wp:extent cx="4255062" cy="2723882"/>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70743" cy="2733920"/>
                    </a:xfrm>
                    <a:prstGeom prst="rect">
                      <a:avLst/>
                    </a:prstGeom>
                  </pic:spPr>
                </pic:pic>
              </a:graphicData>
            </a:graphic>
          </wp:inline>
        </w:drawing>
      </w:r>
      <w:r>
        <w:t xml:space="preserve"> </w:t>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485B7A02"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ins w:id="63" w:author="Lucy Wan" w:date="2020-10-20T16:26:00Z">
        <w:r w:rsidR="0054420A">
          <w:rPr>
            <w:lang w:val="en-GB"/>
          </w:rPr>
          <w:t>:</w:t>
        </w:r>
      </w:ins>
      <w:del w:id="64" w:author="Lucy Wan" w:date="2020-10-20T16:26:00Z">
        <w:r w:rsidDel="0054420A">
          <w:rPr>
            <w:lang w:val="en-GB"/>
          </w:rPr>
          <w:delText>.</w:delText>
        </w:r>
      </w:del>
    </w:p>
    <w:p w14:paraId="36E03FB7" w14:textId="02DAF43D" w:rsidR="00D31D44" w:rsidRDefault="00504A1A" w:rsidP="00504A1A">
      <w:pPr>
        <w:pStyle w:val="FigurePACKT"/>
        <w:rPr>
          <w:lang w:val="en-GB"/>
        </w:rPr>
      </w:pPr>
      <w:r w:rsidRPr="00504A1A">
        <w:drawing>
          <wp:inline distT="0" distB="0" distL="0" distR="0" wp14:anchorId="191B701C" wp14:editId="08E87DF3">
            <wp:extent cx="4629955" cy="436014"/>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3389" cy="449522"/>
                    </a:xfrm>
                    <a:prstGeom prst="rect">
                      <a:avLst/>
                    </a:prstGeom>
                  </pic:spPr>
                </pic:pic>
              </a:graphicData>
            </a:graphic>
          </wp:inline>
        </w:drawing>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5081AEAD" w:rsidR="00D31D44" w:rsidRDefault="00D31D44" w:rsidP="00D31D44">
      <w:r>
        <w:lastRenderedPageBreak/>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xml:space="preserve">, you </w:t>
      </w:r>
      <w:commentRangeStart w:id="65"/>
      <w:r>
        <w:t>exit</w:t>
      </w:r>
      <w:commentRangeEnd w:id="65"/>
      <w:r w:rsidR="007A7FB5">
        <w:rPr>
          <w:rStyle w:val="CommentReference"/>
        </w:rPr>
        <w:commentReference w:id="65"/>
      </w:r>
      <w:r>
        <w:t xml:space="preserve"> the current PowerShell 7 console host. These two steps create no output.</w:t>
      </w:r>
    </w:p>
    <w:p w14:paraId="1E51ADE9" w14:textId="4025F2D9" w:rsidR="00C95A94" w:rsidRPr="00D31D44" w:rsidRDefault="00C95A94" w:rsidP="00D31D44">
      <w:r>
        <w:t xml:space="preserve">In </w:t>
      </w:r>
      <w:r w:rsidRPr="00504A1A">
        <w:rPr>
          <w:rStyle w:val="ItalicsPACKT"/>
        </w:rPr>
        <w:t>step 6</w:t>
      </w:r>
      <w:r>
        <w:t>, you start a new PowerShell profile. This time, as you can see here, the profile file exists, runs, and customizes the console:</w:t>
      </w:r>
    </w:p>
    <w:p w14:paraId="4F905A77" w14:textId="65910F34" w:rsidR="00D31D44" w:rsidRDefault="00B251FB" w:rsidP="00D31D44">
      <w:pPr>
        <w:pStyle w:val="FigurePACKT"/>
      </w:pPr>
      <w:r>
        <w:drawing>
          <wp:inline distT="0" distB="0" distL="0" distR="0" wp14:anchorId="32FA8558" wp14:editId="1D46E974">
            <wp:extent cx="4459261" cy="2505308"/>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71492" cy="2512180"/>
                    </a:xfrm>
                    <a:prstGeom prst="rect">
                      <a:avLst/>
                    </a:prstGeom>
                  </pic:spPr>
                </pic:pic>
              </a:graphicData>
            </a:graphic>
          </wp:inline>
        </w:drawing>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1D8BF750"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you download a sample profile file</w:t>
      </w:r>
      <w:r w:rsidR="00B251FB">
        <w:rPr>
          <w:lang w:val="en-GB"/>
        </w:rPr>
        <w:t xml:space="preserve"> from GitHub</w:t>
      </w:r>
      <w:r>
        <w:rPr>
          <w:lang w:val="en-GB"/>
        </w:rPr>
        <w:t xml:space="preserve">. This </w:t>
      </w:r>
      <w:r w:rsidR="00B251FB">
        <w:rPr>
          <w:lang w:val="en-GB"/>
        </w:rPr>
        <w:t xml:space="preserve">sample profile </w:t>
      </w:r>
      <w:r>
        <w:rPr>
          <w:lang w:val="en-GB"/>
        </w:rPr>
        <w:t xml:space="preserve">file contains customizations </w:t>
      </w:r>
      <w:r w:rsidR="00952699">
        <w:rPr>
          <w:lang w:val="en-GB"/>
        </w:rPr>
        <w:t xml:space="preserve">for </w:t>
      </w:r>
      <w:r>
        <w:rPr>
          <w:lang w:val="en-GB"/>
        </w:rPr>
        <w:t xml:space="preserve">the PowerShell console configuration, including changing the default starting folder (to </w:t>
      </w:r>
      <w:r w:rsidRPr="00B251FB">
        <w:rPr>
          <w:rStyle w:val="CodeInTextPACKT"/>
        </w:rPr>
        <w:t>C:\Foo</w:t>
      </w:r>
      <w:r>
        <w:rPr>
          <w:lang w:val="en-GB"/>
        </w:rPr>
        <w:t xml:space="preserve">), creating some aliases, PowerShell drives and a credential object. These represent sample content you might consider for including in your console profile file. Note that </w:t>
      </w:r>
      <w:commentRangeStart w:id="66"/>
      <w:r>
        <w:rPr>
          <w:lang w:val="en-GB"/>
        </w:rPr>
        <w:t>VS</w:t>
      </w:r>
      <w:commentRangeEnd w:id="66"/>
      <w:r w:rsidR="00345A49">
        <w:rPr>
          <w:rStyle w:val="CommentReference"/>
        </w:rPr>
        <w:commentReference w:id="66"/>
      </w:r>
      <w:r>
        <w:rPr>
          <w:lang w:val="en-GB"/>
        </w:rPr>
        <w:t xml:space="preserve"> Code, which you install in the next recipe, uses a separate </w:t>
      </w:r>
      <w:r w:rsidR="00EF5100">
        <w:rPr>
          <w:lang w:val="en-GB"/>
        </w:rPr>
        <w:t>C</w:t>
      </w:r>
      <w:r>
        <w:rPr>
          <w:lang w:val="en-GB"/>
        </w:rPr>
        <w:t xml:space="preserve">urrent </w:t>
      </w:r>
      <w:r w:rsidR="00EF5100">
        <w:rPr>
          <w:lang w:val="en-GB"/>
        </w:rPr>
        <w:t>U</w:t>
      </w:r>
      <w:r>
        <w:rPr>
          <w:lang w:val="en-GB"/>
        </w:rPr>
        <w:t>ser/</w:t>
      </w:r>
      <w:r w:rsidR="00EF5100">
        <w:rPr>
          <w:lang w:val="en-GB"/>
        </w:rPr>
        <w:t>C</w:t>
      </w:r>
      <w:r>
        <w:rPr>
          <w:lang w:val="en-GB"/>
        </w:rPr>
        <w:t xml:space="preserve">urrent </w:t>
      </w:r>
      <w:r w:rsidR="00EF5100">
        <w:rPr>
          <w:lang w:val="en-GB"/>
        </w:rPr>
        <w:t>H</w:t>
      </w:r>
      <w:r>
        <w:rPr>
          <w:lang w:val="en-GB"/>
        </w:rPr>
        <w:t xml:space="preserve">ost </w:t>
      </w:r>
      <w:commentRangeStart w:id="67"/>
      <w:r>
        <w:rPr>
          <w:lang w:val="en-GB"/>
        </w:rPr>
        <w:t xml:space="preserve">profile file </w:t>
      </w:r>
      <w:commentRangeEnd w:id="67"/>
      <w:r w:rsidR="002F0E8D">
        <w:rPr>
          <w:rStyle w:val="CommentReference"/>
        </w:rPr>
        <w:commentReference w:id="67"/>
      </w:r>
      <w:r>
        <w:rPr>
          <w:lang w:val="en-GB"/>
        </w:rPr>
        <w:t xml:space="preserve">which </w:t>
      </w:r>
      <w:r w:rsidR="00EF5100">
        <w:rPr>
          <w:lang w:val="en-GB"/>
        </w:rPr>
        <w:t xml:space="preserve">enabled you to </w:t>
      </w:r>
      <w:r>
        <w:rPr>
          <w:lang w:val="en-GB"/>
        </w:rPr>
        <w:t>customi</w:t>
      </w:r>
      <w:r w:rsidR="00952699">
        <w:rPr>
          <w:lang w:val="en-GB"/>
        </w:rPr>
        <w:t>z</w:t>
      </w:r>
      <w:r>
        <w:rPr>
          <w:lang w:val="en-GB"/>
        </w:rPr>
        <w:t>e PowerShell at the console and in VS code differently.</w:t>
      </w:r>
      <w:r w:rsidR="00EF5100">
        <w:rPr>
          <w:lang w:val="en-GB"/>
        </w:rPr>
        <w:t xml:space="preserve"> </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DEDB92A"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r w:rsidR="00FA36FE">
        <w:t>professionals</w:t>
      </w:r>
      <w:r>
        <w:t xml:space="preserve">, this should be your editor of choice. </w:t>
      </w:r>
      <w:r w:rsidR="00C85588">
        <w:t>Whilst there is a learning curve (as for any new product), VS Code contains all the features you found in the ISE and more.</w:t>
      </w:r>
    </w:p>
    <w:p w14:paraId="2395612B" w14:textId="3DE2CE0E" w:rsidR="00FA36FE" w:rsidRDefault="00743848" w:rsidP="00743848">
      <w:pPr>
        <w:pStyle w:val="BulletPACKT"/>
        <w:numPr>
          <w:ilvl w:val="0"/>
          <w:numId w:val="0"/>
        </w:numPr>
      </w:pPr>
      <w:r>
        <w:t>VS Code, and the available extensions, are works in progress. Each new release brings additional features which can be highly valuable. A recent addition</w:t>
      </w:r>
      <w:r w:rsidR="00FA36FE">
        <w:t xml:space="preserve"> from Draw.IO</w:t>
      </w:r>
      <w:r>
        <w:t xml:space="preserve">, for example, is the ability to </w:t>
      </w:r>
      <w:commentRangeStart w:id="68"/>
      <w:r>
        <w:t>create diagrams directly in VS Code</w:t>
      </w:r>
      <w:commentRangeEnd w:id="68"/>
      <w:r w:rsidR="009008F7">
        <w:rPr>
          <w:rStyle w:val="CommentReference"/>
        </w:rPr>
        <w:commentReference w:id="68"/>
      </w:r>
      <w:del w:id="69" w:author="Lucy Wan" w:date="2020-10-20T16:32:00Z">
        <w:r w:rsidDel="00B24FA7">
          <w:delText>,</w:delText>
        </w:r>
      </w:del>
      <w:ins w:id="70" w:author="Lucy Wan" w:date="2020-10-20T16:32:00Z">
        <w:r w:rsidR="00B24FA7">
          <w:t>.</w:t>
        </w:r>
      </w:ins>
      <w:r>
        <w:t xml:space="preserve">  </w:t>
      </w:r>
      <w:r w:rsidR="00EF5100">
        <w:t>Take a look at this post for mor</w:t>
      </w:r>
      <w:r w:rsidR="00A76873">
        <w:t>e</w:t>
      </w:r>
      <w:r w:rsidR="00FA36FE">
        <w:t xml:space="preserve"> </w:t>
      </w:r>
      <w:r w:rsidR="00EF5100">
        <w:t>details on this diagram tool</w:t>
      </w:r>
      <w:r w:rsidR="00FA36FE">
        <w:t xml:space="preserve"> </w:t>
      </w:r>
      <w:r w:rsidR="00FA36FE" w:rsidRPr="00FA36FE">
        <w:t>https://tfl09.blogspot.com/2020/05/over-weekend-i-saw-tweet-announcing-new.html</w:t>
      </w:r>
      <w:r w:rsidR="00FA36FE">
        <w:t>,</w:t>
      </w:r>
    </w:p>
    <w:p w14:paraId="65AA6E3A" w14:textId="77777777" w:rsidR="00FA36FE" w:rsidRDefault="00FA36FE" w:rsidP="00743848">
      <w:pPr>
        <w:pStyle w:val="BulletPACKT"/>
        <w:numPr>
          <w:ilvl w:val="0"/>
          <w:numId w:val="0"/>
        </w:numPr>
      </w:pPr>
    </w:p>
    <w:p w14:paraId="7B7A7C95" w14:textId="7F7A7C40" w:rsidR="00743848" w:rsidRDefault="00FA36FE" w:rsidP="00FA36FE">
      <w:pPr>
        <w:pStyle w:val="NormalPACKT"/>
      </w:pPr>
      <w:r>
        <w:t xml:space="preserve">There are a large number of other extensions you might be able to use, depending on your workload. </w:t>
      </w:r>
      <w:r w:rsidR="00C41783">
        <w:t xml:space="preserve">For more details on VS Code, see </w:t>
      </w:r>
      <w:r w:rsidR="00C41783" w:rsidRPr="00C41783">
        <w:rPr>
          <w:rStyle w:val="CodeInTextPACKT"/>
        </w:rPr>
        <w:t>https://code.visualstudio.com/</w:t>
      </w:r>
      <w:r w:rsidR="00C41783" w:rsidRPr="00C41783">
        <w:t xml:space="preserve">. </w:t>
      </w:r>
      <w:r w:rsidR="00743848">
        <w:t xml:space="preserve"> </w:t>
      </w:r>
      <w:r>
        <w:t>And f</w:t>
      </w:r>
      <w:r w:rsidR="00743848">
        <w:t xml:space="preserve">or details of </w:t>
      </w:r>
      <w:r>
        <w:t xml:space="preserve">the many </w:t>
      </w:r>
      <w:r w:rsidR="00743848">
        <w:t>VS Code extensions</w:t>
      </w:r>
      <w:r w:rsidR="00A76873">
        <w:t>,</w:t>
      </w:r>
      <w:r w:rsidR="00743848">
        <w:t xml:space="preserve"> </w:t>
      </w:r>
      <w:r>
        <w:t>you might be able to use:</w:t>
      </w:r>
      <w:r w:rsidR="00743848">
        <w:t xml:space="preserve"> </w:t>
      </w:r>
      <w:r w:rsidR="00743848" w:rsidRPr="00FA36FE">
        <w:t>https://code.visualstudio.com/docs/editor/extension-</w:t>
      </w:r>
      <w:r w:rsidR="00743848" w:rsidRPr="00FA36FE">
        <w:lastRenderedPageBreak/>
        <w:t>gallery#:~:text=You%20can%20browse%20and%20install,on%20the%20VS%20Code%20Marketplace.</w:t>
      </w:r>
    </w:p>
    <w:p w14:paraId="4075F338" w14:textId="77777777" w:rsidR="0000165C" w:rsidRDefault="0000165C" w:rsidP="0000165C">
      <w:pPr>
        <w:pStyle w:val="Heading2"/>
        <w:tabs>
          <w:tab w:val="left" w:pos="0"/>
        </w:tabs>
      </w:pPr>
      <w:r>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57304870" w14:textId="77777777" w:rsidR="0000165C" w:rsidRDefault="0000165C" w:rsidP="0000165C">
      <w:pPr>
        <w:pStyle w:val="Heading2"/>
        <w:tabs>
          <w:tab w:val="left" w:pos="0"/>
        </w:tabs>
      </w:pPr>
      <w:r>
        <w:t>How to do it...</w:t>
      </w:r>
    </w:p>
    <w:p w14:paraId="0108EF67" w14:textId="3D2A6EBC" w:rsidR="00743848" w:rsidRPr="00E770B7" w:rsidRDefault="00743848" w:rsidP="00E770B7">
      <w:pPr>
        <w:pStyle w:val="NumberedBulletPACKT"/>
        <w:numPr>
          <w:ilvl w:val="0"/>
          <w:numId w:val="26"/>
        </w:numPr>
        <w:rPr>
          <w:color w:val="000000"/>
          <w:lang w:val="en-GB" w:eastAsia="en-GB"/>
        </w:rPr>
      </w:pPr>
      <w:r w:rsidRPr="00E770B7">
        <w:rPr>
          <w:lang w:val="en-GB" w:eastAsia="en-GB"/>
        </w:rPr>
        <w:t>Download</w:t>
      </w:r>
      <w:r w:rsidR="00493792">
        <w:rPr>
          <w:lang w:val="en-GB" w:eastAsia="en-GB"/>
        </w:rPr>
        <w:t>ing</w:t>
      </w:r>
      <w:r w:rsidRPr="00E770B7">
        <w:rPr>
          <w:lang w:val="en-GB" w:eastAsia="en-GB"/>
        </w:rPr>
        <w:t>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w:t>
      </w:r>
      <w:proofErr w:type="spellStart"/>
      <w:r w:rsidRPr="00743848">
        <w:t>VSCode</w:t>
      </w:r>
      <w:proofErr w:type="spellEnd"/>
      <w:r w:rsidRPr="00743848">
        <w:t>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22BB343B"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w:t>
      </w:r>
      <w:r w:rsidR="00493792">
        <w:rPr>
          <w:lang w:val="en-GB" w:eastAsia="en-GB"/>
        </w:rPr>
        <w:t>ning</w:t>
      </w:r>
      <w:r w:rsidR="00743848" w:rsidRPr="00743848">
        <w:rPr>
          <w:lang w:val="en-GB" w:eastAsia="en-GB"/>
        </w:rPr>
        <w:t>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4E606A52" w:rsidR="00E770B7" w:rsidRDefault="00214C5A" w:rsidP="00E770B7">
      <w:pPr>
        <w:pStyle w:val="NumberedBulletPACKT"/>
      </w:pPr>
      <w:r>
        <w:t>Exit</w:t>
      </w:r>
      <w:r w:rsidR="00493792">
        <w:t>ing</w:t>
      </w:r>
      <w:r>
        <w:t xml:space="preserve"> </w:t>
      </w:r>
      <w:r w:rsidR="00493792">
        <w:t xml:space="preserve">from </w:t>
      </w:r>
      <w:r>
        <w:t>VS Code</w:t>
      </w:r>
      <w:del w:id="71" w:author="Lucy Wan" w:date="2020-10-20T16:32:00Z">
        <w:r w:rsidDel="006B0443">
          <w:delText>.</w:delText>
        </w:r>
      </w:del>
    </w:p>
    <w:p w14:paraId="21360409" w14:textId="77777777" w:rsidR="00214C5A" w:rsidRDefault="00214C5A" w:rsidP="002545E2">
      <w:pPr>
        <w:pStyle w:val="NumberedBulletPACKT"/>
        <w:numPr>
          <w:ilvl w:val="0"/>
          <w:numId w:val="0"/>
        </w:numPr>
        <w:ind w:left="360" w:hanging="360"/>
      </w:pPr>
    </w:p>
    <w:p w14:paraId="01B6B161" w14:textId="4773A8F8" w:rsidR="00214C5A" w:rsidRDefault="00493792" w:rsidP="00A76873">
      <w:pPr>
        <w:pStyle w:val="NormalPACKT"/>
      </w:pPr>
      <w:r>
        <w:t>Restarting</w:t>
      </w:r>
      <w:r w:rsidR="00214C5A">
        <w:t xml:space="preserve"> VS </w:t>
      </w:r>
      <w:r w:rsidR="00E770B7">
        <w:t>Code</w:t>
      </w:r>
      <w:r>
        <w:t xml:space="preserve"> as an Administrator</w:t>
      </w:r>
      <w:r>
        <w:br/>
      </w:r>
      <w:r>
        <w:br/>
        <w:t xml:space="preserve">Click </w:t>
      </w:r>
      <w:r w:rsidR="002545E2">
        <w:t>on the Windows Key</w:t>
      </w:r>
      <w:r w:rsidR="00214C5A">
        <w:t xml:space="preserve"> and typ</w:t>
      </w:r>
      <w:r>
        <w:t>e</w:t>
      </w:r>
      <w:r w:rsidR="00214C5A">
        <w:t xml:space="preserve"> </w:t>
      </w:r>
      <w:r w:rsidR="00214C5A" w:rsidRPr="002545E2">
        <w:rPr>
          <w:rStyle w:val="CodeInTextPACKT"/>
        </w:rPr>
        <w:t>code</w:t>
      </w:r>
      <w:r w:rsidR="00A76873" w:rsidRPr="00A76873">
        <w:t xml:space="preserve"> which </w:t>
      </w:r>
      <w:r w:rsidR="00214C5A" w:rsidRPr="00493792">
        <w:t>bring</w:t>
      </w:r>
      <w:r w:rsidRPr="00493792">
        <w:t>s</w:t>
      </w:r>
      <w:r w:rsidR="00214C5A">
        <w:t xml:space="preserve"> up the VS Code tile in the Windows Start Panel. </w:t>
      </w:r>
      <w:r w:rsidR="002545E2">
        <w:t>Then</w:t>
      </w:r>
      <w:r w:rsidR="00214C5A">
        <w:t xml:space="preserve"> </w:t>
      </w:r>
      <w:r w:rsidR="002545E2">
        <w:t>r</w:t>
      </w:r>
      <w:r w:rsidR="00E770B7" w:rsidRPr="00214C5A">
        <w:t>ight</w:t>
      </w:r>
      <w:r w:rsidR="002545E2">
        <w:t>-</w:t>
      </w:r>
      <w:r w:rsidR="00E770B7">
        <w:t xml:space="preserve">click the </w:t>
      </w:r>
      <w:r w:rsidR="00214C5A">
        <w:t>VS Code tile and</w:t>
      </w:r>
      <w:r w:rsidR="002545E2">
        <w:t xml:space="preserve"> select </w:t>
      </w:r>
      <w:r w:rsidR="002545E2" w:rsidRPr="002545E2">
        <w:rPr>
          <w:rStyle w:val="CodeInTextPACKT"/>
        </w:rPr>
        <w:t>Run as Administrator</w:t>
      </w:r>
      <w:r w:rsidR="002545E2">
        <w:t xml:space="preserve"> to</w:t>
      </w:r>
      <w:r w:rsidR="00214C5A">
        <w:t xml:space="preserve"> start VS Code as an administrator</w:t>
      </w:r>
      <w:r w:rsidR="00A76873">
        <w:t>.</w:t>
      </w:r>
    </w:p>
    <w:p w14:paraId="3E47E753" w14:textId="678226FA" w:rsidR="00214C5A" w:rsidRPr="002545E2" w:rsidRDefault="00214C5A" w:rsidP="002545E2">
      <w:pPr>
        <w:pStyle w:val="NormalPACKT"/>
      </w:pPr>
    </w:p>
    <w:p w14:paraId="071E3E22" w14:textId="50D3C20C" w:rsidR="00214C5A" w:rsidRDefault="00493792" w:rsidP="00493792">
      <w:pPr>
        <w:pStyle w:val="NumberedBulletPACKT"/>
      </w:pPr>
      <w:r>
        <w:t>Opening a new</w:t>
      </w:r>
      <w:r w:rsidR="00214C5A">
        <w:t xml:space="preserve"> VS Code </w:t>
      </w:r>
      <w:commentRangeStart w:id="72"/>
      <w:r w:rsidR="00214C5A">
        <w:t>Terminal</w:t>
      </w:r>
      <w:commentRangeEnd w:id="72"/>
      <w:r w:rsidR="006B0443">
        <w:rPr>
          <w:rStyle w:val="CommentReference"/>
        </w:rPr>
        <w:commentReference w:id="72"/>
      </w:r>
      <w:r>
        <w:t xml:space="preserve"> window</w:t>
      </w:r>
      <w:r>
        <w:br/>
      </w:r>
      <w:r>
        <w:br/>
        <w:t xml:space="preserve">Inside VS Code, typ0e </w:t>
      </w:r>
      <w:proofErr w:type="spellStart"/>
      <w:r w:rsidR="00214C5A" w:rsidRPr="00214C5A">
        <w:rPr>
          <w:rStyle w:val="CodeInTextPACKT"/>
        </w:rPr>
        <w:t>Ctrl+Shift</w:t>
      </w:r>
      <w:proofErr w:type="spellEnd"/>
      <w:r w:rsidR="00214C5A" w:rsidRPr="00214C5A">
        <w:rPr>
          <w:rStyle w:val="CodeInTextPACKT"/>
        </w:rPr>
        <w:t>+’</w:t>
      </w:r>
      <w:r>
        <w:rPr>
          <w:rStyle w:val="CodeInTextPACKT"/>
        </w:rPr>
        <w:t xml:space="preserve"> and then </w:t>
      </w:r>
      <w:r w:rsidR="00CC1E97">
        <w:t xml:space="preserve">type </w:t>
      </w:r>
      <w:r w:rsidR="00CC1E97" w:rsidRPr="00CC1E97">
        <w:rPr>
          <w:rStyle w:val="CodeInTextPACKT"/>
        </w:rPr>
        <w:t>pwsh</w:t>
      </w:r>
      <w:r w:rsidR="00CC1E97">
        <w:t xml:space="preserve"> and </w:t>
      </w:r>
      <w:r>
        <w:t xml:space="preserve">hit the </w:t>
      </w:r>
      <w:commentRangeStart w:id="73"/>
      <w:r w:rsidR="00CC1E97">
        <w:t>return</w:t>
      </w:r>
      <w:commentRangeEnd w:id="73"/>
      <w:r w:rsidR="00E06E34">
        <w:rPr>
          <w:rStyle w:val="CommentReference"/>
        </w:rPr>
        <w:commentReference w:id="73"/>
      </w:r>
      <w:del w:id="74" w:author="Lucy Wan" w:date="2020-10-20T16:33:00Z">
        <w:r w:rsidR="00CC1E97" w:rsidDel="006B0443">
          <w:delText>.</w:delText>
        </w:r>
      </w:del>
      <w:r>
        <w:t xml:space="preserve"> key.</w:t>
      </w:r>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5F5DB5B9" w:rsidR="00743848" w:rsidRPr="00743848" w:rsidRDefault="00493792" w:rsidP="00E770B7">
      <w:pPr>
        <w:pStyle w:val="NumberedBulletPACKT"/>
        <w:rPr>
          <w:color w:val="000000"/>
          <w:lang w:val="en-GB" w:eastAsia="en-GB"/>
        </w:rPr>
      </w:pPr>
      <w:r>
        <w:rPr>
          <w:lang w:val="en-GB" w:eastAsia="en-GB"/>
        </w:rPr>
        <w:t>Creating</w:t>
      </w:r>
      <w:r w:rsidR="00743848" w:rsidRPr="00743848">
        <w:rPr>
          <w:lang w:val="en-GB" w:eastAsia="en-GB"/>
        </w:rPr>
        <w:t> a </w:t>
      </w:r>
      <w:r>
        <w:rPr>
          <w:lang w:val="en-GB" w:eastAsia="en-GB"/>
        </w:rPr>
        <w:t xml:space="preserve">Current User\Current Host profile for </w:t>
      </w:r>
      <w:commentRangeStart w:id="75"/>
      <w:commentRangeEnd w:id="75"/>
      <w:r w:rsidR="006B0443">
        <w:rPr>
          <w:rStyle w:val="CommentReference"/>
        </w:rPr>
        <w:commentReference w:id="75"/>
      </w:r>
      <w:r w:rsidR="00743848" w:rsidRPr="00743848">
        <w:rPr>
          <w:lang w:val="en-GB" w:eastAsia="en-GB"/>
        </w:rPr>
        <w:t>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19777995" w:rsidR="00743848" w:rsidRPr="00743848" w:rsidRDefault="00743848" w:rsidP="00E770B7">
      <w:pPr>
        <w:pStyle w:val="NumberedBulletPACKT"/>
        <w:rPr>
          <w:color w:val="000000"/>
          <w:lang w:val="en-GB" w:eastAsia="en-GB"/>
        </w:rPr>
      </w:pPr>
      <w:r w:rsidRPr="00743848">
        <w:rPr>
          <w:lang w:val="en-GB" w:eastAsia="en-GB"/>
        </w:rPr>
        <w:t>Updat</w:t>
      </w:r>
      <w:r w:rsidR="00493792">
        <w:rPr>
          <w:lang w:val="en-GB" w:eastAsia="en-GB"/>
        </w:rPr>
        <w:t xml:space="preserve">ing user </w:t>
      </w:r>
      <w:commentRangeStart w:id="76"/>
      <w:commentRangeEnd w:id="76"/>
      <w:r w:rsidR="007200F4">
        <w:rPr>
          <w:rStyle w:val="CommentReference"/>
        </w:rPr>
        <w:commentReference w:id="76"/>
      </w:r>
      <w:r w:rsidR="002545E2">
        <w:rPr>
          <w:lang w:val="en-GB" w:eastAsia="en-GB"/>
        </w:rPr>
        <w:t>s</w:t>
      </w:r>
      <w:r w:rsidRPr="00743848">
        <w:rPr>
          <w:lang w:val="en-GB" w:eastAsia="en-GB"/>
        </w:rPr>
        <w:t>ettings for VS Code</w:t>
      </w:r>
    </w:p>
    <w:p w14:paraId="7C46071F" w14:textId="2670D73F" w:rsidR="00743848" w:rsidRPr="000927E1" w:rsidRDefault="00743848" w:rsidP="000927E1">
      <w:pPr>
        <w:pStyle w:val="CodePACKT"/>
      </w:pPr>
    </w:p>
    <w:p w14:paraId="258C1D82" w14:textId="77777777" w:rsidR="00743848" w:rsidRPr="000927E1" w:rsidRDefault="00743848" w:rsidP="000927E1">
      <w:pPr>
        <w:pStyle w:val="CodePACKT"/>
      </w:pPr>
      <w:r w:rsidRPr="000927E1">
        <w:t>$</w:t>
      </w:r>
      <w:commentRangeStart w:id="77"/>
      <w:r w:rsidRPr="000927E1">
        <w:t>JSON</w:t>
      </w:r>
      <w:commentRangeEnd w:id="77"/>
      <w:r w:rsidR="002D175E" w:rsidRPr="000927E1">
        <w:rPr>
          <w:rStyle w:val="CommentReference"/>
          <w:sz w:val="19"/>
          <w:szCs w:val="18"/>
        </w:rPr>
        <w:commentReference w:id="77"/>
      </w:r>
      <w:r w:rsidRPr="000927E1">
        <w:t> = @'</w:t>
      </w:r>
    </w:p>
    <w:p w14:paraId="0B54D7C6" w14:textId="77777777" w:rsidR="00743848" w:rsidRPr="000927E1" w:rsidRDefault="00743848" w:rsidP="000927E1">
      <w:pPr>
        <w:pStyle w:val="CodePACKT"/>
      </w:pPr>
      <w:r w:rsidRPr="000927E1">
        <w:t>{</w:t>
      </w:r>
    </w:p>
    <w:p w14:paraId="50E68EB6" w14:textId="77777777" w:rsidR="00743848" w:rsidRPr="000927E1" w:rsidRDefault="00743848" w:rsidP="000927E1">
      <w:pPr>
        <w:pStyle w:val="CodePACKT"/>
      </w:pPr>
      <w:r w:rsidRPr="000927E1">
        <w:t>  "</w:t>
      </w:r>
      <w:proofErr w:type="spellStart"/>
      <w:r w:rsidRPr="000927E1">
        <w:t>workbench.colorTheme</w:t>
      </w:r>
      <w:proofErr w:type="spellEnd"/>
      <w:r w:rsidRPr="000927E1">
        <w:t>": "PowerShell ISE",</w:t>
      </w:r>
    </w:p>
    <w:p w14:paraId="37FDB668" w14:textId="77777777" w:rsidR="00743848" w:rsidRPr="000927E1" w:rsidRDefault="00743848" w:rsidP="000927E1">
      <w:pPr>
        <w:pStyle w:val="CodePACKT"/>
      </w:pPr>
      <w:r w:rsidRPr="000927E1">
        <w:t>  "</w:t>
      </w:r>
      <w:proofErr w:type="spellStart"/>
      <w:r w:rsidRPr="000927E1">
        <w:t>powershell.codeFormatting.useCorrectCasing</w:t>
      </w:r>
      <w:proofErr w:type="spellEnd"/>
      <w:r w:rsidRPr="000927E1">
        <w:t>": true,</w:t>
      </w:r>
    </w:p>
    <w:p w14:paraId="1B4B88E7" w14:textId="77777777" w:rsidR="00743848" w:rsidRPr="000927E1" w:rsidRDefault="00743848" w:rsidP="000927E1">
      <w:pPr>
        <w:pStyle w:val="CodePACKT"/>
      </w:pPr>
      <w:r w:rsidRPr="000927E1">
        <w:lastRenderedPageBreak/>
        <w:t>  "</w:t>
      </w:r>
      <w:proofErr w:type="spellStart"/>
      <w:r w:rsidRPr="000927E1">
        <w:t>files.autoSave</w:t>
      </w:r>
      <w:proofErr w:type="spellEnd"/>
      <w:r w:rsidRPr="000927E1">
        <w:t>": "</w:t>
      </w:r>
      <w:proofErr w:type="spellStart"/>
      <w:r w:rsidRPr="000927E1">
        <w:t>onWindowChange</w:t>
      </w:r>
      <w:proofErr w:type="spellEnd"/>
      <w:r w:rsidRPr="000927E1">
        <w:t>",</w:t>
      </w:r>
    </w:p>
    <w:p w14:paraId="3BCFC695" w14:textId="77777777" w:rsidR="00743848" w:rsidRPr="000927E1" w:rsidRDefault="00743848" w:rsidP="000927E1">
      <w:pPr>
        <w:pStyle w:val="CodePACKT"/>
      </w:pPr>
      <w:r w:rsidRPr="000927E1">
        <w:t>  "</w:t>
      </w:r>
      <w:proofErr w:type="spellStart"/>
      <w:r w:rsidRPr="000927E1">
        <w:t>files.defaultLanguage</w:t>
      </w:r>
      <w:proofErr w:type="spellEnd"/>
      <w:r w:rsidRPr="000927E1">
        <w:t>": "</w:t>
      </w:r>
      <w:proofErr w:type="spellStart"/>
      <w:r w:rsidRPr="000927E1">
        <w:t>powershell</w:t>
      </w:r>
      <w:proofErr w:type="spellEnd"/>
      <w:r w:rsidRPr="000927E1">
        <w:t>",</w:t>
      </w:r>
    </w:p>
    <w:p w14:paraId="2D02129A" w14:textId="77777777" w:rsidR="00743848" w:rsidRPr="000927E1" w:rsidRDefault="00743848" w:rsidP="000927E1">
      <w:pPr>
        <w:pStyle w:val="CodePACKT"/>
      </w:pPr>
      <w:r w:rsidRPr="000927E1">
        <w:t>  "</w:t>
      </w:r>
      <w:proofErr w:type="spellStart"/>
      <w:r w:rsidRPr="000927E1">
        <w:t>editor.fontFamily</w:t>
      </w:r>
      <w:proofErr w:type="spellEnd"/>
      <w:r w:rsidRPr="000927E1">
        <w:t>": "'Cascadia </w:t>
      </w:r>
      <w:proofErr w:type="spellStart"/>
      <w:r w:rsidRPr="000927E1">
        <w:t>Code',Consolas,'Courier</w:t>
      </w:r>
      <w:proofErr w:type="spellEnd"/>
      <w:r w:rsidRPr="000927E1">
        <w:t> New'",</w:t>
      </w:r>
    </w:p>
    <w:p w14:paraId="43907AEE" w14:textId="77777777" w:rsidR="00743848" w:rsidRPr="000927E1" w:rsidRDefault="00743848" w:rsidP="000927E1">
      <w:pPr>
        <w:pStyle w:val="CodePACKT"/>
      </w:pPr>
      <w:r w:rsidRPr="000927E1">
        <w:t>  "</w:t>
      </w:r>
      <w:proofErr w:type="spellStart"/>
      <w:r w:rsidRPr="000927E1">
        <w:t>workbench.editor.highlightModifiedTabs</w:t>
      </w:r>
      <w:proofErr w:type="spellEnd"/>
      <w:r w:rsidRPr="000927E1">
        <w:t>": true,</w:t>
      </w:r>
    </w:p>
    <w:p w14:paraId="18C8E643" w14:textId="77777777" w:rsidR="00743848" w:rsidRPr="000927E1" w:rsidRDefault="00743848" w:rsidP="000927E1">
      <w:pPr>
        <w:pStyle w:val="CodePACKT"/>
      </w:pPr>
      <w:r w:rsidRPr="000927E1">
        <w:t>  "</w:t>
      </w:r>
      <w:proofErr w:type="spellStart"/>
      <w:r w:rsidRPr="000927E1">
        <w:t>window.zoomLevel</w:t>
      </w:r>
      <w:proofErr w:type="spellEnd"/>
      <w:r w:rsidRPr="000927E1">
        <w:t>": 1</w:t>
      </w:r>
    </w:p>
    <w:p w14:paraId="6E365E18" w14:textId="77777777" w:rsidR="00743848" w:rsidRPr="000927E1" w:rsidRDefault="00743848" w:rsidP="000927E1">
      <w:pPr>
        <w:pStyle w:val="CodePACKT"/>
      </w:pPr>
      <w:r w:rsidRPr="000927E1">
        <w:t>}</w:t>
      </w:r>
    </w:p>
    <w:p w14:paraId="36C4C30B" w14:textId="77777777" w:rsidR="00743848" w:rsidRPr="000927E1" w:rsidRDefault="00743848" w:rsidP="000927E1">
      <w:pPr>
        <w:pStyle w:val="CodePACKT"/>
      </w:pPr>
      <w:r w:rsidRPr="000927E1">
        <w:t>'@</w:t>
      </w:r>
    </w:p>
    <w:p w14:paraId="357B4E72" w14:textId="77777777" w:rsidR="00743848" w:rsidRPr="000927E1" w:rsidRDefault="00743848" w:rsidP="000927E1">
      <w:pPr>
        <w:pStyle w:val="CodePACKT"/>
      </w:pPr>
      <w:r w:rsidRPr="000927E1">
        <w:t>$JHT = </w:t>
      </w:r>
      <w:proofErr w:type="spellStart"/>
      <w:r w:rsidRPr="000927E1">
        <w:t>ConvertFrom</w:t>
      </w:r>
      <w:proofErr w:type="spellEnd"/>
      <w:r w:rsidRPr="000927E1">
        <w:t>-Json -</w:t>
      </w:r>
      <w:proofErr w:type="spellStart"/>
      <w:r w:rsidRPr="000927E1">
        <w:t>InputObject</w:t>
      </w:r>
      <w:proofErr w:type="spellEnd"/>
      <w:r w:rsidRPr="000927E1">
        <w:t> $JSON -</w:t>
      </w:r>
      <w:proofErr w:type="spellStart"/>
      <w:r w:rsidRPr="000927E1">
        <w:t>AsHashtable</w:t>
      </w:r>
      <w:proofErr w:type="spellEnd"/>
    </w:p>
    <w:p w14:paraId="567D2FE6" w14:textId="77777777" w:rsidR="00743848" w:rsidRPr="000927E1" w:rsidRDefault="00743848" w:rsidP="000927E1">
      <w:pPr>
        <w:pStyle w:val="CodePACKT"/>
      </w:pPr>
      <w:r w:rsidRPr="000927E1">
        <w:t>$PWSH = "C:\\Program Files\\PowerShell\\7\\pwsh.exe"</w:t>
      </w:r>
    </w:p>
    <w:p w14:paraId="1BA36525" w14:textId="77777777" w:rsidR="00743848" w:rsidRPr="000927E1" w:rsidRDefault="00743848" w:rsidP="000927E1">
      <w:pPr>
        <w:pStyle w:val="CodePACKT"/>
      </w:pPr>
      <w:r w:rsidRPr="000927E1">
        <w:t>$JHT += @{</w:t>
      </w:r>
    </w:p>
    <w:p w14:paraId="666C0711" w14:textId="77777777" w:rsidR="00743848" w:rsidRPr="000927E1" w:rsidRDefault="00743848" w:rsidP="000927E1">
      <w:pPr>
        <w:pStyle w:val="CodePACKT"/>
      </w:pPr>
      <w:r w:rsidRPr="000927E1">
        <w:t>  "</w:t>
      </w:r>
      <w:proofErr w:type="spellStart"/>
      <w:r w:rsidRPr="000927E1">
        <w:t>terminal.integrated.shell.windows</w:t>
      </w:r>
      <w:proofErr w:type="spellEnd"/>
      <w:r w:rsidRPr="000927E1">
        <w:t>" = "$PWSH"</w:t>
      </w:r>
    </w:p>
    <w:p w14:paraId="59581414" w14:textId="77777777" w:rsidR="00743848" w:rsidRPr="000927E1" w:rsidRDefault="00743848" w:rsidP="000927E1">
      <w:pPr>
        <w:pStyle w:val="CodePACKT"/>
      </w:pPr>
      <w:r w:rsidRPr="000927E1">
        <w:t>}</w:t>
      </w:r>
    </w:p>
    <w:p w14:paraId="23073B9A" w14:textId="77777777" w:rsidR="00743848" w:rsidRPr="000927E1" w:rsidRDefault="00743848" w:rsidP="000927E1">
      <w:pPr>
        <w:pStyle w:val="CodePACKT"/>
      </w:pPr>
      <w:r w:rsidRPr="000927E1">
        <w:t>$Path = $</w:t>
      </w:r>
      <w:proofErr w:type="spellStart"/>
      <w:r w:rsidRPr="000927E1">
        <w:t>Env:APPDATA</w:t>
      </w:r>
      <w:proofErr w:type="spellEnd"/>
    </w:p>
    <w:p w14:paraId="678651D8" w14:textId="77777777" w:rsidR="00743848" w:rsidRPr="000927E1" w:rsidRDefault="00743848" w:rsidP="000927E1">
      <w:pPr>
        <w:pStyle w:val="CodePACKT"/>
      </w:pPr>
      <w:r w:rsidRPr="000927E1">
        <w:t>$CP   = '\Code\User\</w:t>
      </w:r>
      <w:proofErr w:type="spellStart"/>
      <w:r w:rsidRPr="000927E1">
        <w:t>Settings.json</w:t>
      </w:r>
      <w:proofErr w:type="spellEnd"/>
      <w:r w:rsidRPr="000927E1">
        <w:t>'</w:t>
      </w:r>
    </w:p>
    <w:p w14:paraId="26FEAF93" w14:textId="77777777" w:rsidR="00743848" w:rsidRPr="000927E1" w:rsidRDefault="00743848" w:rsidP="000927E1">
      <w:pPr>
        <w:pStyle w:val="CodePACKT"/>
      </w:pPr>
      <w:r w:rsidRPr="000927E1">
        <w:t>$Settings = Join-Path  $Path -</w:t>
      </w:r>
      <w:proofErr w:type="spellStart"/>
      <w:r w:rsidRPr="000927E1">
        <w:t>ChildPath</w:t>
      </w:r>
      <w:proofErr w:type="spellEnd"/>
      <w:r w:rsidRPr="000927E1">
        <w:t> $CP</w:t>
      </w:r>
    </w:p>
    <w:p w14:paraId="13A267A8" w14:textId="77777777" w:rsidR="00743848" w:rsidRPr="000927E1" w:rsidRDefault="00743848" w:rsidP="000927E1">
      <w:pPr>
        <w:pStyle w:val="CodePACKT"/>
      </w:pPr>
      <w:r w:rsidRPr="000927E1">
        <w:t>$JHT |</w:t>
      </w:r>
    </w:p>
    <w:p w14:paraId="586F55EC" w14:textId="77777777" w:rsidR="00743848" w:rsidRPr="000927E1" w:rsidRDefault="00743848" w:rsidP="000927E1">
      <w:pPr>
        <w:pStyle w:val="CodePACKT"/>
      </w:pPr>
      <w:r w:rsidRPr="000927E1">
        <w:t>  </w:t>
      </w:r>
      <w:proofErr w:type="spellStart"/>
      <w:r w:rsidRPr="000927E1">
        <w:t>ConvertTo</w:t>
      </w:r>
      <w:proofErr w:type="spellEnd"/>
      <w:r w:rsidRPr="000927E1">
        <w:t>-Json  |</w:t>
      </w:r>
    </w:p>
    <w:p w14:paraId="424019EC" w14:textId="77777777" w:rsidR="00743848" w:rsidRPr="000927E1" w:rsidRDefault="00743848" w:rsidP="000927E1">
      <w:pPr>
        <w:pStyle w:val="CodePACKT"/>
      </w:pPr>
      <w:r w:rsidRPr="000927E1">
        <w:t>    Out-File -</w:t>
      </w:r>
      <w:proofErr w:type="spellStart"/>
      <w:r w:rsidRPr="000927E1">
        <w:t>FilePath</w:t>
      </w:r>
      <w:proofErr w:type="spellEnd"/>
      <w:r w:rsidRPr="000927E1">
        <w:t> $Settings</w:t>
      </w:r>
    </w:p>
    <w:p w14:paraId="302F4EBF" w14:textId="77777777" w:rsidR="00743848" w:rsidRPr="000927E1" w:rsidRDefault="00743848" w:rsidP="000927E1">
      <w:pPr>
        <w:pStyle w:val="CodePACKT"/>
      </w:pPr>
    </w:p>
    <w:p w14:paraId="21ECD153" w14:textId="328D5FE1" w:rsidR="00743848" w:rsidRPr="00743848" w:rsidRDefault="00743848" w:rsidP="003C514B">
      <w:pPr>
        <w:pStyle w:val="NumberedBulletPACKT"/>
        <w:rPr>
          <w:color w:val="000000"/>
          <w:lang w:val="en-GB" w:eastAsia="en-GB"/>
        </w:rPr>
      </w:pPr>
      <w:r w:rsidRPr="00743848">
        <w:rPr>
          <w:lang w:val="en-GB" w:eastAsia="en-GB"/>
        </w:rPr>
        <w:t>Creat</w:t>
      </w:r>
      <w:r w:rsidR="000927E1">
        <w:rPr>
          <w:lang w:val="en-GB" w:eastAsia="en-GB"/>
        </w:rPr>
        <w:t>ing</w:t>
      </w:r>
      <w:r w:rsidRPr="00743848">
        <w:rPr>
          <w:lang w:val="en-GB" w:eastAsia="en-GB"/>
        </w:rPr>
        <w:t> a </w:t>
      </w:r>
      <w:commentRangeStart w:id="78"/>
      <w:r w:rsidRPr="00743848">
        <w:rPr>
          <w:lang w:val="en-GB" w:eastAsia="en-GB"/>
        </w:rPr>
        <w:t>short cut </w:t>
      </w:r>
      <w:commentRangeEnd w:id="78"/>
      <w:r w:rsidR="0066598B">
        <w:rPr>
          <w:rStyle w:val="CommentReference"/>
        </w:rPr>
        <w:commentReference w:id="78"/>
      </w:r>
      <w:r w:rsidRPr="00743848">
        <w:rPr>
          <w:lang w:val="en-GB" w:eastAsia="en-GB"/>
        </w:rPr>
        <w:t>to VS</w:t>
      </w:r>
      <w:ins w:id="79" w:author="Lucy Wan" w:date="2020-10-20T16:36:00Z">
        <w:r w:rsidR="00F51AD6">
          <w:rPr>
            <w:lang w:val="en-GB" w:eastAsia="en-GB"/>
          </w:rPr>
          <w:t xml:space="preserve"> </w:t>
        </w:r>
      </w:ins>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03CF357E" w:rsidR="00743848" w:rsidRPr="00743848" w:rsidRDefault="00743848" w:rsidP="003C514B">
      <w:pPr>
        <w:pStyle w:val="NumberedBulletPACKT"/>
        <w:rPr>
          <w:color w:val="000000"/>
          <w:lang w:val="en-GB" w:eastAsia="en-GB"/>
        </w:rPr>
      </w:pPr>
      <w:r w:rsidRPr="00743848">
        <w:rPr>
          <w:lang w:val="en-GB" w:eastAsia="en-GB"/>
        </w:rPr>
        <w:t>Creat</w:t>
      </w:r>
      <w:r w:rsidR="000927E1">
        <w:rPr>
          <w:lang w:val="en-GB" w:eastAsia="en-GB"/>
        </w:rPr>
        <w:t>ing</w:t>
      </w:r>
      <w:r w:rsidRPr="00743848">
        <w:rPr>
          <w:lang w:val="en-GB" w:eastAsia="en-GB"/>
        </w:rPr>
        <w:t> a </w:t>
      </w:r>
      <w:commentRangeStart w:id="80"/>
      <w:r w:rsidRPr="00743848">
        <w:rPr>
          <w:lang w:val="en-GB" w:eastAsia="en-GB"/>
        </w:rPr>
        <w:t>short cut </w:t>
      </w:r>
      <w:commentRangeEnd w:id="80"/>
      <w:r w:rsidR="0066598B">
        <w:rPr>
          <w:rStyle w:val="CommentReference"/>
        </w:rPr>
        <w:commentReference w:id="80"/>
      </w:r>
      <w:r w:rsidRPr="00743848">
        <w:rPr>
          <w:lang w:val="en-GB" w:eastAsia="en-GB"/>
        </w:rPr>
        <w:t>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6957C2E4" w:rsidR="00743848" w:rsidRPr="00743848" w:rsidRDefault="00743848" w:rsidP="003C514B">
      <w:pPr>
        <w:pStyle w:val="NumberedBulletPACKT"/>
        <w:rPr>
          <w:color w:val="000000"/>
          <w:lang w:val="en-GB" w:eastAsia="en-GB"/>
        </w:rPr>
      </w:pPr>
      <w:r w:rsidRPr="00743848">
        <w:rPr>
          <w:lang w:val="en-GB" w:eastAsia="en-GB"/>
        </w:rPr>
        <w:t>Build</w:t>
      </w:r>
      <w:r w:rsidR="00493792">
        <w:rPr>
          <w:lang w:val="en-GB" w:eastAsia="en-GB"/>
        </w:rPr>
        <w:t>ing an u</w:t>
      </w:r>
      <w:r w:rsidRPr="00743848">
        <w:rPr>
          <w:lang w:val="en-GB" w:eastAsia="en-GB"/>
        </w:rPr>
        <w:t>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lastRenderedPageBreak/>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5C1D13DD" w:rsidR="00743848" w:rsidRPr="00743848" w:rsidRDefault="00743848" w:rsidP="003C514B">
      <w:pPr>
        <w:pStyle w:val="NumberedBulletPACKT"/>
        <w:rPr>
          <w:color w:val="000000"/>
          <w:lang w:val="en-GB" w:eastAsia="en-GB"/>
        </w:rPr>
      </w:pPr>
      <w:r w:rsidRPr="00743848">
        <w:rPr>
          <w:lang w:val="en-GB" w:eastAsia="en-GB"/>
        </w:rPr>
        <w:t>Import</w:t>
      </w:r>
      <w:r w:rsidR="00493792">
        <w:rPr>
          <w:lang w:val="en-GB" w:eastAsia="en-GB"/>
        </w:rPr>
        <w:t>ing</w:t>
      </w:r>
      <w:r w:rsidRPr="00743848">
        <w:rPr>
          <w:lang w:val="en-GB" w:eastAsia="en-GB"/>
        </w:rPr>
        <w:t> the </w:t>
      </w:r>
      <w:del w:id="81" w:author="Lucy Wan" w:date="2020-10-20T16:36:00Z">
        <w:r w:rsidRPr="00743848" w:rsidDel="008D066B">
          <w:rPr>
            <w:lang w:val="en-GB" w:eastAsia="en-GB"/>
          </w:rPr>
          <w:delText> </w:delText>
        </w:r>
      </w:del>
      <w:r w:rsidRPr="00743848">
        <w:rPr>
          <w:lang w:val="en-GB" w:eastAsia="en-GB"/>
        </w:rPr>
        <w:t>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429D5135" w14:textId="77777777" w:rsidR="00D568D0" w:rsidRPr="003C514B" w:rsidRDefault="00D568D0" w:rsidP="005E2FDE">
      <w:pPr>
        <w:pStyle w:val="CodePACKT"/>
        <w:ind w:left="0"/>
      </w:pPr>
    </w:p>
    <w:p w14:paraId="37235A47" w14:textId="449558EA"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ins w:id="82" w:author="Lucy Wan" w:date="2020-10-20T16:37:00Z">
        <w:r w:rsidR="00F00E64">
          <w:rPr>
            <w:lang w:val="en-GB" w:eastAsia="en-GB"/>
          </w:rPr>
          <w:t xml:space="preserve"> </w:t>
        </w:r>
      </w:ins>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298F37C6"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del w:id="83" w:author="Lucy Wan" w:date="2020-10-20T16:37:00Z">
        <w:r w:rsidR="00743848" w:rsidRPr="00743848" w:rsidDel="00A96865">
          <w:rPr>
            <w:lang w:val="en-GB" w:eastAsia="en-GB"/>
          </w:rPr>
          <w:delText> </w:delText>
        </w:r>
      </w:del>
      <w:r w:rsidR="00743848" w:rsidRPr="00743848">
        <w:rPr>
          <w:lang w:val="en-GB" w:eastAsia="en-GB"/>
        </w:rPr>
        <w:t>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4FBB3AF9" w:rsidR="00743848" w:rsidRPr="00CF45ED" w:rsidRDefault="00743848" w:rsidP="003C514B">
      <w:pPr>
        <w:pStyle w:val="NumberedBulletPACKT"/>
        <w:rPr>
          <w:color w:val="000000"/>
          <w:lang w:val="en-GB" w:eastAsia="en-GB"/>
        </w:rPr>
      </w:pPr>
      <w:r w:rsidRPr="00CF45ED">
        <w:rPr>
          <w:lang w:val="en-GB" w:eastAsia="en-GB"/>
        </w:rPr>
        <w:t>Run PowerShell console </w:t>
      </w:r>
      <w:r w:rsidR="00CF45ED" w:rsidRPr="00CF45ED">
        <w:rPr>
          <w:lang w:val="en-GB" w:eastAsia="en-GB"/>
        </w:rPr>
        <w:t xml:space="preserve">from the </w:t>
      </w:r>
      <w:commentRangeStart w:id="84"/>
      <w:r w:rsidR="00CF45ED" w:rsidRPr="00CF45ED">
        <w:rPr>
          <w:lang w:val="en-GB" w:eastAsia="en-GB"/>
        </w:rPr>
        <w:t>shortcut</w:t>
      </w:r>
      <w:commentRangeEnd w:id="84"/>
      <w:r w:rsidR="004C1FAE">
        <w:rPr>
          <w:rStyle w:val="CommentReference"/>
        </w:rPr>
        <w:commentReference w:id="84"/>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A6B6565"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del w:id="85" w:author="Lucy Wan" w:date="2020-10-20T16:37:00Z">
        <w:r w:rsidRPr="00743848" w:rsidDel="00A96865">
          <w:rPr>
            <w:lang w:val="en-GB" w:eastAsia="en-GB"/>
          </w:rPr>
          <w:delText>.</w:delText>
        </w:r>
      </w:del>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02F27047" w:rsidR="00822804" w:rsidRDefault="005E2FDE" w:rsidP="00822804">
      <w:pPr>
        <w:pStyle w:val="FigurePACKT"/>
      </w:pPr>
      <w:r>
        <w:drawing>
          <wp:inline distT="0" distB="0" distL="0" distR="0" wp14:anchorId="3D09871F" wp14:editId="1C79AD1A">
            <wp:extent cx="4121651" cy="2627062"/>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6179" cy="2636322"/>
                    </a:xfrm>
                    <a:prstGeom prst="rect">
                      <a:avLst/>
                    </a:prstGeom>
                  </pic:spPr>
                </pic:pic>
              </a:graphicData>
            </a:graphic>
          </wp:inline>
        </w:drawing>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6F7AD47F" w:rsidR="00214C5A" w:rsidRDefault="00214C5A" w:rsidP="00214C5A">
      <w:r>
        <w:t xml:space="preserve">Once VS Studio has started, </w:t>
      </w:r>
      <w:commentRangeStart w:id="86"/>
      <w:r>
        <w:t xml:space="preserve">you can see </w:t>
      </w:r>
      <w:commentRangeEnd w:id="86"/>
      <w:r w:rsidR="006046C1">
        <w:rPr>
          <w:rStyle w:val="CommentReference"/>
        </w:rPr>
        <w:commentReference w:id="86"/>
      </w:r>
      <w:r>
        <w:t xml:space="preserve">the </w:t>
      </w:r>
      <w:r w:rsidR="00380387">
        <w:t xml:space="preserve">initial </w:t>
      </w:r>
      <w:r>
        <w:t xml:space="preserve">opening window, </w:t>
      </w:r>
      <w:r w:rsidR="00380387">
        <w:t xml:space="preserve">which looks </w:t>
      </w:r>
      <w:r>
        <w:t>like this:</w:t>
      </w:r>
    </w:p>
    <w:p w14:paraId="7F6F3FE8" w14:textId="54A2C4F6" w:rsidR="00214C5A" w:rsidRPr="00214C5A" w:rsidRDefault="00214C5A" w:rsidP="00214C5A">
      <w:pPr>
        <w:pStyle w:val="FigurePACKT"/>
      </w:pPr>
      <w: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9747" cy="3234625"/>
                    </a:xfrm>
                    <a:prstGeom prst="rect">
                      <a:avLst/>
                    </a:prstGeom>
                  </pic:spPr>
                </pic:pic>
              </a:graphicData>
            </a:graphic>
          </wp:inline>
        </w:drawing>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2A0868A8" w:rsidR="00822804" w:rsidRDefault="00380387" w:rsidP="00822804">
      <w:r>
        <w:t>I</w:t>
      </w:r>
      <w:commentRangeStart w:id="87"/>
      <w:r w:rsidR="00214C5A">
        <w:t xml:space="preserve">n </w:t>
      </w:r>
      <w:r w:rsidR="00214C5A" w:rsidRPr="00CC1E97">
        <w:rPr>
          <w:rStyle w:val="ItalicsPACKT"/>
        </w:rPr>
        <w:t>step 3</w:t>
      </w:r>
      <w:r w:rsidR="00214C5A">
        <w:t xml:space="preserve">, </w:t>
      </w:r>
      <w:r w:rsidR="002545E2">
        <w:t xml:space="preserve">you </w:t>
      </w:r>
      <w:r w:rsidR="00214C5A">
        <w:t>close this window</w:t>
      </w:r>
      <w:commentRangeEnd w:id="87"/>
      <w:r w:rsidR="00ED093B">
        <w:rPr>
          <w:rStyle w:val="CommentReference"/>
        </w:rPr>
        <w:commentReference w:id="87"/>
      </w:r>
      <w:r w:rsidR="00214C5A">
        <w:t xml:space="preserve">. </w:t>
      </w:r>
      <w:r>
        <w:t>Then, in step 4, Y</w:t>
      </w:r>
      <w:r w:rsidR="00214C5A">
        <w:t>ou run VS Code as Administrator</w:t>
      </w:r>
      <w:r w:rsidR="00CC1E97">
        <w:t xml:space="preserve">. In </w:t>
      </w:r>
      <w:r w:rsidR="00CC1E97" w:rsidRPr="00CC1E97">
        <w:rPr>
          <w:rStyle w:val="ItalicsPACKT"/>
        </w:rPr>
        <w:t>step 5</w:t>
      </w:r>
      <w:r w:rsidR="00CC1E97">
        <w:t>, you open a new VS Code terminal and run PowerShell 7</w:t>
      </w:r>
      <w:ins w:id="88" w:author="Lucy Wan" w:date="2020-10-20T16:43:00Z">
        <w:r w:rsidR="00617BE2">
          <w:t>,</w:t>
        </w:r>
      </w:ins>
      <w:del w:id="89" w:author="Lucy Wan" w:date="2020-10-20T16:43:00Z">
        <w:r w:rsidR="00CC1E97" w:rsidDel="00617BE2">
          <w:delText>.</w:delText>
        </w:r>
      </w:del>
      <w:r w:rsidR="00CC1E97">
        <w:t xml:space="preserve"> which now looks like this:</w:t>
      </w:r>
    </w:p>
    <w:p w14:paraId="7DE04A2A" w14:textId="05B8A8E9" w:rsidR="00CC1E97" w:rsidRDefault="00380387" w:rsidP="002545E2">
      <w:pPr>
        <w:pStyle w:val="FigurePACKT"/>
      </w:pPr>
      <w:r>
        <w:lastRenderedPageBreak/>
        <w:drawing>
          <wp:inline distT="0" distB="0" distL="0" distR="0" wp14:anchorId="78D3AA6C" wp14:editId="6A809F15">
            <wp:extent cx="5731510" cy="4799330"/>
            <wp:effectExtent l="0" t="0" r="254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799330"/>
                    </a:xfrm>
                    <a:prstGeom prst="rect">
                      <a:avLst/>
                    </a:prstGeom>
                  </pic:spPr>
                </pic:pic>
              </a:graphicData>
            </a:graphic>
          </wp:inline>
        </w:drawing>
      </w:r>
      <w:commentRangeStart w:id="90"/>
      <w:commentRangeEnd w:id="90"/>
      <w:r w:rsidR="00722485">
        <w:rPr>
          <w:rStyle w:val="CommentReference"/>
          <w:rFonts w:ascii="Times New Roman" w:hAnsi="Times New Roman"/>
          <w:noProof w:val="0"/>
        </w:rPr>
        <w:commentReference w:id="90"/>
      </w:r>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1114D3B6" w14:textId="77777777" w:rsidR="00380387" w:rsidRDefault="002545E2" w:rsidP="002545E2">
      <w:pPr>
        <w:pStyle w:val="NormalPACKT"/>
      </w:pPr>
      <w:r>
        <w:t xml:space="preserve">In </w:t>
      </w:r>
      <w:r w:rsidRPr="002545E2">
        <w:rPr>
          <w:rStyle w:val="ItalicsPACKT"/>
        </w:rPr>
        <w:t>step 6</w:t>
      </w:r>
      <w:r>
        <w:t xml:space="preserve">, you create a VS Code sample profile file. </w:t>
      </w:r>
      <w:r w:rsidR="00380387">
        <w:t xml:space="preserve">The VS Code PowerShell extension uses this profile file when you open a .PS1 file. </w:t>
      </w:r>
      <w:r>
        <w:t xml:space="preserve">This </w:t>
      </w:r>
      <w:r w:rsidR="00952699">
        <w:t xml:space="preserve">step </w:t>
      </w:r>
      <w:r>
        <w:t>generates no ou</w:t>
      </w:r>
      <w:r w:rsidR="00952699">
        <w:t>t</w:t>
      </w:r>
      <w:r>
        <w:t>put.</w:t>
      </w:r>
      <w:r w:rsidR="00D568D0">
        <w:t xml:space="preserve"> </w:t>
      </w:r>
    </w:p>
    <w:p w14:paraId="7977AA10" w14:textId="3B260710" w:rsidR="00787CD1" w:rsidRDefault="00380387" w:rsidP="002545E2">
      <w:pPr>
        <w:pStyle w:val="NormalPACKT"/>
      </w:pPr>
      <w:r>
        <w:t>In</w:t>
      </w:r>
      <w:r w:rsidR="00D568D0">
        <w:t xml:space="preserve">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 cut to VS Code, and in </w:t>
      </w:r>
      <w:r w:rsidR="00D568D0" w:rsidRPr="00D568D0">
        <w:rPr>
          <w:rStyle w:val="ItalicsPACKT"/>
        </w:rPr>
        <w:t>step 9</w:t>
      </w:r>
      <w:r w:rsidR="00D568D0">
        <w:t xml:space="preserve">, you create a short cut to the PowerShell 7 console.  </w:t>
      </w:r>
      <w:r w:rsidR="00787CD1">
        <w:t>You use these later in this recipe to create a shortcut on your Windows taskbar.</w:t>
      </w:r>
    </w:p>
    <w:p w14:paraId="20919838" w14:textId="3CE9C9E7" w:rsidR="002545E2" w:rsidRDefault="00D568D0" w:rsidP="002545E2">
      <w:pPr>
        <w:pStyle w:val="NormalPACKT"/>
      </w:pPr>
      <w:commentRangeStart w:id="91"/>
      <w:r>
        <w:t xml:space="preserve">In </w:t>
      </w:r>
      <w:r w:rsidRPr="00D568D0">
        <w:rPr>
          <w:rStyle w:val="ItalicsPACKT"/>
        </w:rPr>
        <w:t>step 10</w:t>
      </w:r>
      <w:r>
        <w:t>, you update the XML that describes the Window</w:t>
      </w:r>
      <w:ins w:id="92" w:author="Lucy Wan" w:date="2020-10-20T16:48:00Z">
        <w:r w:rsidR="000E7F41">
          <w:t>s</w:t>
        </w:r>
      </w:ins>
      <w:r>
        <w:t xml:space="preserve"> task</w:t>
      </w:r>
      <w:r w:rsidR="00787CD1">
        <w:t xml:space="preserve">bar </w:t>
      </w:r>
      <w:r>
        <w:t>to add the shortcuts to VS Code an</w:t>
      </w:r>
      <w:ins w:id="93" w:author="Lucy Wan" w:date="2020-10-20T16:48:00Z">
        <w:r w:rsidR="00C526E2">
          <w:t>d</w:t>
        </w:r>
      </w:ins>
      <w:del w:id="94" w:author="Lucy Wan" w:date="2020-10-20T16:48:00Z">
        <w:r w:rsidDel="00C526E2">
          <w:delText>e</w:delText>
        </w:r>
      </w:del>
      <w:r>
        <w:t xml:space="preserve"> the PowerShell console</w:t>
      </w:r>
      <w:r w:rsidR="00787CD1">
        <w:t xml:space="preserve"> you create previously</w:t>
      </w:r>
      <w:r>
        <w:t xml:space="preserve">. In </w:t>
      </w:r>
      <w:r w:rsidRPr="00D568D0">
        <w:rPr>
          <w:rStyle w:val="ItalicsPACKT"/>
        </w:rPr>
        <w:t>step 11</w:t>
      </w:r>
      <w:r>
        <w:t>, you import the updated task pane descri</w:t>
      </w:r>
      <w:r w:rsidR="00952699">
        <w:t>ption</w:t>
      </w:r>
      <w:r>
        <w:t xml:space="preserve"> back into Windows. </w:t>
      </w:r>
      <w:commentRangeEnd w:id="91"/>
      <w:r w:rsidR="00F9740B">
        <w:rPr>
          <w:rStyle w:val="CommentReference"/>
        </w:rPr>
        <w:commentReference w:id="91"/>
      </w:r>
      <w:r>
        <w:t xml:space="preserve">In </w:t>
      </w:r>
      <w:r w:rsidRPr="00CF45ED">
        <w:rPr>
          <w:rStyle w:val="ItalicsPACKT"/>
        </w:rPr>
        <w:t>step 12</w:t>
      </w:r>
      <w:r>
        <w:t>, you create a VS Code profile fo</w:t>
      </w:r>
      <w:r w:rsidR="00952699">
        <w:t>r</w:t>
      </w:r>
      <w:r>
        <w:t xml:space="preserve"> PowerShell 7. These steps produce no ou</w:t>
      </w:r>
      <w:r w:rsidR="00952699">
        <w:t>t</w:t>
      </w:r>
      <w:r>
        <w:t>put</w:t>
      </w:r>
      <w:r w:rsidR="00CF45ED">
        <w:t xml:space="preserve"> as such.</w:t>
      </w:r>
    </w:p>
    <w:p w14:paraId="50A2FCFD" w14:textId="448A371F" w:rsidR="00D568D0" w:rsidRDefault="00CF45ED" w:rsidP="002545E2">
      <w:pPr>
        <w:pStyle w:val="NormalPACKT"/>
      </w:pPr>
      <w:r>
        <w:t xml:space="preserve">Next, in </w:t>
      </w:r>
      <w:r w:rsidRPr="00CF45ED">
        <w:rPr>
          <w:rStyle w:val="ItalicsPACKT"/>
        </w:rPr>
        <w:t>step 13</w:t>
      </w:r>
      <w:r>
        <w:t>, you log</w:t>
      </w:r>
      <w:r w:rsidR="00952699">
        <w:t xml:space="preserve"> </w:t>
      </w:r>
      <w:r>
        <w:t xml:space="preserve">off from Windows. In </w:t>
      </w:r>
      <w:r w:rsidRPr="003C514B">
        <w:rPr>
          <w:rStyle w:val="ItalicsPACKT"/>
        </w:rPr>
        <w:t>step 14</w:t>
      </w:r>
      <w:r>
        <w:t>, you re</w:t>
      </w:r>
      <w:r w:rsidR="00952699">
        <w:t>-</w:t>
      </w:r>
      <w:r>
        <w:t>log</w:t>
      </w:r>
      <w:r w:rsidR="00952699">
        <w:t>i</w:t>
      </w:r>
      <w:r>
        <w:t>n an</w:t>
      </w:r>
      <w:r w:rsidR="00952699">
        <w:t>d</w:t>
      </w:r>
      <w:r>
        <w:t xml:space="preserve"> note the updated taskbar, as you can see here:</w:t>
      </w:r>
    </w:p>
    <w:p w14:paraId="60D0FEBC" w14:textId="76C9BA2C" w:rsidR="00CF45ED" w:rsidRDefault="003C514B" w:rsidP="003C514B">
      <w:pPr>
        <w:pStyle w:val="FigurePACKT"/>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9100" cy="2382081"/>
                    </a:xfrm>
                    <a:prstGeom prst="rect">
                      <a:avLst/>
                    </a:prstGeom>
                  </pic:spPr>
                </pic:pic>
              </a:graphicData>
            </a:graphic>
          </wp:inline>
        </w:drawing>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B4A8D9A" w:rsidR="002545E2" w:rsidRDefault="003C514B" w:rsidP="002545E2">
      <w:pPr>
        <w:pStyle w:val="NormalPACKT"/>
      </w:pPr>
      <w:r>
        <w:t xml:space="preserve">In </w:t>
      </w:r>
      <w:r w:rsidRPr="003C514B">
        <w:rPr>
          <w:rStyle w:val="ItalicsPACKT"/>
        </w:rPr>
        <w:t>step 15</w:t>
      </w:r>
      <w:r>
        <w:t>, you open a PowerShell 7 console which looks like this:</w:t>
      </w:r>
    </w:p>
    <w:p w14:paraId="3627315A" w14:textId="2E221366" w:rsidR="003C514B" w:rsidRDefault="00787CD1" w:rsidP="003C514B">
      <w:pPr>
        <w:pStyle w:val="FigurePACKT"/>
      </w:pPr>
      <w:r>
        <w:drawing>
          <wp:inline distT="0" distB="0" distL="0" distR="0" wp14:anchorId="1EEA9411" wp14:editId="478400DE">
            <wp:extent cx="4095893" cy="20261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6439" cy="2036329"/>
                    </a:xfrm>
                    <a:prstGeom prst="rect">
                      <a:avLst/>
                    </a:prstGeom>
                  </pic:spPr>
                </pic:pic>
              </a:graphicData>
            </a:graphic>
          </wp:inline>
        </w:drawing>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05717C0E" w:rsidR="003C514B" w:rsidRDefault="003C514B" w:rsidP="003C514B">
      <w:pPr>
        <w:pStyle w:val="NormalPACKT"/>
      </w:pPr>
      <w:r>
        <w:t xml:space="preserve">In </w:t>
      </w:r>
      <w:r w:rsidRPr="003C514B">
        <w:rPr>
          <w:rStyle w:val="ItalicsPACKT"/>
        </w:rPr>
        <w:t>step 16</w:t>
      </w:r>
      <w:r>
        <w:t>, you open VS Code</w:t>
      </w:r>
      <w:r w:rsidR="00952699">
        <w:t>,</w:t>
      </w:r>
      <w:r>
        <w:t xml:space="preserve"> which looks like this:</w:t>
      </w:r>
    </w:p>
    <w:p w14:paraId="024BDEF0" w14:textId="537832E2" w:rsidR="003C514B" w:rsidRPr="00822804" w:rsidRDefault="00787CD1" w:rsidP="003C514B">
      <w:pPr>
        <w:pStyle w:val="FigurePACKT"/>
      </w:pPr>
      <w:r>
        <w:drawing>
          <wp:inline distT="0" distB="0" distL="0" distR="0" wp14:anchorId="18F38CB3" wp14:editId="4B31E056">
            <wp:extent cx="4169749" cy="285267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87449" cy="2864779"/>
                    </a:xfrm>
                    <a:prstGeom prst="rect">
                      <a:avLst/>
                    </a:prstGeom>
                  </pic:spPr>
                </pic:pic>
              </a:graphicData>
            </a:graphic>
          </wp:inline>
        </w:drawing>
      </w:r>
    </w:p>
    <w:p w14:paraId="12397D4E" w14:textId="14965FB4" w:rsidR="003C514B" w:rsidRDefault="003C514B" w:rsidP="003C514B">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t>There's more...</w:t>
      </w:r>
    </w:p>
    <w:p w14:paraId="1014463B" w14:textId="540AA665" w:rsidR="0000165C" w:rsidRDefault="00822804" w:rsidP="00822804">
      <w:pPr>
        <w:pStyle w:val="NormalPACKT"/>
        <w:rPr>
          <w:lang w:val="en-GB" w:eastAsia="en-GB"/>
        </w:rPr>
      </w:pPr>
      <w:r w:rsidRPr="00822804">
        <w:t xml:space="preserve">In </w:t>
      </w:r>
      <w:r w:rsidRPr="00822804">
        <w:rPr>
          <w:rStyle w:val="ItalicsPACKT"/>
        </w:rPr>
        <w:t>step 2</w:t>
      </w:r>
      <w:r w:rsidRPr="00822804">
        <w:t>, you install vs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 xml:space="preserve">-spell-checker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 xml:space="preserve">tion in </w:t>
      </w:r>
      <w:commentRangeStart w:id="95"/>
      <w:r>
        <w:rPr>
          <w:lang w:val="en-GB" w:eastAsia="en-GB"/>
        </w:rPr>
        <w:t>Git</w:t>
      </w:r>
      <w:r w:rsidR="000B3E6D">
        <w:rPr>
          <w:lang w:val="en-GB" w:eastAsia="en-GB"/>
        </w:rPr>
        <w:t>H</w:t>
      </w:r>
      <w:r>
        <w:rPr>
          <w:lang w:val="en-GB" w:eastAsia="en-GB"/>
        </w:rPr>
        <w:t xml:space="preserve">ub </w:t>
      </w:r>
      <w:commentRangeEnd w:id="95"/>
      <w:r w:rsidR="008E39C8">
        <w:rPr>
          <w:rStyle w:val="CommentReference"/>
        </w:rPr>
        <w:commentReference w:id="95"/>
      </w:r>
      <w:r>
        <w:rPr>
          <w:lang w:val="en-GB" w:eastAsia="en-GB"/>
        </w:rPr>
        <w:t>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 xml:space="preserve">rich diagrams directly in VS Code. Visit the VS Code </w:t>
      </w:r>
      <w:commentRangeStart w:id="96"/>
      <w:r>
        <w:rPr>
          <w:lang w:val="en-GB" w:eastAsia="en-GB"/>
        </w:rPr>
        <w:t xml:space="preserve">marketplace </w:t>
      </w:r>
      <w:commentRangeEnd w:id="96"/>
      <w:r w:rsidR="00F23228">
        <w:rPr>
          <w:rStyle w:val="CommentReference"/>
        </w:rPr>
        <w:commentReference w:id="96"/>
      </w:r>
      <w:r>
        <w:rPr>
          <w:lang w:val="en-GB" w:eastAsia="en-GB"/>
        </w:rPr>
        <w:t>for details on these and other extensions.</w:t>
      </w:r>
    </w:p>
    <w:p w14:paraId="45E68B15" w14:textId="47EC6476"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you ensure you are running VS Code as</w:t>
      </w:r>
      <w:r w:rsidR="000B3E6D">
        <w:rPr>
          <w:lang w:val="en-GB" w:eastAsia="en-GB"/>
        </w:rPr>
        <w:t xml:space="preserve"> an</w:t>
      </w:r>
      <w:r>
        <w:rPr>
          <w:lang w:val="en-GB" w:eastAsia="en-GB"/>
        </w:rPr>
        <w:t xml:space="preserve"> </w:t>
      </w:r>
      <w:commentRangeStart w:id="97"/>
      <w:commentRangeStart w:id="98"/>
      <w:r>
        <w:rPr>
          <w:lang w:val="en-GB" w:eastAsia="en-GB"/>
        </w:rPr>
        <w:t>Administrator</w:t>
      </w:r>
      <w:commentRangeEnd w:id="97"/>
      <w:r w:rsidR="0086531A">
        <w:rPr>
          <w:rStyle w:val="CommentReference"/>
        </w:rPr>
        <w:commentReference w:id="97"/>
      </w:r>
      <w:commentRangeEnd w:id="98"/>
      <w:r w:rsidR="000B3E6D">
        <w:rPr>
          <w:rStyle w:val="CommentReference"/>
        </w:rPr>
        <w:commentReference w:id="98"/>
      </w:r>
      <w:r>
        <w:rPr>
          <w:lang w:val="en-GB" w:eastAsia="en-GB"/>
        </w:rPr>
        <w:t>. Some of the code requires this and fails if you are not running PowerShell (inside VS Code) as an admin.</w:t>
      </w:r>
    </w:p>
    <w:p w14:paraId="111FF319" w14:textId="30B22246"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ins w:id="99" w:author="Lucy Wan" w:date="2020-10-20T16:56:00Z">
        <w:r w:rsidR="005F4156">
          <w:rPr>
            <w:lang w:val="en-GB" w:eastAsia="en-GB"/>
          </w:rPr>
          <w:t>n</w:t>
        </w:r>
      </w:ins>
      <w:del w:id="100" w:author="Lucy Wan" w:date="2020-10-20T16:56:00Z">
        <w:r w:rsidDel="005F4156">
          <w:rPr>
            <w:lang w:val="en-GB" w:eastAsia="en-GB"/>
          </w:rPr>
          <w:delText>N</w:delText>
        </w:r>
      </w:del>
      <w:r>
        <w:rPr>
          <w:lang w:val="en-GB" w:eastAsia="en-GB"/>
        </w:rPr>
        <w:t xml:space="preserve">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2E20A689"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you update and save some updates to VS Code settings. Note that in this step, you tell VS Code where to find the version of PowerShell you wish to run. You can, should you cho</w:t>
      </w:r>
      <w:ins w:id="101" w:author="Lucy Wan" w:date="2020-10-20T16:56:00Z">
        <w:r w:rsidR="002435F0">
          <w:rPr>
            <w:lang w:val="en-GB" w:eastAsia="en-GB"/>
          </w:rPr>
          <w:t>o</w:t>
        </w:r>
      </w:ins>
      <w:r>
        <w:rPr>
          <w:lang w:val="en-GB" w:eastAsia="en-GB"/>
        </w:rPr>
        <w:t>se,</w:t>
      </w:r>
      <w:r w:rsidR="00952699">
        <w:rPr>
          <w:lang w:val="en-GB" w:eastAsia="en-GB"/>
        </w:rPr>
        <w:t xml:space="preserve"> </w:t>
      </w:r>
      <w:r>
        <w:rPr>
          <w:lang w:val="en-GB" w:eastAsia="en-GB"/>
        </w:rPr>
        <w:t>change this to run a preview version of PowerShell or even the daily build.</w:t>
      </w:r>
    </w:p>
    <w:p w14:paraId="35A1A798" w14:textId="67B45E33" w:rsidR="000B3E6D" w:rsidRDefault="000B3E6D" w:rsidP="00822804">
      <w:pPr>
        <w:pStyle w:val="NormalPACKT"/>
        <w:rPr>
          <w:lang w:val="en-GB" w:eastAsia="en-GB"/>
        </w:rPr>
      </w:pPr>
      <w:r>
        <w:rPr>
          <w:lang w:val="en-GB" w:eastAsia="en-GB"/>
        </w:rPr>
        <w:t>Note that VS Code has, in effect, two PowerShell profile files at play. When you open VS Code on its own, you get the terminal you see in step 5 - this is the default terminal. The PowerShell VS Code runs a separate terminal whenever you open a .PS1 file. In that case, VS Code runs the VS Code specific profile you set in step 6.</w:t>
      </w:r>
    </w:p>
    <w:p w14:paraId="7D7F7FD4" w14:textId="2B0BC277" w:rsidR="00CC1E97" w:rsidRPr="00822804" w:rsidRDefault="00D97066" w:rsidP="00822804">
      <w:pPr>
        <w:pStyle w:val="NormalPACKT"/>
        <w:rPr>
          <w:color w:val="000000"/>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commentRangeStart w:id="102"/>
      <w:r w:rsidRPr="000B3E6D">
        <w:rPr>
          <w:rStyle w:val="ItalicsPACKT"/>
        </w:rPr>
        <w:t>step 10</w:t>
      </w:r>
      <w:r>
        <w:rPr>
          <w:lang w:val="en-GB" w:eastAsia="en-GB"/>
        </w:rPr>
        <w:t xml:space="preserve"> </w:t>
      </w:r>
      <w:commentRangeEnd w:id="102"/>
      <w:r w:rsidR="002F2B7B">
        <w:rPr>
          <w:rStyle w:val="CommentReference"/>
        </w:rPr>
        <w:commentReference w:id="102"/>
      </w:r>
      <w:r>
        <w:rPr>
          <w:lang w:val="en-GB" w:eastAsia="en-GB"/>
        </w:rPr>
        <w:t>and you update the layout of the Windows Task Bar to include the two short cuts. Unfortunately, you have to log</w:t>
      </w:r>
      <w:ins w:id="103" w:author="Lucy Wan" w:date="2020-10-20T16:58:00Z">
        <w:r w:rsidR="00450528">
          <w:rPr>
            <w:lang w:val="en-GB" w:eastAsia="en-GB"/>
          </w:rPr>
          <w:t xml:space="preserve"> </w:t>
        </w:r>
      </w:ins>
      <w:r>
        <w:rPr>
          <w:lang w:val="en-GB" w:eastAsia="en-GB"/>
        </w:rPr>
        <w:t xml:space="preserve">off (as you do in </w:t>
      </w:r>
      <w:r w:rsidRPr="000B3E6D">
        <w:rPr>
          <w:rStyle w:val="ItalicsPACKT"/>
        </w:rPr>
        <w:t>step 13</w:t>
      </w:r>
      <w:r>
        <w:rPr>
          <w:lang w:val="en-GB" w:eastAsia="en-GB"/>
        </w:rPr>
        <w:t>) before logging back into Windows where you can observe and use the two shortcuts.</w:t>
      </w: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6E8CAF32" w:rsidR="0000165C" w:rsidRDefault="00D97066" w:rsidP="0000165C">
      <w:pPr>
        <w:pStyle w:val="BulletPACKT"/>
        <w:numPr>
          <w:ilvl w:val="0"/>
          <w:numId w:val="0"/>
        </w:numPr>
      </w:pPr>
      <w:r>
        <w:t>As part of the launch of Visual Studio Code, Microsoft also create</w:t>
      </w:r>
      <w:r w:rsidR="00952699">
        <w:t>d</w:t>
      </w:r>
      <w:r>
        <w:t xml:space="preserve"> a new </w:t>
      </w:r>
      <w:commentRangeStart w:id="104"/>
      <w:r w:rsidR="00952699">
        <w:t xml:space="preserve">and free </w:t>
      </w:r>
      <w:r w:rsidR="00CC22F7">
        <w:t xml:space="preserve">font </w:t>
      </w:r>
      <w:r>
        <w:t xml:space="preserve">which </w:t>
      </w:r>
      <w:commentRangeEnd w:id="104"/>
      <w:r w:rsidR="00CC22F7">
        <w:rPr>
          <w:rStyle w:val="CommentReference"/>
        </w:rPr>
        <w:commentReference w:id="104"/>
      </w:r>
      <w:r>
        <w:t xml:space="preserve">you can download and use both at the PowerShell 7 console and inside VS Code. This recipe shows how you can download the font, install it, and </w:t>
      </w:r>
      <w:commentRangeStart w:id="105"/>
      <w:r>
        <w:t>set</w:t>
      </w:r>
      <w:commentRangeEnd w:id="105"/>
      <w:r w:rsidR="000B3E6D">
        <w:t xml:space="preserve"> this font</w:t>
      </w:r>
      <w:r w:rsidR="00D16105">
        <w:rPr>
          <w:rStyle w:val="CommentReference"/>
        </w:rPr>
        <w:commentReference w:id="105"/>
      </w:r>
      <w:r>
        <w:t xml:space="preserve">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43C93013" w14:textId="4CEEB0C7" w:rsidR="00A715F5" w:rsidRPr="00A715F5" w:rsidRDefault="00A715F5" w:rsidP="00A715F5">
      <w:pPr>
        <w:pStyle w:val="NumberedBulletPACKT"/>
        <w:numPr>
          <w:ilvl w:val="0"/>
          <w:numId w:val="27"/>
        </w:numPr>
        <w:rPr>
          <w:color w:val="000000"/>
          <w:lang w:val="en-GB" w:eastAsia="en-GB"/>
        </w:rPr>
      </w:pPr>
      <w:r w:rsidRPr="00A715F5">
        <w:rPr>
          <w:lang w:val="en-GB" w:eastAsia="en-GB"/>
        </w:rPr>
        <w:t>Get </w:t>
      </w:r>
      <w:r w:rsidR="000B3E6D">
        <w:rPr>
          <w:lang w:val="en-GB" w:eastAsia="en-GB"/>
        </w:rPr>
        <w:t>the d</w:t>
      </w:r>
      <w:commentRangeStart w:id="106"/>
      <w:commentRangeEnd w:id="106"/>
      <w:r w:rsidR="00BE554B">
        <w:rPr>
          <w:rStyle w:val="CommentReference"/>
        </w:rPr>
        <w:commentReference w:id="106"/>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77777777"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77777777"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77777777" w:rsidR="00A715F5" w:rsidRPr="00A715F5" w:rsidRDefault="00A715F5" w:rsidP="00A715F5">
      <w:pPr>
        <w:pStyle w:val="CodePACKT"/>
      </w:pPr>
      <w:r w:rsidRPr="00A715F5">
        <w:t>$CascadiaPath    = "https://github.com" + ($CascadiaRelease.Links.href | </w:t>
      </w:r>
    </w:p>
    <w:p w14:paraId="6DBBDDBE" w14:textId="77777777"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77777777"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3CB040FC" w:rsidR="00A715F5" w:rsidRPr="00A715F5" w:rsidRDefault="00A715F5" w:rsidP="00A715F5">
      <w:pPr>
        <w:pStyle w:val="NumberedBulletPACKT"/>
        <w:rPr>
          <w:color w:val="000000"/>
          <w:lang w:val="en-GB" w:eastAsia="en-GB"/>
        </w:rPr>
      </w:pPr>
      <w:r w:rsidRPr="00A715F5">
        <w:rPr>
          <w:lang w:val="en-GB" w:eastAsia="en-GB"/>
        </w:rPr>
        <w:t>Download 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415679DA" w:rsidR="00A715F5" w:rsidRPr="00A715F5" w:rsidRDefault="00A715F5" w:rsidP="00A715F5">
      <w:pPr>
        <w:pStyle w:val="NumberedBulletPACKT"/>
        <w:rPr>
          <w:color w:val="000000"/>
          <w:lang w:val="en-GB" w:eastAsia="en-GB"/>
        </w:rPr>
      </w:pPr>
      <w:r w:rsidRPr="00A715F5">
        <w:rPr>
          <w:lang w:val="en-GB" w:eastAsia="en-GB"/>
        </w:rPr>
        <w:t>Install 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1DEA5BF6" w:rsidR="00A715F5" w:rsidRPr="00A715F5" w:rsidRDefault="00A715F5" w:rsidP="00A715F5">
      <w:pPr>
        <w:pStyle w:val="NumberedBulletPACKT"/>
        <w:rPr>
          <w:color w:val="000000"/>
          <w:lang w:val="en-GB" w:eastAsia="en-GB"/>
        </w:rPr>
      </w:pPr>
      <w:r w:rsidRPr="00A715F5">
        <w:rPr>
          <w:lang w:val="en-GB" w:eastAsia="en-GB"/>
        </w:rPr>
        <w:t>Restart VS Code</w:t>
      </w:r>
      <w:del w:id="107" w:author="Lucy Wan" w:date="2020-10-20T17:01:00Z">
        <w:r w:rsidR="008E634D" w:rsidDel="00427F23">
          <w:rPr>
            <w:lang w:val="en-GB" w:eastAsia="en-GB"/>
          </w:rPr>
          <w:delText>. Restart VS Code</w:delText>
        </w:r>
      </w:del>
      <w:r w:rsidR="008E634D">
        <w:rPr>
          <w:lang w:val="en-GB" w:eastAsia="en-GB"/>
        </w:rPr>
        <w:t xml:space="preserve"> by clicking on the shortcut in the taskbar</w:t>
      </w:r>
      <w:del w:id="108" w:author="Lucy Wan" w:date="2020-10-20T17:01:00Z">
        <w:r w:rsidR="008E634D" w:rsidDel="00427F23">
          <w:rPr>
            <w:lang w:val="en-GB" w:eastAsia="en-GB"/>
          </w:rPr>
          <w:delText>.</w:delText>
        </w:r>
      </w:del>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673E9102"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you install the Font into Windows. Since Windows does not provide any cmdlets to perform the font installation</w:t>
      </w:r>
      <w:r w:rsidR="00952699">
        <w:rPr>
          <w:lang w:val="en-GB"/>
        </w:rPr>
        <w:t>,</w:t>
      </w:r>
      <w:r>
        <w:rPr>
          <w:lang w:val="en-GB"/>
        </w:rPr>
        <w:t xml:space="preserve"> you rely on the older Windows Shell.Application COM object. </w:t>
      </w:r>
    </w:p>
    <w:p w14:paraId="15FB722F" w14:textId="0E1B5C9F" w:rsidR="00C41783" w:rsidRDefault="00A715F5" w:rsidP="00C41783">
      <w:pPr>
        <w:pStyle w:val="NormalPACKT"/>
        <w:rPr>
          <w:lang w:val="en-GB"/>
        </w:rPr>
      </w:pPr>
      <w:r>
        <w:rPr>
          <w:lang w:val="en-GB"/>
        </w:rPr>
        <w:t xml:space="preserve">In </w:t>
      </w:r>
      <w:r w:rsidRPr="00A715F5">
        <w:rPr>
          <w:rStyle w:val="ItalicsPACKT"/>
        </w:rPr>
        <w:t>step 4</w:t>
      </w:r>
      <w:r>
        <w:rPr>
          <w:lang w:val="en-GB"/>
        </w:rPr>
        <w:t xml:space="preserve">, you restart VS Code and </w:t>
      </w:r>
      <w:commentRangeStart w:id="109"/>
      <w:r>
        <w:rPr>
          <w:lang w:val="en-GB"/>
        </w:rPr>
        <w:t>note the new font now looks like this</w:t>
      </w:r>
      <w:commentRangeEnd w:id="109"/>
      <w:r w:rsidR="00CF41B3">
        <w:rPr>
          <w:rStyle w:val="CommentReference"/>
        </w:rPr>
        <w:commentReference w:id="109"/>
      </w:r>
      <w:r>
        <w:rPr>
          <w:lang w:val="en-GB"/>
        </w:rPr>
        <w:t>:</w:t>
      </w:r>
    </w:p>
    <w:p w14:paraId="0E072C3A" w14:textId="1DDD242A" w:rsidR="00A715F5" w:rsidRDefault="00CC22F7" w:rsidP="008E634D">
      <w:pPr>
        <w:pStyle w:val="FigurePACKT"/>
        <w:rPr>
          <w:lang w:val="en-GB"/>
        </w:rPr>
      </w:pPr>
      <w:r>
        <w:drawing>
          <wp:inline distT="0" distB="0" distL="0" distR="0" wp14:anchorId="523580CD" wp14:editId="6C5F44BE">
            <wp:extent cx="4745617" cy="393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4081" cy="3940842"/>
                    </a:xfrm>
                    <a:prstGeom prst="rect">
                      <a:avLst/>
                    </a:prstGeom>
                  </pic:spPr>
                </pic:pic>
              </a:graphicData>
            </a:graphic>
          </wp:inline>
        </w:drawing>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47C12278" w:rsidR="0000165C" w:rsidRDefault="00A715F5" w:rsidP="00A715F5">
      <w:pPr>
        <w:pStyle w:val="Heading2"/>
        <w:ind w:left="720" w:hanging="720"/>
      </w:pPr>
      <w:r>
        <w:rPr>
          <w:noProof/>
        </w:rPr>
        <w:t>T</w:t>
      </w:r>
      <w:r w:rsidR="0000165C">
        <w:t>here's more...</w:t>
      </w:r>
    </w:p>
    <w:p w14:paraId="57542CCF" w14:textId="500F4865" w:rsidR="00CC22F7" w:rsidRPr="00CC22F7" w:rsidRDefault="00CC22F7" w:rsidP="00CC22F7">
      <w:pPr>
        <w:pStyle w:val="NormalPACKT"/>
        <w:rPr>
          <w:lang w:val="en-GB"/>
        </w:rPr>
      </w:pPr>
      <w:r>
        <w:rPr>
          <w:lang w:val="en-GB"/>
        </w:rPr>
        <w:t xml:space="preserve">Like so many things in customising PowerShell 7, you have a wide choice of fonts to use with VS Code. The Cascadia </w:t>
      </w:r>
      <w:r w:rsidR="00197A73">
        <w:rPr>
          <w:lang w:val="en-GB"/>
        </w:rPr>
        <w:t>C</w:t>
      </w:r>
      <w:r>
        <w:rPr>
          <w:lang w:val="en-GB"/>
        </w:rPr>
        <w:t xml:space="preserve">ode </w:t>
      </w:r>
      <w:r w:rsidR="00197A73">
        <w:rPr>
          <w:lang w:val="en-GB"/>
        </w:rPr>
        <w:t xml:space="preserve">font </w:t>
      </w:r>
      <w:r>
        <w:rPr>
          <w:lang w:val="en-GB"/>
        </w:rPr>
        <w:t>is a good, clear font and many like it. You can always change it if you do</w:t>
      </w:r>
      <w:r w:rsidR="00197A73">
        <w:rPr>
          <w:lang w:val="en-GB"/>
        </w:rPr>
        <w:t xml:space="preserve"> </w:t>
      </w:r>
      <w:r>
        <w:rPr>
          <w:lang w:val="en-GB"/>
        </w:rPr>
        <w:t>n</w:t>
      </w:r>
      <w:r w:rsidR="00197A73">
        <w:rPr>
          <w:lang w:val="en-GB"/>
        </w:rPr>
        <w:t>ot</w:t>
      </w:r>
      <w:r>
        <w:rPr>
          <w:lang w:val="en-GB"/>
        </w:rPr>
        <w:t xml:space="preserve"> like it</w:t>
      </w:r>
      <w:r w:rsidR="00197A73">
        <w:rPr>
          <w:lang w:val="en-GB"/>
        </w:rPr>
        <w:t>.</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lastRenderedPageBreak/>
        <w:t>Exploring PSReadLine</w:t>
      </w:r>
    </w:p>
    <w:p w14:paraId="54C1FDF1" w14:textId="6F0F147E" w:rsidR="006A10EB" w:rsidRDefault="00E95F08" w:rsidP="00E95F08">
      <w:pPr>
        <w:pStyle w:val="NormalPACKT"/>
      </w:pPr>
      <w:commentRangeStart w:id="110"/>
      <w:commentRangeStart w:id="111"/>
      <w:r w:rsidRPr="009D3C8D">
        <w:rPr>
          <w:rStyle w:val="CodeInTextPACKT"/>
        </w:rPr>
        <w:t>PSRead</w:t>
      </w:r>
      <w:r w:rsidR="000B3E6D" w:rsidRPr="009D3C8D">
        <w:rPr>
          <w:rStyle w:val="CodeInTextPACKT"/>
        </w:rPr>
        <w:t>L</w:t>
      </w:r>
      <w:r w:rsidRPr="009D3C8D">
        <w:rPr>
          <w:rStyle w:val="CodeInTextPACKT"/>
        </w:rPr>
        <w:t xml:space="preserve">ine </w:t>
      </w:r>
      <w:commentRangeEnd w:id="110"/>
      <w:r w:rsidR="00D84F30">
        <w:rPr>
          <w:rStyle w:val="CommentReference"/>
        </w:rPr>
        <w:commentReference w:id="110"/>
      </w:r>
      <w:commentRangeEnd w:id="111"/>
      <w:r w:rsidR="000B3E6D">
        <w:rPr>
          <w:rStyle w:val="CommentReference"/>
        </w:rPr>
        <w:commentReference w:id="111"/>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a par with the best of the Linux command shells (e</w:t>
      </w:r>
      <w:r w:rsidR="00952699">
        <w:t>.g.</w:t>
      </w:r>
      <w:r w:rsidR="006A10EB">
        <w:t xml:space="preserve"> BASH)</w:t>
      </w:r>
      <w:r>
        <w:t xml:space="preserve">.  </w:t>
      </w:r>
    </w:p>
    <w:p w14:paraId="4360CD99" w14:textId="5C0D51A6" w:rsidR="006A10EB" w:rsidRPr="00D048C6" w:rsidRDefault="00E95F08" w:rsidP="00D048C6">
      <w:pPr>
        <w:pStyle w:val="NormalPACKT"/>
      </w:pPr>
      <w:r>
        <w:t xml:space="preserve">When you type into a </w:t>
      </w:r>
      <w:r w:rsidR="006A10EB">
        <w:t>PowerShell console,</w:t>
      </w:r>
      <w:r w:rsidR="006A10EB" w:rsidRPr="009D3C8D">
        <w:rPr>
          <w:rStyle w:val="CodeInTextPACKT"/>
        </w:rPr>
        <w:t xml:space="preserve"> </w:t>
      </w:r>
      <w:r w:rsidRPr="009D3C8D">
        <w:rPr>
          <w:rStyle w:val="CodeInTextPACKT"/>
        </w:rPr>
        <w:t>PSRead</w:t>
      </w:r>
      <w:r w:rsidR="000B3E6D" w:rsidRPr="009D3C8D">
        <w:rPr>
          <w:rStyle w:val="CodeInTextPACKT"/>
        </w:rPr>
        <w:t>L</w:t>
      </w:r>
      <w:r w:rsidRPr="009D3C8D">
        <w:rPr>
          <w:rStyle w:val="CodeInTextPACKT"/>
        </w:rPr>
        <w:t>ine</w:t>
      </w:r>
      <w:r w:rsidR="006A10EB">
        <w:t xml:space="preserve"> intercepts your keystrokes to </w:t>
      </w:r>
      <w:r>
        <w:t xml:space="preserve">provide syntax coloring, simple syntax error notification, and a great deal more. </w:t>
      </w:r>
      <w:commentRangeStart w:id="112"/>
      <w:r w:rsidR="006A10EB" w:rsidRPr="009D3C8D">
        <w:rPr>
          <w:rStyle w:val="CodeInTextPACKT"/>
        </w:rPr>
        <w:t>PSRead</w:t>
      </w:r>
      <w:r w:rsidR="000B3E6D" w:rsidRPr="009D3C8D">
        <w:rPr>
          <w:rStyle w:val="CodeInTextPACKT"/>
        </w:rPr>
        <w:t>L</w:t>
      </w:r>
      <w:r w:rsidR="006A10EB" w:rsidRPr="009D3C8D">
        <w:rPr>
          <w:rStyle w:val="CodeInTextPACKT"/>
        </w:rPr>
        <w:t xml:space="preserve">ine </w:t>
      </w:r>
      <w:r w:rsidR="006A10EB">
        <w:t xml:space="preserve">is </w:t>
      </w:r>
      <w:r w:rsidR="00A76873">
        <w:t xml:space="preserve">enabled you </w:t>
      </w:r>
      <w:r w:rsidR="006A10EB">
        <w:t>to customize your environment</w:t>
      </w:r>
      <w:commentRangeEnd w:id="112"/>
      <w:r w:rsidR="0048081C">
        <w:rPr>
          <w:rStyle w:val="CommentReference"/>
        </w:rPr>
        <w:commentReference w:id="112"/>
      </w:r>
      <w:r w:rsidR="00A76873">
        <w:t xml:space="preserve"> to suit your personal preferences</w:t>
      </w:r>
      <w:r w:rsidR="006A10EB">
        <w:t xml:space="preserve">. Some key features of </w:t>
      </w:r>
      <w:r w:rsidR="00A76873">
        <w:t xml:space="preserve">the module to </w:t>
      </w:r>
      <w:r w:rsidR="006A10EB">
        <w:t>include:</w:t>
      </w:r>
    </w:p>
    <w:p w14:paraId="4A4A5E63" w14:textId="72F2CCBC" w:rsidR="00D048C6" w:rsidRPr="00D048C6" w:rsidRDefault="00D048C6" w:rsidP="00D048C6">
      <w:pPr>
        <w:pStyle w:val="NumberedBulletPACKT"/>
        <w:numPr>
          <w:ilvl w:val="0"/>
          <w:numId w:val="30"/>
        </w:numPr>
      </w:pPr>
      <w:commentRangeStart w:id="113"/>
      <w:commentRangeStart w:id="114"/>
      <w:r w:rsidRPr="00D048C6">
        <w:t>Syntax coloring of the command line entries</w:t>
      </w:r>
    </w:p>
    <w:p w14:paraId="36F47EBC" w14:textId="43236E27" w:rsidR="00D048C6" w:rsidRPr="00D048C6" w:rsidRDefault="00D048C6" w:rsidP="00D048C6">
      <w:pPr>
        <w:pStyle w:val="NumberedBulletPACKT"/>
        <w:numPr>
          <w:ilvl w:val="0"/>
          <w:numId w:val="30"/>
        </w:numPr>
      </w:pPr>
      <w:r>
        <w:t>M</w:t>
      </w:r>
      <w:r w:rsidRPr="00D048C6">
        <w:t>ulti-line editing</w:t>
      </w:r>
    </w:p>
    <w:p w14:paraId="73B672D0" w14:textId="77777777" w:rsidR="00D048C6" w:rsidRPr="00D048C6" w:rsidRDefault="00D048C6" w:rsidP="00D048C6">
      <w:pPr>
        <w:pStyle w:val="NumberedBulletPACKT"/>
        <w:numPr>
          <w:ilvl w:val="0"/>
          <w:numId w:val="30"/>
        </w:numPr>
      </w:pPr>
      <w:r w:rsidRPr="00D048C6">
        <w:t>History Management</w:t>
      </w:r>
    </w:p>
    <w:p w14:paraId="160FFBD9" w14:textId="77777777" w:rsidR="00D048C6" w:rsidRPr="00D048C6" w:rsidRDefault="00D048C6" w:rsidP="00D048C6">
      <w:pPr>
        <w:pStyle w:val="NumberedBulletPACKT"/>
        <w:numPr>
          <w:ilvl w:val="0"/>
          <w:numId w:val="30"/>
        </w:numPr>
      </w:pPr>
      <w:r w:rsidRPr="00D048C6">
        <w:t>Customizable key bindings</w:t>
      </w:r>
    </w:p>
    <w:p w14:paraId="14101A9E" w14:textId="66CE9613" w:rsidR="00D048C6" w:rsidRDefault="00D048C6" w:rsidP="00D048C6">
      <w:pPr>
        <w:pStyle w:val="NumberedBulletPACKT"/>
        <w:numPr>
          <w:ilvl w:val="0"/>
          <w:numId w:val="30"/>
        </w:numPr>
      </w:pPr>
      <w:commentRangeStart w:id="115"/>
      <w:r w:rsidRPr="00D048C6">
        <w:t xml:space="preserve">Highly </w:t>
      </w:r>
      <w:r>
        <w:t>customizable</w:t>
      </w:r>
      <w:commentRangeEnd w:id="113"/>
      <w:r>
        <w:rPr>
          <w:rStyle w:val="CommentReference"/>
        </w:rPr>
        <w:commentReference w:id="113"/>
      </w:r>
      <w:commentRangeEnd w:id="114"/>
      <w:commentRangeEnd w:id="115"/>
      <w:r w:rsidR="00862EF0">
        <w:rPr>
          <w:rStyle w:val="CommentReference"/>
        </w:rPr>
        <w:commentReference w:id="114"/>
      </w:r>
      <w:r w:rsidR="003F024D">
        <w:rPr>
          <w:rStyle w:val="CommentReference"/>
        </w:rPr>
        <w:commentReference w:id="115"/>
      </w:r>
    </w:p>
    <w:p w14:paraId="512FB046" w14:textId="77777777" w:rsidR="00CF6E10" w:rsidRDefault="00CF6E10" w:rsidP="00E95F08">
      <w:pPr>
        <w:pStyle w:val="NormalPACKT"/>
        <w:rPr>
          <w:ins w:id="116" w:author="Lucy Wan" w:date="2020-10-20T17:06:00Z"/>
        </w:rPr>
      </w:pPr>
    </w:p>
    <w:p w14:paraId="123440B0" w14:textId="2D8F022E" w:rsidR="00E95F08" w:rsidRDefault="00D048C6" w:rsidP="00E95F08">
      <w:pPr>
        <w:pStyle w:val="NormalPACKT"/>
      </w:pPr>
      <w:r>
        <w:t xml:space="preserve">For an overview of PSReadLine, see </w:t>
      </w:r>
      <w:r w:rsidRPr="00D048C6">
        <w:rPr>
          <w:rStyle w:val="CodeInTextPACKT"/>
        </w:rPr>
        <w:t>https://docs.microsoft.com/powershell/module/psreadline/about/about_psreadline</w:t>
      </w:r>
      <w:r>
        <w:t>. And for more details</w:t>
      </w:r>
      <w:ins w:id="117" w:author="Lucy Wan" w:date="2020-10-20T17:06:00Z">
        <w:r w:rsidR="00CF6E10">
          <w:t>,</w:t>
        </w:r>
      </w:ins>
      <w:del w:id="118" w:author="Lucy Wan" w:date="2020-10-20T17:06:00Z">
        <w:r w:rsidDel="00CF6E10">
          <w:delText xml:space="preserve">. </w:delText>
        </w:r>
        <w:r w:rsidR="00952699" w:rsidDel="00CF6E10">
          <w:delText>Y</w:delText>
        </w:r>
      </w:del>
      <w:ins w:id="119" w:author="Lucy Wan" w:date="2020-10-20T17:06:00Z">
        <w:r w:rsidR="00CF6E10">
          <w:t xml:space="preserve"> y</w:t>
        </w:r>
      </w:ins>
      <w:r>
        <w:t xml:space="preserve">ou can view the </w:t>
      </w:r>
      <w:proofErr w:type="spellStart"/>
      <w:r>
        <w:t>PSReadLine’s</w:t>
      </w:r>
      <w:proofErr w:type="spellEnd"/>
      <w:r>
        <w:t xml:space="preserve"> GitHub README file: </w:t>
      </w:r>
      <w:r w:rsidR="00E95F08" w:rsidRPr="00E95F08">
        <w:rPr>
          <w:rStyle w:val="CodeInTextPACKT"/>
        </w:rPr>
        <w:t>https://github.com/PowerShell/PSReadLine/blob/master/README.md</w:t>
      </w:r>
      <w:r w:rsidR="00E95F08">
        <w:t xml:space="preserve">. </w:t>
      </w:r>
    </w:p>
    <w:p w14:paraId="33567829" w14:textId="590C0F78" w:rsidR="000B3E6D" w:rsidRDefault="000B3E6D" w:rsidP="000B3E6D">
      <w:pPr>
        <w:pStyle w:val="BulletPACKT"/>
        <w:numPr>
          <w:ilvl w:val="0"/>
          <w:numId w:val="0"/>
        </w:numPr>
      </w:pPr>
      <w:r>
        <w:t>An important issue surround</w:t>
      </w:r>
      <w:r w:rsidR="00A76873">
        <w:t>s</w:t>
      </w:r>
      <w:r>
        <w:t xml:space="preserve"> the naming of this module. The original name of the module was </w:t>
      </w:r>
      <w:proofErr w:type="spellStart"/>
      <w:r w:rsidRPr="005650D8">
        <w:rPr>
          <w:rStyle w:val="CodeInTextPACKT"/>
        </w:rPr>
        <w:t>PSReadline</w:t>
      </w:r>
      <w:proofErr w:type="spellEnd"/>
      <w:r>
        <w:t xml:space="preserve">. At some point, the module’s developers changed the name of the module to </w:t>
      </w:r>
      <w:r w:rsidRPr="005650D8">
        <w:rPr>
          <w:rStyle w:val="CodeInTextPACKT"/>
        </w:rPr>
        <w:t>PSReadLine</w:t>
      </w:r>
      <w:r>
        <w:t xml:space="preserve"> (capitalizing the L character in the module name). </w:t>
      </w:r>
    </w:p>
    <w:p w14:paraId="37E090F3" w14:textId="26072F73" w:rsidR="00E95F08"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t xml:space="preserve"> module ships natively </w:t>
      </w:r>
      <w:r w:rsidR="00952699">
        <w:t>with</w:t>
      </w:r>
      <w:r>
        <w:t xml:space="preserve"> PowerShell 7. At startup in both the console and VS Code, PowerShell imports </w:t>
      </w:r>
      <w:r w:rsidRPr="005650D8">
        <w:rPr>
          <w:rStyle w:val="CodeInTextPACKT"/>
        </w:rPr>
        <w:t>PSRead</w:t>
      </w:r>
      <w:r w:rsidR="000B3E6D" w:rsidRPr="005650D8">
        <w:rPr>
          <w:rStyle w:val="CodeInTextPACKT"/>
        </w:rPr>
        <w:t>L</w:t>
      </w:r>
      <w:r w:rsidRPr="005650D8">
        <w:rPr>
          <w:rStyle w:val="CodeInTextPACKT"/>
        </w:rPr>
        <w:t>ine</w:t>
      </w:r>
      <w:r>
        <w:t xml:space="preserve"> so it is ready for you to use. You can also use </w:t>
      </w:r>
      <w:r w:rsidRPr="005650D8">
        <w:rPr>
          <w:rStyle w:val="CodeInTextPACKT"/>
        </w:rPr>
        <w:t>PSRead</w:t>
      </w:r>
      <w:r w:rsidR="000B3E6D" w:rsidRPr="005650D8">
        <w:rPr>
          <w:rStyle w:val="CodeInTextPACKT"/>
        </w:rPr>
        <w:t>L</w:t>
      </w:r>
      <w:r w:rsidRPr="005650D8">
        <w:rPr>
          <w:rStyle w:val="CodeInTextPACKT"/>
        </w:rPr>
        <w:t xml:space="preserve">ine </w:t>
      </w:r>
      <w:r>
        <w:t>in Windows PowerShell.</w:t>
      </w:r>
      <w:r w:rsidR="00A76873">
        <w:t xml:space="preserve"> To simplify the updating of this module’s help consider renaming the module to capitalize the L in </w:t>
      </w:r>
      <w:proofErr w:type="spellStart"/>
      <w:r w:rsidR="00A76873">
        <w:t>PSReadLIne</w:t>
      </w:r>
      <w:proofErr w:type="spellEnd"/>
      <w:r w:rsidR="00A76873">
        <w:t>.</w:t>
      </w:r>
    </w:p>
    <w:p w14:paraId="49BB31F2" w14:textId="451EFD83" w:rsidR="002432CE"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 xml:space="preserve">ine </w:t>
      </w:r>
      <w:r>
        <w:t>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2432CE">
        <w:t>V</w:t>
      </w:r>
      <w:r w:rsidR="00217379">
        <w:t xml:space="preserve">3. </w:t>
      </w:r>
      <w:r w:rsidR="002432CE">
        <w:t xml:space="preserve">Windows PowerShell 5.1 (and the ISE) inside Windows Server ships with </w:t>
      </w:r>
      <w:r w:rsidR="002432CE" w:rsidRPr="005650D8">
        <w:rPr>
          <w:rStyle w:val="CodeInTextPACKT"/>
        </w:rPr>
        <w:t>PSReadLin</w:t>
      </w:r>
      <w:ins w:id="120" w:author="Lucy Wan" w:date="2020-10-20T17:07:00Z">
        <w:r w:rsidR="00B937D3" w:rsidRPr="005650D8">
          <w:rPr>
            <w:rStyle w:val="CodeInTextPACKT"/>
          </w:rPr>
          <w:t>e</w:t>
        </w:r>
      </w:ins>
      <w:del w:id="121" w:author="Lucy Wan" w:date="2020-10-20T17:07:00Z">
        <w:r w:rsidR="002432CE" w:rsidDel="00B937D3">
          <w:delText>d</w:delText>
        </w:r>
      </w:del>
      <w:r w:rsidR="002432CE">
        <w:t xml:space="preserve"> V2. If you are still using earlier versio</w:t>
      </w:r>
      <w:r w:rsidR="00952699">
        <w:t>ns</w:t>
      </w:r>
      <w:r w:rsidR="002432CE">
        <w:t xml:space="preserve"> of Windows PowerShell, you can download and utilize the latest version of </w:t>
      </w:r>
      <w:r w:rsidR="002432CE" w:rsidRPr="005650D8">
        <w:rPr>
          <w:rStyle w:val="CodeInTextPACKT"/>
        </w:rPr>
        <w:t>PSReadLine</w:t>
      </w:r>
      <w:r w:rsidR="002432CE">
        <w:t>.</w:t>
      </w:r>
      <w:r w:rsidR="00952699">
        <w:t xml:space="preserve"> </w:t>
      </w:r>
    </w:p>
    <w:p w14:paraId="7ADD2420" w14:textId="5B4CC4C6" w:rsidR="00E95F08" w:rsidRDefault="00217379" w:rsidP="00E95F08">
      <w:pPr>
        <w:pStyle w:val="BulletPACKT"/>
        <w:numPr>
          <w:ilvl w:val="0"/>
          <w:numId w:val="0"/>
        </w:numPr>
      </w:pPr>
      <w:r>
        <w:t xml:space="preserve">The module has improved and, with the module’s V2 release, some changes were made that are not backwards compatible. Many blog articles, for example, use the older syntax for </w:t>
      </w:r>
      <w:r w:rsidRPr="000B3E6D">
        <w:rPr>
          <w:rStyle w:val="CodeInTextPACKT"/>
        </w:rPr>
        <w:t>Set</w:t>
      </w:r>
      <w:r w:rsidR="005650D8">
        <w:rPr>
          <w:rStyle w:val="CodeInTextPACKT"/>
        </w:rPr>
        <w:noBreakHyphen/>
      </w:r>
      <w:proofErr w:type="spellStart"/>
      <w:r w:rsidRPr="000B3E6D">
        <w:rPr>
          <w:rStyle w:val="CodeInTextPACKT"/>
        </w:rPr>
        <w:t>PSReadLineOption</w:t>
      </w:r>
      <w:proofErr w:type="spellEnd"/>
      <w:r>
        <w:t xml:space="preserve"> </w:t>
      </w:r>
      <w:commentRangeStart w:id="122"/>
      <w:r>
        <w:t xml:space="preserve">and fail </w:t>
      </w:r>
      <w:commentRangeEnd w:id="122"/>
      <w:r w:rsidR="00D3090C">
        <w:rPr>
          <w:rStyle w:val="CommentReference"/>
        </w:rPr>
        <w:commentReference w:id="122"/>
      </w:r>
      <w:r>
        <w:t>with version 2 (and later) of the module</w:t>
      </w:r>
      <w:r w:rsidR="002432CE">
        <w:t>.</w:t>
      </w:r>
      <w:r w:rsidR="005650D8">
        <w:t xml:space="preserve"> You may still see the old syntax if you use your search engine to discover examples. </w:t>
      </w:r>
      <w:r w:rsidR="002432CE">
        <w:t xml:space="preserve"> Likewise, some</w:t>
      </w:r>
      <w:r w:rsidR="00952699">
        <w:t xml:space="preserve"> </w:t>
      </w:r>
      <w:r w:rsidR="002432CE">
        <w:t>of the examples in this recipe fail should you ru</w:t>
      </w:r>
      <w:ins w:id="123" w:author="Lucy Wan" w:date="2020-10-20T17:08:00Z">
        <w:r w:rsidR="00C62D21">
          <w:t>n</w:t>
        </w:r>
      </w:ins>
      <w:del w:id="124" w:author="Lucy Wan" w:date="2020-10-20T17:08:00Z">
        <w:r w:rsidR="002432CE" w:rsidDel="00C62D21">
          <w:delText>m</w:delText>
        </w:r>
      </w:del>
      <w:r w:rsidR="002432CE">
        <w:t xml:space="preserve"> them utilizing </w:t>
      </w:r>
      <w:proofErr w:type="spellStart"/>
      <w:r w:rsidR="002432CE" w:rsidRPr="005650D8">
        <w:rPr>
          <w:rStyle w:val="CodeInTextPACKT"/>
        </w:rPr>
        <w:t>PSReadline</w:t>
      </w:r>
      <w:proofErr w:type="spellEnd"/>
      <w:r w:rsidR="002432CE">
        <w:t xml:space="preserve"> V1</w:t>
      </w:r>
      <w:r w:rsidR="000B3E6D">
        <w:t xml:space="preserve"> (complete with the old module name spelling)</w:t>
      </w:r>
      <w:r w:rsidR="002432CE">
        <w:t>.</w:t>
      </w:r>
    </w:p>
    <w:p w14:paraId="2DB41428" w14:textId="77777777" w:rsidR="0000165C" w:rsidRDefault="0000165C" w:rsidP="0000165C">
      <w:pPr>
        <w:pStyle w:val="Heading2"/>
        <w:tabs>
          <w:tab w:val="left" w:pos="0"/>
        </w:tabs>
      </w:pPr>
      <w:r>
        <w:t>Getting R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3091F655" w:rsidR="0046674D" w:rsidRPr="00E73D95" w:rsidRDefault="0046674D" w:rsidP="00E73D95">
      <w:pPr>
        <w:pStyle w:val="NumberedBulletPACKT"/>
        <w:numPr>
          <w:ilvl w:val="0"/>
          <w:numId w:val="28"/>
        </w:numPr>
        <w:rPr>
          <w:color w:val="000000"/>
          <w:lang w:val="en-GB" w:eastAsia="en-GB"/>
        </w:rPr>
      </w:pPr>
      <w:r w:rsidRPr="00E73D95">
        <w:rPr>
          <w:lang w:val="en-GB" w:eastAsia="en-GB"/>
        </w:rPr>
        <w:t>Get</w:t>
      </w:r>
      <w:r w:rsidR="005650D8">
        <w:rPr>
          <w:lang w:val="en-GB" w:eastAsia="en-GB"/>
        </w:rPr>
        <w:t>t</w:t>
      </w:r>
      <w:r w:rsidR="001C79D3">
        <w:rPr>
          <w:lang w:val="en-GB" w:eastAsia="en-GB"/>
        </w:rPr>
        <w:t>ing the</w:t>
      </w:r>
      <w:r w:rsidR="005650D8">
        <w:rPr>
          <w:lang w:val="en-GB" w:eastAsia="en-GB"/>
        </w:rPr>
        <w:t xml:space="preserve"> co</w:t>
      </w:r>
      <w:r w:rsidRPr="00E73D95">
        <w:rPr>
          <w:lang w:val="en-GB" w:eastAsia="en-GB"/>
        </w:rPr>
        <w:t>mmands in the </w:t>
      </w:r>
      <w:r w:rsidRPr="001C79D3">
        <w:rPr>
          <w:rStyle w:val="CodeInTextPACKT"/>
        </w:rPr>
        <w:t>PSRead</w:t>
      </w:r>
      <w:r w:rsidR="005650D8" w:rsidRPr="001C79D3">
        <w:rPr>
          <w:rStyle w:val="CodeInTextPACKT"/>
        </w:rPr>
        <w:t>L</w:t>
      </w:r>
      <w:r w:rsidRPr="001C79D3">
        <w:rPr>
          <w:rStyle w:val="CodeInTextPACKT"/>
        </w:rPr>
        <w:t>ine</w:t>
      </w:r>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63000099" w:rsidR="0046674D" w:rsidRPr="0046674D" w:rsidRDefault="0046674D" w:rsidP="00E73D95">
      <w:pPr>
        <w:pStyle w:val="NumberedBulletPACKT"/>
        <w:rPr>
          <w:color w:val="000000"/>
          <w:lang w:val="en-GB" w:eastAsia="en-GB"/>
        </w:rPr>
      </w:pPr>
      <w:r w:rsidRPr="0046674D">
        <w:rPr>
          <w:lang w:val="en-GB" w:eastAsia="en-GB"/>
        </w:rPr>
        <w:t>Get</w:t>
      </w:r>
      <w:r w:rsidR="005650D8">
        <w:rPr>
          <w:lang w:val="en-GB" w:eastAsia="en-GB"/>
        </w:rPr>
        <w:t>ting</w:t>
      </w:r>
      <w:del w:id="125" w:author="Lucy Wan" w:date="2020-10-20T17:09:00Z">
        <w:r w:rsidRPr="0046674D" w:rsidDel="009E132D">
          <w:rPr>
            <w:lang w:val="en-GB" w:eastAsia="en-GB"/>
          </w:rPr>
          <w:delText> </w:delText>
        </w:r>
      </w:del>
      <w:r w:rsidR="00D5389D" w:rsidRPr="0046674D">
        <w:rPr>
          <w:lang w:val="en-GB" w:eastAsia="en-GB"/>
        </w:rPr>
        <w:t xml:space="preserve"> </w:t>
      </w:r>
      <w:r w:rsidR="00952699">
        <w:rPr>
          <w:lang w:val="en-GB" w:eastAsia="en-GB"/>
        </w:rPr>
        <w:t xml:space="preserve">the first 10 </w:t>
      </w:r>
      <w:r w:rsidRPr="001C79D3">
        <w:rPr>
          <w:rStyle w:val="CodeInTextPACKT"/>
        </w:rPr>
        <w:t>PSRea</w:t>
      </w:r>
      <w:r w:rsidR="00952699" w:rsidRPr="001C79D3">
        <w:rPr>
          <w:rStyle w:val="CodeInTextPACKT"/>
        </w:rPr>
        <w:t>d</w:t>
      </w:r>
      <w:r w:rsidR="005650D8" w:rsidRPr="001C79D3">
        <w:rPr>
          <w:rStyle w:val="CodeInTextPACKT"/>
        </w:rPr>
        <w:t>L</w:t>
      </w:r>
      <w:r w:rsidRPr="001C79D3">
        <w:rPr>
          <w:rStyle w:val="CodeInTextPACKT"/>
        </w:rPr>
        <w:t>ine</w:t>
      </w:r>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CCCA179" w:rsidR="00D5389D" w:rsidRPr="00D5389D" w:rsidRDefault="00D5389D" w:rsidP="00D5389D">
      <w:pPr>
        <w:pStyle w:val="CodePACKT"/>
      </w:pPr>
      <w:r w:rsidRPr="00D5389D">
        <w:lastRenderedPageBreak/>
        <w:t>  </w:t>
      </w:r>
      <w:commentRangeStart w:id="126"/>
      <w:r w:rsidRPr="00D5389D">
        <w:t>Select-Object -First 10</w:t>
      </w:r>
      <w:commentRangeEnd w:id="126"/>
      <w:r w:rsidR="00D111B1">
        <w:rPr>
          <w:rStyle w:val="CommentReference"/>
          <w:rFonts w:ascii="Times New Roman" w:hAnsi="Times New Roman"/>
          <w:color w:val="auto"/>
          <w:lang w:eastAsia="en-US"/>
        </w:rPr>
        <w:commentReference w:id="126"/>
      </w:r>
      <w:r w:rsidR="005650D8">
        <w:t xml:space="preserve"> |</w:t>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29F1AF20" w14:textId="77777777" w:rsidR="00D5389D" w:rsidRPr="00D5389D" w:rsidRDefault="00D5389D" w:rsidP="00D5389D">
      <w:pPr>
        <w:shd w:val="clear" w:color="auto" w:fill="FFFFFF"/>
        <w:spacing w:after="0" w:line="285" w:lineRule="atLeast"/>
        <w:rPr>
          <w:rFonts w:ascii="Consolas" w:hAnsi="Consolas"/>
          <w:color w:val="000000"/>
          <w:sz w:val="21"/>
          <w:szCs w:val="21"/>
          <w:lang w:val="en-GB" w:eastAsia="en-GB"/>
        </w:rPr>
      </w:pPr>
    </w:p>
    <w:p w14:paraId="1E9ECFD0" w14:textId="77777777" w:rsidR="0046674D" w:rsidRPr="00E73D95" w:rsidRDefault="0046674D" w:rsidP="00E73D95">
      <w:pPr>
        <w:pStyle w:val="CodePACKT"/>
      </w:pPr>
    </w:p>
    <w:p w14:paraId="50546518" w14:textId="02E3CC57" w:rsidR="007B35BE" w:rsidRPr="007B35BE" w:rsidRDefault="005650D8" w:rsidP="007B35BE">
      <w:pPr>
        <w:pStyle w:val="NumberedBulletPACKT"/>
        <w:rPr>
          <w:color w:val="000000"/>
          <w:lang w:val="en-GB" w:eastAsia="en-GB"/>
        </w:rPr>
      </w:pPr>
      <w:r>
        <w:rPr>
          <w:lang w:val="en-GB" w:eastAsia="en-GB"/>
        </w:rPr>
        <w:t xml:space="preserve">Counting the </w:t>
      </w:r>
      <w:r w:rsidR="007B35BE" w:rsidRPr="007B35BE">
        <w:rPr>
          <w:lang w:val="en-GB" w:eastAsia="en-GB"/>
        </w:rPr>
        <w:t>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4A0B6813" w:rsidR="007B35BE" w:rsidRDefault="007B35BE" w:rsidP="007B35BE">
      <w:pPr>
        <w:pStyle w:val="CodePACKT"/>
      </w:pPr>
      <w:r w:rsidRPr="007B35BE">
        <w:t>"$Unbound unbound key handlers"</w:t>
      </w:r>
    </w:p>
    <w:p w14:paraId="32A47AAB" w14:textId="77777777" w:rsidR="007B35BE" w:rsidRPr="007B35BE" w:rsidRDefault="007B35BE" w:rsidP="007B35BE">
      <w:pPr>
        <w:pStyle w:val="CodePACKT"/>
      </w:pPr>
    </w:p>
    <w:p w14:paraId="4D971F4D" w14:textId="335D86FB" w:rsidR="0046674D" w:rsidRPr="0046674D" w:rsidRDefault="0046674D" w:rsidP="00E73D95">
      <w:pPr>
        <w:pStyle w:val="NumberedBulletPACKT"/>
        <w:rPr>
          <w:color w:val="000000"/>
          <w:lang w:val="en-GB" w:eastAsia="en-GB"/>
        </w:rPr>
      </w:pPr>
      <w:r w:rsidRPr="0046674D">
        <w:rPr>
          <w:lang w:val="en-GB" w:eastAsia="en-GB"/>
        </w:rPr>
        <w:t>Ge</w:t>
      </w:r>
      <w:r w:rsidR="005650D8">
        <w:rPr>
          <w:lang w:val="en-GB" w:eastAsia="en-GB"/>
        </w:rPr>
        <w:t>t</w:t>
      </w:r>
      <w:r w:rsidRPr="0046674D">
        <w:rPr>
          <w:lang w:val="en-GB" w:eastAsia="en-GB"/>
        </w:rPr>
        <w:t>t</w:t>
      </w:r>
      <w:r w:rsidR="005650D8">
        <w:rPr>
          <w:lang w:val="en-GB" w:eastAsia="en-GB"/>
        </w:rPr>
        <w:t>ing</w:t>
      </w:r>
      <w:r w:rsidR="00E73D95">
        <w:rPr>
          <w:lang w:val="en-GB" w:eastAsia="en-GB"/>
        </w:rPr>
        <w:t xml:space="preserve"> </w:t>
      </w:r>
      <w:r w:rsidRPr="0046674D">
        <w:rPr>
          <w:lang w:val="en-GB" w:eastAsia="en-GB"/>
        </w:rPr>
        <w:t>the </w:t>
      </w:r>
      <w:r w:rsidRPr="001C79D3">
        <w:rPr>
          <w:rStyle w:val="CodeInTextPACKT"/>
        </w:rPr>
        <w:t>PSRead</w:t>
      </w:r>
      <w:r w:rsidR="009D3C8D" w:rsidRPr="001C79D3">
        <w:rPr>
          <w:rStyle w:val="CodeInTextPACKT"/>
        </w:rPr>
        <w:t>L</w:t>
      </w:r>
      <w:r w:rsidRPr="001C79D3">
        <w:rPr>
          <w:rStyle w:val="CodeInTextPACKT"/>
        </w:rPr>
        <w:t>ine</w:t>
      </w:r>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1A56DDC9" w:rsidR="0046674D" w:rsidRPr="0046674D" w:rsidRDefault="007B35BE" w:rsidP="00E73D95">
      <w:pPr>
        <w:pStyle w:val="NumberedBulletPACKT"/>
        <w:rPr>
          <w:color w:val="000000"/>
          <w:lang w:val="en-GB" w:eastAsia="en-GB"/>
        </w:rPr>
      </w:pPr>
      <w:r>
        <w:rPr>
          <w:lang w:val="en-GB" w:eastAsia="en-GB"/>
        </w:rPr>
        <w:t>Determin</w:t>
      </w:r>
      <w:r w:rsidR="005650D8">
        <w:rPr>
          <w:lang w:val="en-GB" w:eastAsia="en-GB"/>
        </w:rPr>
        <w:t>ing th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77777777"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t>           </w:t>
      </w:r>
      <w:proofErr w:type="spellStart"/>
      <w:r w:rsidRPr="00E73D95">
        <w:t>ConvertFrom</w:t>
      </w:r>
      <w:proofErr w:type="spellEnd"/>
      <w:r w:rsidRPr="00E73D95">
        <w:t>-Json |</w:t>
      </w:r>
    </w:p>
    <w:p w14:paraId="483A04F8" w14:textId="598E2158" w:rsidR="0046674D" w:rsidRPr="00E73D95" w:rsidRDefault="00E73D95" w:rsidP="00E73D95">
      <w:pPr>
        <w:pStyle w:val="CodePACKT"/>
      </w:pPr>
      <w:r w:rsidRPr="00E73D95">
        <w:t xml:space="preserve">             S</w:t>
      </w:r>
      <w:r w:rsidR="0046674D" w:rsidRPr="00E73D95">
        <w:t>elect-</w:t>
      </w:r>
      <w:proofErr w:type="spellStart"/>
      <w:r w:rsidR="0046674D" w:rsidRPr="00E73D95">
        <w:t>Obje</w:t>
      </w:r>
      <w:r w:rsidRPr="00E73D95">
        <w:t>t</w:t>
      </w:r>
      <w:proofErr w:type="spellEnd"/>
      <w:r w:rsidRPr="00E73D95">
        <w:t xml:space="preserve">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348E26E5" w:rsidR="0046674D" w:rsidRPr="0046674D" w:rsidRDefault="005650D8" w:rsidP="00E73D95">
      <w:pPr>
        <w:pStyle w:val="NumberedBulletPACKT"/>
        <w:rPr>
          <w:color w:val="000000"/>
          <w:lang w:val="en-GB" w:eastAsia="en-GB"/>
        </w:rPr>
      </w:pPr>
      <w:r>
        <w:rPr>
          <w:lang w:val="en-GB" w:eastAsia="en-GB"/>
        </w:rPr>
        <w:t xml:space="preserve">Changing the colour scheme if the </w:t>
      </w:r>
      <w:r w:rsidR="00952699">
        <w:rPr>
          <w:lang w:val="en-GB" w:eastAsia="en-GB"/>
        </w:rPr>
        <w:t>theme</w:t>
      </w:r>
      <w:r>
        <w:rPr>
          <w:lang w:val="en-GB" w:eastAsia="en-GB"/>
        </w:rPr>
        <w:t xml:space="preserve"> name is </w:t>
      </w:r>
      <w:del w:id="127" w:author="Lucy Wan" w:date="2020-10-20T17:10:00Z">
        <w:r w:rsidR="0046674D" w:rsidRPr="0046674D" w:rsidDel="00F448EF">
          <w:rPr>
            <w:lang w:val="en-GB" w:eastAsia="en-GB"/>
          </w:rPr>
          <w:delText>the</w:delText>
        </w:r>
      </w:del>
      <w:r w:rsidR="0046674D" w:rsidRPr="00952699">
        <w:rPr>
          <w:rStyle w:val="CodeInTextPACKT"/>
        </w:rPr>
        <w:t>V</w:t>
      </w:r>
      <w:r w:rsidR="00952699" w:rsidRPr="00952699">
        <w:rPr>
          <w:rStyle w:val="CodeInTextPACKT"/>
        </w:rPr>
        <w:t>i</w:t>
      </w:r>
      <w:r w:rsidR="0046674D" w:rsidRPr="00952699">
        <w:rPr>
          <w:rStyle w:val="CodeInTextPACKT"/>
        </w:rPr>
        <w:t>sual Studio Light</w:t>
      </w:r>
    </w:p>
    <w:p w14:paraId="43B6D9CA" w14:textId="77777777" w:rsidR="00E73D95" w:rsidRPr="00E73D95" w:rsidRDefault="00E73D95" w:rsidP="00E73D95">
      <w:pPr>
        <w:pStyle w:val="CodePACKT"/>
      </w:pPr>
    </w:p>
    <w:p w14:paraId="72AAF0F0" w14:textId="21187E6D"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77777777" w:rsidR="0046674D" w:rsidRPr="00E73D95" w:rsidRDefault="0046674D" w:rsidP="00E73D95">
      <w:pPr>
        <w:pStyle w:val="CodePACKT"/>
      </w:pPr>
      <w:r w:rsidRPr="00E73D95">
        <w:t>    Member    = "`e[33m"</w:t>
      </w:r>
    </w:p>
    <w:p w14:paraId="145DE881" w14:textId="77777777" w:rsidR="0046674D" w:rsidRPr="00E73D95" w:rsidRDefault="0046674D" w:rsidP="00E73D95">
      <w:pPr>
        <w:pStyle w:val="CodePACKT"/>
      </w:pPr>
      <w:r w:rsidRPr="00E73D95">
        <w:t>    Number    = "`e[34m"</w:t>
      </w:r>
    </w:p>
    <w:p w14:paraId="71AD59C7" w14:textId="77777777" w:rsidR="0046674D" w:rsidRPr="00E73D95" w:rsidRDefault="0046674D" w:rsidP="00E73D95">
      <w:pPr>
        <w:pStyle w:val="CodePACKT"/>
      </w:pPr>
      <w:r w:rsidRPr="00E73D95">
        <w:t>    Parameter = "`e[35m"</w:t>
      </w:r>
    </w:p>
    <w:p w14:paraId="225A1AFC" w14:textId="77777777"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089BD7D8"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r w:rsidRPr="009D3C8D">
        <w:rPr>
          <w:rStyle w:val="CodeInTextPACKT"/>
        </w:rPr>
        <w:t>PSRead</w:t>
      </w:r>
      <w:r w:rsidR="005650D8" w:rsidRPr="009D3C8D">
        <w:rPr>
          <w:rStyle w:val="CodeInTextPACKT"/>
        </w:rPr>
        <w:t>L</w:t>
      </w:r>
      <w:r w:rsidRPr="009D3C8D">
        <w:rPr>
          <w:rStyle w:val="CodeInTextPACKT"/>
        </w:rPr>
        <w:t xml:space="preserve">ine </w:t>
      </w:r>
      <w:r>
        <w:rPr>
          <w:lang w:val="en-GB"/>
        </w:rPr>
        <w:t>Module</w:t>
      </w:r>
      <w:r w:rsidR="00952699">
        <w:rPr>
          <w:lang w:val="en-GB"/>
        </w:rPr>
        <w:t>,</w:t>
      </w:r>
      <w:r>
        <w:rPr>
          <w:lang w:val="en-GB"/>
        </w:rPr>
        <w:t xml:space="preserve"> which looks like this:</w:t>
      </w:r>
    </w:p>
    <w:p w14:paraId="4180F865" w14:textId="5BFB996F" w:rsidR="00952699" w:rsidRDefault="00197A73" w:rsidP="00952699">
      <w:pPr>
        <w:pStyle w:val="FigurePACKT"/>
        <w:rPr>
          <w:lang w:val="en-GB"/>
        </w:rPr>
      </w:pPr>
      <w:r>
        <w:drawing>
          <wp:inline distT="0" distB="0" distL="0" distR="0" wp14:anchorId="5E3A11E9" wp14:editId="0B0256B9">
            <wp:extent cx="3389448" cy="1481402"/>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1183" cy="1486531"/>
                    </a:xfrm>
                    <a:prstGeom prst="rect">
                      <a:avLst/>
                    </a:prstGeom>
                  </pic:spPr>
                </pic:pic>
              </a:graphicData>
            </a:graphic>
          </wp:inline>
        </w:drawing>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64E5094F"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ten </w:t>
      </w:r>
      <w:r w:rsidRPr="009D3C8D">
        <w:rPr>
          <w:rStyle w:val="CodeInTextPACKT"/>
        </w:rPr>
        <w:t>PSRe</w:t>
      </w:r>
      <w:ins w:id="128" w:author="Lucy Wan" w:date="2020-10-20T17:10:00Z">
        <w:r w:rsidR="00DC5C96" w:rsidRPr="009D3C8D">
          <w:rPr>
            <w:rStyle w:val="CodeInTextPACKT"/>
          </w:rPr>
          <w:t>a</w:t>
        </w:r>
      </w:ins>
      <w:r w:rsidRPr="009D3C8D">
        <w:rPr>
          <w:rStyle w:val="CodeInTextPACKT"/>
        </w:rPr>
        <w:t>d</w:t>
      </w:r>
      <w:r w:rsidR="005650D8" w:rsidRPr="009D3C8D">
        <w:rPr>
          <w:rStyle w:val="CodeInTextPACKT"/>
        </w:rPr>
        <w:t>L</w:t>
      </w:r>
      <w:r w:rsidRPr="009D3C8D">
        <w:rPr>
          <w:rStyle w:val="CodeInTextPACKT"/>
        </w:rPr>
        <w:t xml:space="preserve">ine </w:t>
      </w:r>
      <w:r>
        <w:rPr>
          <w:lang w:val="en-GB"/>
        </w:rPr>
        <w:t>key handlers</w:t>
      </w:r>
      <w:r w:rsidR="00952699">
        <w:rPr>
          <w:lang w:val="en-GB"/>
        </w:rPr>
        <w:t xml:space="preserve"> currently in use</w:t>
      </w:r>
      <w:r>
        <w:rPr>
          <w:lang w:val="en-GB"/>
        </w:rPr>
        <w:t>, which looks like this</w:t>
      </w:r>
      <w:ins w:id="129" w:author="Lucy Wan" w:date="2020-10-20T17:10:00Z">
        <w:r w:rsidR="00EB566A">
          <w:rPr>
            <w:lang w:val="en-GB"/>
          </w:rPr>
          <w:t>:</w:t>
        </w:r>
      </w:ins>
    </w:p>
    <w:p w14:paraId="5221F75B" w14:textId="77C358CD" w:rsidR="00952699" w:rsidRDefault="00197A73" w:rsidP="00952699">
      <w:pPr>
        <w:pStyle w:val="FigurePACKT"/>
        <w:rPr>
          <w:lang w:val="en-GB"/>
        </w:rPr>
      </w:pPr>
      <w:r>
        <w:lastRenderedPageBreak/>
        <w:drawing>
          <wp:inline distT="0" distB="0" distL="0" distR="0" wp14:anchorId="1C329A6C" wp14:editId="71923759">
            <wp:extent cx="3909384" cy="2350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9872" cy="2356440"/>
                    </a:xfrm>
                    <a:prstGeom prst="rect">
                      <a:avLst/>
                    </a:prstGeom>
                  </pic:spPr>
                </pic:pic>
              </a:graphicData>
            </a:graphic>
          </wp:inline>
        </w:drawing>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1.png</w:t>
      </w:r>
    </w:p>
    <w:p w14:paraId="547F15DF" w14:textId="4042D8BB" w:rsidR="00E73D95" w:rsidRDefault="00952699" w:rsidP="00E73D95">
      <w:pPr>
        <w:pStyle w:val="NormalPACKT"/>
        <w:rPr>
          <w:lang w:val="en-GB"/>
        </w:rPr>
      </w:pPr>
      <w:r w:rsidRPr="009D3C8D">
        <w:rPr>
          <w:rStyle w:val="CodeInTextPACKT"/>
        </w:rPr>
        <w:t>PSRead</w:t>
      </w:r>
      <w:r w:rsidR="005650D8" w:rsidRPr="009D3C8D">
        <w:rPr>
          <w:rStyle w:val="CodeInTextPACKT"/>
        </w:rPr>
        <w:t>L</w:t>
      </w:r>
      <w:r w:rsidRPr="009D3C8D">
        <w:rPr>
          <w:rStyle w:val="CodeInTextPACKT"/>
        </w:rPr>
        <w:t xml:space="preserve">ine </w:t>
      </w:r>
      <w:r>
        <w:rPr>
          <w:lang w:val="en-GB"/>
        </w:rPr>
        <w:t xml:space="preserve">provides over 160 internal functions to which you can bind a key combination. In </w:t>
      </w:r>
      <w:r w:rsidR="00E73D95" w:rsidRPr="00952699">
        <w:rPr>
          <w:rStyle w:val="ItalicsPACKT"/>
        </w:rPr>
        <w:t>step</w:t>
      </w:r>
      <w:r w:rsidR="001C79D3">
        <w:rPr>
          <w:rStyle w:val="ItalicsPACKT"/>
        </w:rPr>
        <w:t> </w:t>
      </w:r>
      <w:r w:rsidR="00E73D95" w:rsidRPr="00952699">
        <w:rPr>
          <w:rStyle w:val="ItalicsPACKT"/>
        </w:rPr>
        <w:t>3</w:t>
      </w:r>
      <w:r w:rsidR="00E73D95">
        <w:rPr>
          <w:lang w:val="en-GB"/>
        </w:rPr>
        <w:t xml:space="preserve">, you </w:t>
      </w:r>
      <w:r>
        <w:rPr>
          <w:lang w:val="en-GB"/>
        </w:rPr>
        <w:t xml:space="preserve">discover how many functions are </w:t>
      </w:r>
      <w:r w:rsidR="00A20590">
        <w:rPr>
          <w:lang w:val="en-GB"/>
        </w:rPr>
        <w:t xml:space="preserve">currently </w:t>
      </w:r>
      <w:commentRangeStart w:id="130"/>
      <w:r>
        <w:rPr>
          <w:lang w:val="en-GB"/>
        </w:rPr>
        <w:t>unbound</w:t>
      </w:r>
      <w:commentRangeEnd w:id="130"/>
      <w:r w:rsidR="00631170">
        <w:rPr>
          <w:rStyle w:val="CommentReference"/>
        </w:rPr>
        <w:commentReference w:id="130"/>
      </w:r>
      <w:r>
        <w:rPr>
          <w:lang w:val="en-GB"/>
        </w:rPr>
        <w:t>, which looks like this:</w:t>
      </w:r>
    </w:p>
    <w:p w14:paraId="1D63D97B" w14:textId="2B2B4A32" w:rsidR="00952699" w:rsidRDefault="00197A73" w:rsidP="00952699">
      <w:pPr>
        <w:pStyle w:val="FigurePACKT"/>
        <w:rPr>
          <w:lang w:val="en-GB"/>
        </w:rPr>
      </w:pPr>
      <w:r>
        <w:drawing>
          <wp:inline distT="0" distB="0" distL="0" distR="0" wp14:anchorId="16C5F3CC" wp14:editId="224E2698">
            <wp:extent cx="3349222" cy="59466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74101" cy="599086"/>
                    </a:xfrm>
                    <a:prstGeom prst="rect">
                      <a:avLst/>
                    </a:prstGeom>
                  </pic:spPr>
                </pic:pic>
              </a:graphicData>
            </a:graphic>
          </wp:inline>
        </w:drawing>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0638030F"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r w:rsidR="00952699" w:rsidRPr="009D3C8D">
        <w:rPr>
          <w:rStyle w:val="CodeInTextPACKT"/>
        </w:rPr>
        <w:t>PSRead</w:t>
      </w:r>
      <w:r w:rsidR="005650D8" w:rsidRPr="009D3C8D">
        <w:rPr>
          <w:rStyle w:val="CodeInTextPACKT"/>
        </w:rPr>
        <w:t>L</w:t>
      </w:r>
      <w:r w:rsidR="00952699" w:rsidRPr="009D3C8D">
        <w:rPr>
          <w:rStyle w:val="CodeInTextPACKT"/>
        </w:rPr>
        <w:t xml:space="preserve">ine </w:t>
      </w:r>
      <w:r w:rsidR="00952699">
        <w:rPr>
          <w:lang w:val="en-GB"/>
        </w:rPr>
        <w:t>options as you can see here:</w:t>
      </w:r>
    </w:p>
    <w:p w14:paraId="350D279A" w14:textId="7357DEF5" w:rsidR="00952699" w:rsidRDefault="00197A73" w:rsidP="00952699">
      <w:pPr>
        <w:pStyle w:val="FigurePACKT"/>
        <w:rPr>
          <w:lang w:val="en-GB"/>
        </w:rPr>
      </w:pPr>
      <w:r>
        <w:lastRenderedPageBreak/>
        <w:drawing>
          <wp:inline distT="0" distB="0" distL="0" distR="0" wp14:anchorId="0D114F0C" wp14:editId="29133DEF">
            <wp:extent cx="4620542" cy="4318000"/>
            <wp:effectExtent l="0" t="0" r="889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23073" cy="4320365"/>
                    </a:xfrm>
                    <a:prstGeom prst="rect">
                      <a:avLst/>
                    </a:prstGeom>
                  </pic:spPr>
                </pic:pic>
              </a:graphicData>
            </a:graphic>
          </wp:inline>
        </w:drawing>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0AB47CA3"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w:t>
      </w:r>
      <w:proofErr w:type="spellStart"/>
      <w:r w:rsidR="00E73D95">
        <w:rPr>
          <w:lang w:val="en-GB"/>
        </w:rPr>
        <w:t>colors</w:t>
      </w:r>
      <w:proofErr w:type="spellEnd"/>
      <w:r w:rsidR="00E73D95">
        <w:rPr>
          <w:lang w:val="en-GB"/>
        </w:rPr>
        <w:t xml:space="preserve"> used by </w:t>
      </w:r>
      <w:r w:rsidR="00E73D95" w:rsidRPr="009D3C8D">
        <w:rPr>
          <w:rStyle w:val="CodeInTextPACKT"/>
        </w:rPr>
        <w:t>PSRead</w:t>
      </w:r>
      <w:r w:rsidR="005650D8" w:rsidRPr="009D3C8D">
        <w:rPr>
          <w:rStyle w:val="CodeInTextPACKT"/>
        </w:rPr>
        <w:t>L</w:t>
      </w:r>
      <w:r w:rsidR="00E73D95" w:rsidRPr="009D3C8D">
        <w:rPr>
          <w:rStyle w:val="CodeInTextPACKT"/>
        </w:rPr>
        <w:t xml:space="preserve">ine </w:t>
      </w:r>
      <w:r w:rsidR="00E73D95">
        <w:rPr>
          <w:lang w:val="en-GB"/>
        </w:rPr>
        <w:t>for better clarity.</w:t>
      </w:r>
      <w:r>
        <w:rPr>
          <w:lang w:val="en-GB"/>
        </w:rPr>
        <w:t xml:space="preserve"> These two steps produce no output</w:t>
      </w:r>
      <w:ins w:id="131" w:author="Lucy Wan" w:date="2020-10-20T17:12:00Z">
        <w:r w:rsidR="00343B12">
          <w:rPr>
            <w:lang w:val="en-GB"/>
          </w:rPr>
          <w:t>,</w:t>
        </w:r>
      </w:ins>
      <w:r>
        <w:rPr>
          <w:lang w:val="en-GB"/>
        </w:rPr>
        <w:t xml:space="preserve"> although you should see the colours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953EB1E" w:rsidR="0000165C" w:rsidRDefault="0000165C" w:rsidP="0000165C">
      <w:pPr>
        <w:pStyle w:val="Heading2"/>
      </w:pPr>
      <w:r>
        <w:t>There's more...</w:t>
      </w:r>
    </w:p>
    <w:p w14:paraId="3D223367" w14:textId="250FDAB3"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r w:rsidRPr="009D3C8D">
        <w:rPr>
          <w:rStyle w:val="CodeInTextPACKT"/>
        </w:rPr>
        <w:t>PSRead</w:t>
      </w:r>
      <w:r w:rsidR="005650D8" w:rsidRPr="009D3C8D">
        <w:rPr>
          <w:rStyle w:val="CodeInTextPACKT"/>
        </w:rPr>
        <w:t>L</w:t>
      </w:r>
      <w:r w:rsidRPr="009D3C8D">
        <w:rPr>
          <w:rStyle w:val="CodeInTextPACKT"/>
        </w:rPr>
        <w:t xml:space="preserve">ine </w:t>
      </w:r>
      <w:r>
        <w:rPr>
          <w:lang w:val="en-GB"/>
        </w:rPr>
        <w:t xml:space="preserve">m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3EDCF654" w:rsidR="002432CE" w:rsidRDefault="002432CE" w:rsidP="00CB5119">
      <w:pPr>
        <w:pStyle w:val="NormalPACKT"/>
        <w:rPr>
          <w:lang w:val="en-GB"/>
        </w:rPr>
      </w:pPr>
      <w:r>
        <w:rPr>
          <w:lang w:val="en-GB"/>
        </w:rPr>
        <w:t xml:space="preserve">One small downside to </w:t>
      </w:r>
      <w:r w:rsidRPr="009D3C8D">
        <w:rPr>
          <w:rStyle w:val="CodeInTextPACKT"/>
        </w:rPr>
        <w:t>PSRead</w:t>
      </w:r>
      <w:r w:rsidR="005650D8" w:rsidRPr="009D3C8D">
        <w:rPr>
          <w:rStyle w:val="CodeInTextPACKT"/>
        </w:rPr>
        <w:t>L</w:t>
      </w:r>
      <w:r w:rsidRPr="009D3C8D">
        <w:rPr>
          <w:rStyle w:val="CodeInTextPACKT"/>
        </w:rPr>
        <w:t xml:space="preserve">ine </w:t>
      </w:r>
      <w:r>
        <w:rPr>
          <w:lang w:val="en-GB"/>
        </w:rPr>
        <w:t xml:space="preserve">i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startup process does not load </w:t>
      </w:r>
      <w:r w:rsidRPr="009D3C8D">
        <w:rPr>
          <w:rStyle w:val="CodeInTextPACKT"/>
        </w:rPr>
        <w:t>PSRead</w:t>
      </w:r>
      <w:r w:rsidR="005650D8" w:rsidRPr="009D3C8D">
        <w:rPr>
          <w:rStyle w:val="CodeInTextPACKT"/>
        </w:rPr>
        <w:t>L</w:t>
      </w:r>
      <w:r w:rsidRPr="009D3C8D">
        <w:rPr>
          <w:rStyle w:val="CodeInTextPACKT"/>
        </w:rPr>
        <w:t>ine</w:t>
      </w:r>
      <w:r>
        <w:rPr>
          <w:lang w:val="en-GB"/>
        </w:rPr>
        <w:t xml:space="preserve">. </w:t>
      </w:r>
      <w:r w:rsidR="00CB5119">
        <w:rPr>
          <w:lang w:val="en-GB"/>
        </w:rPr>
        <w:t>You can always load</w:t>
      </w:r>
      <w:r w:rsidR="00CB5119" w:rsidRPr="009D3C8D">
        <w:rPr>
          <w:rStyle w:val="CodeInTextPACKT"/>
        </w:rPr>
        <w:t xml:space="preserve"> PSReadLine</w:t>
      </w:r>
      <w:r w:rsidR="00CB5119">
        <w:rPr>
          <w:lang w:val="en-GB"/>
        </w:rPr>
        <w:t xml:space="preserve"> manually either in the console or by updating your startup profile(s).</w:t>
      </w:r>
    </w:p>
    <w:p w14:paraId="2DBD8711" w14:textId="323D722F" w:rsidR="00CB5119" w:rsidRDefault="00CB5119" w:rsidP="00CB5119">
      <w:pPr>
        <w:pStyle w:val="NormalPACKT"/>
        <w:rPr>
          <w:lang w:val="en-GB"/>
        </w:rPr>
      </w:pPr>
      <w:r>
        <w:rPr>
          <w:lang w:val="en-GB"/>
        </w:rPr>
        <w:t xml:space="preserve">In </w:t>
      </w:r>
      <w:r w:rsidRPr="00D5389D">
        <w:rPr>
          <w:rStyle w:val="ItalicsPACKT"/>
        </w:rPr>
        <w:t>step 2</w:t>
      </w:r>
      <w:r>
        <w:rPr>
          <w:lang w:val="en-GB"/>
        </w:rPr>
        <w:t xml:space="preserve">, you view the key handlers currently use by </w:t>
      </w:r>
      <w:r w:rsidRPr="009D3C8D">
        <w:rPr>
          <w:rStyle w:val="CodeInTextPACKT"/>
        </w:rPr>
        <w:t>PSRead</w:t>
      </w:r>
      <w:r w:rsidR="009D3C8D" w:rsidRPr="009D3C8D">
        <w:rPr>
          <w:rStyle w:val="CodeInTextPACKT"/>
        </w:rPr>
        <w:t>L</w:t>
      </w:r>
      <w:r w:rsidRPr="009D3C8D">
        <w:rPr>
          <w:rStyle w:val="CodeInTextPACKT"/>
        </w:rPr>
        <w:t>ine</w:t>
      </w:r>
      <w:r>
        <w:rPr>
          <w:lang w:val="en-GB"/>
        </w:rPr>
        <w:t xml:space="preserve">. Each key handler maps a keystroke combination (for example, </w:t>
      </w:r>
      <w:proofErr w:type="spellStart"/>
      <w:r>
        <w:rPr>
          <w:lang w:val="en-GB"/>
        </w:rPr>
        <w:t>Ctrl+</w:t>
      </w:r>
      <w:r w:rsidR="00C44B17">
        <w:rPr>
          <w:lang w:val="en-GB"/>
        </w:rPr>
        <w:t>L</w:t>
      </w:r>
      <w:proofErr w:type="spellEnd"/>
      <w:r>
        <w:rPr>
          <w:lang w:val="en-GB"/>
        </w:rPr>
        <w:t xml:space="preserve">) to one of over 160 internal </w:t>
      </w:r>
      <w:r w:rsidRPr="009D3C8D">
        <w:rPr>
          <w:rStyle w:val="CodeInTextPACKT"/>
        </w:rPr>
        <w:t>PSRead</w:t>
      </w:r>
      <w:r w:rsidR="009D3C8D" w:rsidRPr="009D3C8D">
        <w:rPr>
          <w:rStyle w:val="CodeInTextPACKT"/>
        </w:rPr>
        <w:t>L</w:t>
      </w:r>
      <w:r w:rsidRPr="009D3C8D">
        <w:rPr>
          <w:rStyle w:val="CodeInTextPACKT"/>
        </w:rPr>
        <w:t>ine</w:t>
      </w:r>
      <w:r>
        <w:rPr>
          <w:lang w:val="en-GB"/>
        </w:rPr>
        <w:t xml:space="preserve"> functions. By default, </w:t>
      </w:r>
      <w:proofErr w:type="spellStart"/>
      <w:r>
        <w:rPr>
          <w:lang w:val="en-GB"/>
        </w:rPr>
        <w:t>Ctrl+L</w:t>
      </w:r>
      <w:proofErr w:type="spellEnd"/>
      <w:r>
        <w:rPr>
          <w:lang w:val="en-GB"/>
        </w:rPr>
        <w:t xml:space="preserve"> maps </w:t>
      </w:r>
      <w:ins w:id="132" w:author="Lucy Wan" w:date="2020-10-20T17:13:00Z">
        <w:r w:rsidR="00C44B17">
          <w:rPr>
            <w:lang w:val="en-GB"/>
          </w:rPr>
          <w:t xml:space="preserve">to </w:t>
        </w:r>
      </w:ins>
      <w:r w:rsidRPr="009D3C8D">
        <w:rPr>
          <w:rStyle w:val="CodeInTextPACKT"/>
        </w:rPr>
        <w:t>PSRead</w:t>
      </w:r>
      <w:r w:rsidR="009D3C8D" w:rsidRPr="009D3C8D">
        <w:rPr>
          <w:rStyle w:val="CodeInTextPACKT"/>
        </w:rPr>
        <w:t>Li</w:t>
      </w:r>
      <w:r w:rsidRPr="009D3C8D">
        <w:rPr>
          <w:rStyle w:val="CodeInTextPACKT"/>
        </w:rPr>
        <w:t>ne’</w:t>
      </w:r>
      <w:r>
        <w:rPr>
          <w:lang w:val="en-GB"/>
        </w:rPr>
        <w:t xml:space="preserve">s </w:t>
      </w:r>
      <w:proofErr w:type="spellStart"/>
      <w:r w:rsidRPr="00CB5119">
        <w:rPr>
          <w:lang w:val="en-GB"/>
        </w:rPr>
        <w:t>ClearScreen</w:t>
      </w:r>
      <w:proofErr w:type="spellEnd"/>
      <w:r>
        <w:rPr>
          <w:lang w:val="en-GB"/>
        </w:rPr>
        <w:t xml:space="preserve"> function - when you type that </w:t>
      </w:r>
      <w:r w:rsidR="009D3C8D">
        <w:rPr>
          <w:lang w:val="en-GB"/>
        </w:rPr>
        <w:t xml:space="preserve">key </w:t>
      </w:r>
      <w:r>
        <w:rPr>
          <w:lang w:val="en-GB"/>
        </w:rPr>
        <w:t xml:space="preserve">sequence, </w:t>
      </w:r>
      <w:r w:rsidRPr="009D3C8D">
        <w:rPr>
          <w:rStyle w:val="CodeInTextPACKT"/>
        </w:rPr>
        <w:t>PSRead</w:t>
      </w:r>
      <w:r w:rsidR="009D3C8D" w:rsidRPr="009D3C8D">
        <w:rPr>
          <w:rStyle w:val="CodeInTextPACKT"/>
        </w:rPr>
        <w:t>L</w:t>
      </w:r>
      <w:r w:rsidRPr="009D3C8D">
        <w:rPr>
          <w:rStyle w:val="CodeInTextPACKT"/>
        </w:rPr>
        <w:t xml:space="preserve">ine </w:t>
      </w:r>
      <w:r>
        <w:rPr>
          <w:lang w:val="en-GB"/>
        </w:rPr>
        <w:t xml:space="preserve">clears the screen in the console. </w:t>
      </w:r>
    </w:p>
    <w:p w14:paraId="55677826" w14:textId="623BCB32" w:rsidR="00CB511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xml:space="preserve">, you detect the VS Code theme name and adjust the colour scheme to match your preferences. To some degree, </w:t>
      </w:r>
      <w:r w:rsidRPr="009D3C8D">
        <w:rPr>
          <w:rStyle w:val="CodeInTextPACKT"/>
        </w:rPr>
        <w:t>PSRead</w:t>
      </w:r>
      <w:r w:rsidR="009D3C8D" w:rsidRPr="009D3C8D">
        <w:rPr>
          <w:rStyle w:val="CodeInTextPACKT"/>
        </w:rPr>
        <w:t>L</w:t>
      </w:r>
      <w:r w:rsidRPr="009D3C8D">
        <w:rPr>
          <w:rStyle w:val="CodeInTextPACKT"/>
        </w:rPr>
        <w:t>ine</w:t>
      </w:r>
      <w:r>
        <w:rPr>
          <w:lang w:val="en-GB"/>
        </w:rPr>
        <w:t xml:space="preserve"> and VS</w:t>
      </w:r>
      <w:r w:rsidR="00A20590">
        <w:rPr>
          <w:lang w:val="en-GB"/>
        </w:rPr>
        <w:t xml:space="preserve"> </w:t>
      </w:r>
      <w:r>
        <w:rPr>
          <w:lang w:val="en-GB"/>
        </w:rPr>
        <w:t xml:space="preserve">Code’s colour themes can result in hard to read colour combinations. If that is the case, </w:t>
      </w:r>
      <w:r w:rsidR="005650D8">
        <w:rPr>
          <w:lang w:val="en-GB"/>
        </w:rPr>
        <w:t xml:space="preserve">you can </w:t>
      </w:r>
      <w:commentRangeStart w:id="133"/>
      <w:r>
        <w:rPr>
          <w:lang w:val="en-GB"/>
        </w:rPr>
        <w:t>persist the specific settings into your VS Code profile file</w:t>
      </w:r>
      <w:r w:rsidR="005650D8">
        <w:rPr>
          <w:lang w:val="en-GB"/>
        </w:rPr>
        <w:t xml:space="preserve"> and change the colour scheme to meet your tastes.</w:t>
      </w:r>
      <w:commentRangeEnd w:id="133"/>
      <w:r w:rsidR="00A366C7">
        <w:rPr>
          <w:rStyle w:val="CommentReference"/>
        </w:rPr>
        <w:commentReference w:id="133"/>
      </w:r>
    </w:p>
    <w:p w14:paraId="2AEF210C" w14:textId="329671CB" w:rsidR="00197A73" w:rsidRDefault="00197A73" w:rsidP="00CB5119">
      <w:pPr>
        <w:pStyle w:val="NormalPACKT"/>
        <w:rPr>
          <w:lang w:val="en-GB"/>
        </w:rPr>
      </w:pPr>
    </w:p>
    <w:p w14:paraId="5098391C" w14:textId="7814C47D" w:rsidR="00197A73" w:rsidRPr="002432CE" w:rsidRDefault="00197A73" w:rsidP="00CB5119">
      <w:pPr>
        <w:pStyle w:val="NormalPACKT"/>
        <w:rPr>
          <w:lang w:val="en-GB"/>
        </w:rPr>
      </w:pPr>
      <w:r>
        <w:rPr>
          <w:lang w:val="en-GB"/>
        </w:rPr>
        <w:lastRenderedPageBreak/>
        <w:t xml:space="preserve">In this chapter, you have seen how you can install PowerShell 7, VS Code, and the Cascadia Code font. You have seen how you can configure your PowerShell environment using sample profile files as well as how you can use PSReadLine to customize your environment further. </w:t>
      </w:r>
    </w:p>
    <w:sectPr w:rsidR="00197A73" w:rsidRPr="002432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0-20T15:18:00Z" w:initials="LW">
    <w:p w14:paraId="07AFA720" w14:textId="6492EB86" w:rsidR="0008599D" w:rsidRDefault="0008599D">
      <w:pPr>
        <w:pStyle w:val="CommentText"/>
      </w:pPr>
      <w:r>
        <w:rPr>
          <w:rStyle w:val="CommentReference"/>
        </w:rPr>
        <w:annotationRef/>
      </w:r>
      <w:r>
        <w:t>Technical reviewer Josh’s general comment:</w:t>
      </w:r>
    </w:p>
    <w:p w14:paraId="463AAB11" w14:textId="77777777" w:rsidR="0008599D" w:rsidRDefault="0008599D">
      <w:pPr>
        <w:pStyle w:val="CommentText"/>
      </w:pPr>
    </w:p>
    <w:p w14:paraId="53C17461" w14:textId="77777777" w:rsidR="0008599D" w:rsidRDefault="0008599D" w:rsidP="00672056">
      <w:pPr>
        <w:pStyle w:val="NormalPACKT"/>
        <w:pBdr>
          <w:bottom w:val="single" w:sz="6" w:space="1" w:color="auto"/>
        </w:pBdr>
      </w:pPr>
      <w:r>
        <w:t>This is a good chapter, does an excellent job of demystifying how to install and get started with PS7.</w:t>
      </w:r>
    </w:p>
    <w:p w14:paraId="3F9A98D6" w14:textId="24E1A359" w:rsidR="0008599D" w:rsidRDefault="0008599D" w:rsidP="00672056">
      <w:pPr>
        <w:pStyle w:val="NormalPACKT"/>
        <w:pBdr>
          <w:bottom w:val="single" w:sz="6" w:space="1" w:color="auto"/>
        </w:pBdr>
      </w:pPr>
      <w:r>
        <w:t>I’ve noted a number of small issues. Most aren’t anything too material, but just prompts for consideration from some fresh eyes.</w:t>
      </w:r>
    </w:p>
    <w:p w14:paraId="7F445DCD" w14:textId="77777777" w:rsidR="0008599D" w:rsidRDefault="0008599D" w:rsidP="00672056">
      <w:pPr>
        <w:pStyle w:val="NormalPACKT"/>
        <w:pBdr>
          <w:bottom w:val="single" w:sz="6" w:space="1" w:color="auto"/>
        </w:pBdr>
      </w:pPr>
    </w:p>
    <w:p w14:paraId="1EFE67AB" w14:textId="293D047B" w:rsidR="0008599D" w:rsidRDefault="0008599D" w:rsidP="00672056">
      <w:pPr>
        <w:pStyle w:val="NormalPACKT"/>
        <w:pBdr>
          <w:bottom w:val="single" w:sz="6" w:space="1" w:color="auto"/>
        </w:pBdr>
      </w:pPr>
      <w:r>
        <w:t>Some of the examples will be hard to type by hand, but if the code is also available online that won’t be an issue.</w:t>
      </w:r>
    </w:p>
    <w:p w14:paraId="52D8C06D" w14:textId="0CEEF506" w:rsidR="0008599D" w:rsidRDefault="0008599D">
      <w:pPr>
        <w:pStyle w:val="CommentText"/>
      </w:pPr>
    </w:p>
  </w:comment>
  <w:comment w:id="1" w:author="Lucy Wan" w:date="2020-10-20T17:18:00Z" w:initials="LW">
    <w:p w14:paraId="0166D46B" w14:textId="68D13E0B" w:rsidR="0008599D" w:rsidRDefault="0008599D">
      <w:pPr>
        <w:pStyle w:val="CommentText"/>
        <w:rPr>
          <w:rStyle w:val="CommentReference"/>
        </w:rPr>
      </w:pPr>
      <w:r>
        <w:rPr>
          <w:rStyle w:val="CommentReference"/>
        </w:rPr>
        <w:annotationRef/>
      </w:r>
      <w:r>
        <w:rPr>
          <w:rStyle w:val="CommentReference"/>
        </w:rPr>
        <w:t>Hi, a general comment from me (your non-technical editor):</w:t>
      </w:r>
    </w:p>
    <w:p w14:paraId="3E46132C" w14:textId="215A5D65" w:rsidR="0008599D" w:rsidRDefault="0008599D">
      <w:pPr>
        <w:pStyle w:val="CommentText"/>
        <w:rPr>
          <w:rStyle w:val="CommentReference"/>
        </w:rPr>
      </w:pPr>
    </w:p>
    <w:p w14:paraId="22BDC070" w14:textId="38F6479A" w:rsidR="0008599D" w:rsidRDefault="0008599D">
      <w:pPr>
        <w:pStyle w:val="CommentText"/>
        <w:rPr>
          <w:rStyle w:val="CommentReference"/>
        </w:rPr>
      </w:pPr>
      <w:r>
        <w:rPr>
          <w:rStyle w:val="CommentReference"/>
        </w:rPr>
        <w:t>I agree with the TR, the chapter is generally very clear and easy to follow. Most issues are minor and to do with typos and random capitalisation, some of which I’ve flagged up in the text, but don’t really worry about correcting typos/capitalisation, we’ll get them later. There are a few incomplete sentences that are marked out, whose thoughts need finishing, and various other corrections/clarifications that you’ll see in comments. I also think the introduction could do with some restructuring.</w:t>
      </w:r>
    </w:p>
    <w:p w14:paraId="59500C77" w14:textId="6EFB1C27" w:rsidR="0008599D" w:rsidRDefault="0008599D">
      <w:pPr>
        <w:pStyle w:val="CommentText"/>
        <w:rPr>
          <w:rStyle w:val="CommentReference"/>
        </w:rPr>
      </w:pPr>
    </w:p>
    <w:p w14:paraId="126DCEFF" w14:textId="6E4DDF4D" w:rsidR="0008599D" w:rsidRDefault="0008599D">
      <w:pPr>
        <w:pStyle w:val="CommentText"/>
        <w:rPr>
          <w:rStyle w:val="CommentReference"/>
        </w:rPr>
      </w:pPr>
      <w:r>
        <w:rPr>
          <w:rStyle w:val="CommentReference"/>
        </w:rPr>
        <w:t>The TR seems to have left a fair few technical comments which need to be addressed (including his suggestions for how to optimise bits of your code that aren’t running 100% smoothly) - I would probably focus on these first.</w:t>
      </w:r>
    </w:p>
    <w:p w14:paraId="51D117DA" w14:textId="7BC3E6B9" w:rsidR="0008599D" w:rsidRDefault="0008599D">
      <w:pPr>
        <w:pStyle w:val="CommentText"/>
        <w:rPr>
          <w:rStyle w:val="CommentReference"/>
        </w:rPr>
      </w:pPr>
    </w:p>
    <w:p w14:paraId="7B4C174D" w14:textId="77777777" w:rsidR="0008599D" w:rsidRDefault="0008599D">
      <w:pPr>
        <w:pStyle w:val="CommentText"/>
        <w:rPr>
          <w:rStyle w:val="CommentReference"/>
        </w:rPr>
      </w:pPr>
      <w:r>
        <w:rPr>
          <w:rStyle w:val="CommentReference"/>
        </w:rPr>
        <w:t xml:space="preserve">I’m eager to see what the final section in the chapter looks like! </w:t>
      </w:r>
    </w:p>
    <w:p w14:paraId="3AD6F0D2" w14:textId="77777777" w:rsidR="0008599D" w:rsidRDefault="0008599D">
      <w:pPr>
        <w:pStyle w:val="CommentText"/>
        <w:rPr>
          <w:rStyle w:val="CommentReference"/>
        </w:rPr>
      </w:pPr>
    </w:p>
    <w:p w14:paraId="50BF0934" w14:textId="2A1AA1DD" w:rsidR="0008599D" w:rsidRDefault="0008599D">
      <w:pPr>
        <w:pStyle w:val="CommentText"/>
      </w:pPr>
      <w:r>
        <w:rPr>
          <w:rStyle w:val="CommentReference"/>
        </w:rPr>
        <w:t>Thanks</w:t>
      </w:r>
    </w:p>
  </w:comment>
  <w:comment w:id="2" w:author="Lucy Wan" w:date="2020-10-20T17:31:00Z" w:initials="LW">
    <w:p w14:paraId="095EF4A6" w14:textId="77777777" w:rsidR="0008599D" w:rsidRDefault="0008599D">
      <w:pPr>
        <w:pStyle w:val="CommentText"/>
      </w:pPr>
      <w:r>
        <w:rPr>
          <w:rStyle w:val="CommentReference"/>
        </w:rPr>
        <w:annotationRef/>
      </w:r>
      <w:r>
        <w:t>We’re using US spelling, so I think this should be “artifacts”</w:t>
      </w:r>
    </w:p>
    <w:p w14:paraId="0F882BFC" w14:textId="77777777" w:rsidR="0008599D" w:rsidRDefault="0008599D">
      <w:pPr>
        <w:pStyle w:val="CommentText"/>
      </w:pPr>
    </w:p>
    <w:p w14:paraId="2040ED81" w14:textId="77777777" w:rsidR="0008599D" w:rsidRDefault="0008599D">
      <w:pPr>
        <w:pStyle w:val="CommentText"/>
      </w:pPr>
      <w:r>
        <w:t>OK</w:t>
      </w:r>
    </w:p>
    <w:p w14:paraId="4D022B37" w14:textId="77777777" w:rsidR="0008599D" w:rsidRDefault="0008599D">
      <w:pPr>
        <w:pStyle w:val="CommentText"/>
      </w:pPr>
    </w:p>
    <w:p w14:paraId="22987809" w14:textId="73A8B35E" w:rsidR="0008599D" w:rsidRDefault="0008599D">
      <w:pPr>
        <w:pStyle w:val="CommentText"/>
      </w:pPr>
      <w:r>
        <w:t>I am trying to use US Spelling…</w:t>
      </w:r>
    </w:p>
  </w:comment>
  <w:comment w:id="8" w:author="Josh" w:date="2020-10-09T13:40:00Z" w:initials="JK">
    <w:p w14:paraId="52511AAB" w14:textId="77777777" w:rsidR="0008599D" w:rsidRDefault="0008599D">
      <w:pPr>
        <w:pStyle w:val="CommentText"/>
      </w:pPr>
      <w:r>
        <w:rPr>
          <w:rStyle w:val="CommentReference"/>
        </w:rPr>
        <w:annotationRef/>
      </w:r>
      <w:r>
        <w:t>What about PS Core 6.0?</w:t>
      </w:r>
    </w:p>
    <w:p w14:paraId="1817B5FD" w14:textId="77777777" w:rsidR="0008599D" w:rsidRDefault="0008599D">
      <w:pPr>
        <w:pStyle w:val="CommentText"/>
      </w:pPr>
    </w:p>
    <w:p w14:paraId="79B55F90" w14:textId="128D08A0" w:rsidR="0008599D" w:rsidRDefault="0008599D">
      <w:pPr>
        <w:pStyle w:val="CommentText"/>
      </w:pPr>
      <w:r>
        <w:t>Added -- good catch</w:t>
      </w:r>
    </w:p>
  </w:comment>
  <w:comment w:id="11" w:author="Lucy Wan" w:date="2020-10-21T09:24:00Z" w:initials="LW">
    <w:p w14:paraId="0C07B422" w14:textId="77777777" w:rsidR="0008599D" w:rsidRDefault="0008599D">
      <w:pPr>
        <w:pStyle w:val="CommentText"/>
      </w:pPr>
      <w:r>
        <w:rPr>
          <w:rStyle w:val="CommentReference"/>
        </w:rPr>
        <w:annotationRef/>
      </w:r>
      <w:r>
        <w:t>I would shorten to “With the release of PowerShell 7 came improved parity with Windows PowerShell” to avoid saying PowerShell too many times</w:t>
      </w:r>
    </w:p>
    <w:p w14:paraId="016DF86F" w14:textId="77777777" w:rsidR="0008599D" w:rsidRDefault="0008599D">
      <w:pPr>
        <w:pStyle w:val="CommentText"/>
      </w:pPr>
    </w:p>
    <w:p w14:paraId="6CD37D55" w14:textId="0098C097" w:rsidR="0008599D" w:rsidRDefault="0008599D">
      <w:pPr>
        <w:pStyle w:val="CommentText"/>
      </w:pPr>
      <w:r>
        <w:t>OK</w:t>
      </w:r>
    </w:p>
  </w:comment>
  <w:comment w:id="20" w:author="Josh" w:date="2020-10-09T13:48:00Z" w:initials="JK">
    <w:p w14:paraId="01B16FE8" w14:textId="77777777" w:rsidR="0008599D" w:rsidRDefault="0008599D">
      <w:pPr>
        <w:pStyle w:val="CommentText"/>
        <w:rPr>
          <w:rStyle w:val="CodeInTextPACKT"/>
        </w:rPr>
      </w:pPr>
      <w:r>
        <w:t xml:space="preserve">* </w:t>
      </w:r>
      <w:r>
        <w:rPr>
          <w:rStyle w:val="CommentReference"/>
        </w:rPr>
        <w:annotationRef/>
      </w:r>
      <w:r w:rsidRPr="00A76873">
        <w:rPr>
          <w:rStyle w:val="CodeInTextPACKT"/>
        </w:rPr>
        <w:t>PSReadLine</w:t>
      </w:r>
    </w:p>
    <w:p w14:paraId="2B0A8984" w14:textId="77777777" w:rsidR="0008599D" w:rsidRDefault="0008599D">
      <w:pPr>
        <w:pStyle w:val="CommentText"/>
        <w:rPr>
          <w:rStyle w:val="CodeInTextPACKT"/>
        </w:rPr>
      </w:pPr>
    </w:p>
    <w:p w14:paraId="358F4772" w14:textId="16A17DA1" w:rsidR="0008599D" w:rsidRDefault="0008599D" w:rsidP="0008599D">
      <w:pPr>
        <w:pStyle w:val="NormalPACKT"/>
      </w:pPr>
      <w:r w:rsidRPr="0008599D">
        <w:t>Yes - have changed this throughout the document and noted the issues over naming</w:t>
      </w:r>
      <w:r>
        <w:rPr>
          <w:rStyle w:val="CodeInTextPACKT"/>
        </w:rPr>
        <w:t>.</w:t>
      </w:r>
    </w:p>
  </w:comment>
  <w:comment w:id="22" w:author="Thomas Lee" w:date="2020-09-09T12:56:00Z" w:initials="TL">
    <w:p w14:paraId="2FE4824F" w14:textId="77777777" w:rsidR="0008599D" w:rsidRDefault="0008599D">
      <w:pPr>
        <w:pStyle w:val="CommentText"/>
      </w:pPr>
      <w:r>
        <w:rPr>
          <w:rStyle w:val="CommentReference"/>
        </w:rPr>
        <w:annotationRef/>
      </w:r>
      <w:r>
        <w:t>This is a work in progress. We must re-visit this when we get clearer. 7.1 previews are NOW in the store, so that is progress.</w:t>
      </w:r>
    </w:p>
    <w:p w14:paraId="681F3301" w14:textId="77777777" w:rsidR="0008599D" w:rsidRDefault="0008599D">
      <w:pPr>
        <w:pStyle w:val="CommentText"/>
      </w:pPr>
    </w:p>
    <w:p w14:paraId="239A1BFA" w14:textId="52D26402" w:rsidR="0008599D" w:rsidRDefault="0008599D">
      <w:pPr>
        <w:pStyle w:val="CommentText"/>
      </w:pPr>
      <w:r>
        <w:t xml:space="preserve">We are there and I have updated </w:t>
      </w:r>
      <w:proofErr w:type="spellStart"/>
      <w:r>
        <w:t>this.l</w:t>
      </w:r>
      <w:proofErr w:type="spellEnd"/>
    </w:p>
  </w:comment>
  <w:comment w:id="23" w:author="Josh" w:date="2020-10-09T13:52:00Z" w:initials="JK">
    <w:p w14:paraId="6FEAF18E" w14:textId="38EBCEBA" w:rsidR="0008599D" w:rsidRDefault="0008599D">
      <w:pPr>
        <w:pStyle w:val="CommentText"/>
      </w:pPr>
      <w:r>
        <w:rPr>
          <w:rStyle w:val="CommentReference"/>
        </w:rPr>
        <w:annotationRef/>
      </w:r>
      <w:r>
        <w:t>Not sure on the overall layout of the book, will there be a “chapter 0” explaining the lab requirements/suggestions?</w:t>
      </w:r>
    </w:p>
  </w:comment>
  <w:comment w:id="24" w:author="Lucy Wan" w:date="2020-10-20T15:53:00Z" w:initials="LW">
    <w:p w14:paraId="7EFB6D04" w14:textId="2E8EA1F1" w:rsidR="0008599D" w:rsidRDefault="0008599D">
      <w:pPr>
        <w:pStyle w:val="CommentText"/>
      </w:pPr>
      <w:r>
        <w:rPr>
          <w:rStyle w:val="CommentReference"/>
        </w:rPr>
        <w:annotationRef/>
      </w:r>
      <w:r>
        <w:t>I believe there will be a preface, yes</w:t>
      </w:r>
    </w:p>
  </w:comment>
  <w:comment w:id="25" w:author="Thomas Lee" w:date="2020-12-14T12:45:00Z" w:initials="TL">
    <w:p w14:paraId="3ABCA890" w14:textId="77777777" w:rsidR="0008599D" w:rsidRDefault="0008599D">
      <w:pPr>
        <w:pStyle w:val="CommentText"/>
      </w:pPr>
      <w:r>
        <w:rPr>
          <w:rStyle w:val="CommentReference"/>
        </w:rPr>
        <w:annotationRef/>
      </w:r>
      <w:r>
        <w:t xml:space="preserve">I have removed the year from this to be more generic. </w:t>
      </w:r>
    </w:p>
    <w:p w14:paraId="4F55DBC1" w14:textId="77777777" w:rsidR="0008599D" w:rsidRDefault="0008599D">
      <w:pPr>
        <w:pStyle w:val="CommentText"/>
      </w:pPr>
    </w:p>
    <w:p w14:paraId="02F82C60" w14:textId="4657EF9B" w:rsidR="0008599D" w:rsidRDefault="0008599D">
      <w:pPr>
        <w:pStyle w:val="CommentText"/>
      </w:pPr>
      <w:r>
        <w:t>We are no closer to knowing the final name, but leaving it just as Windows Server seems to make sense for now,.</w:t>
      </w:r>
    </w:p>
  </w:comment>
  <w:comment w:id="28" w:author="Josh" w:date="2020-10-09T14:01:00Z" w:initials="JK">
    <w:p w14:paraId="25239FA3" w14:textId="32E19A12" w:rsidR="0008599D" w:rsidRDefault="0008599D">
      <w:pPr>
        <w:pStyle w:val="CommentText"/>
      </w:pPr>
      <w:r>
        <w:rPr>
          <w:rStyle w:val="CommentReference"/>
        </w:rPr>
        <w:annotationRef/>
      </w:r>
      <w:r>
        <w:t>This will result (at least on a fresh install) in a prompt to run Update-Help</w:t>
      </w:r>
      <w:r>
        <w:br/>
      </w:r>
      <w:r>
        <w:br/>
      </w:r>
      <w:r>
        <w:rPr>
          <w:noProof/>
        </w:rPr>
        <w:drawing>
          <wp:inline distT="0" distB="0" distL="0" distR="0" wp14:anchorId="5D842829" wp14:editId="52FF72BA">
            <wp:extent cx="5731510" cy="5772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577215"/>
                    </a:xfrm>
                    <a:prstGeom prst="rect">
                      <a:avLst/>
                    </a:prstGeom>
                  </pic:spPr>
                </pic:pic>
              </a:graphicData>
            </a:graphic>
          </wp:inline>
        </w:drawing>
      </w:r>
      <w:r>
        <w:br/>
      </w:r>
      <w:r>
        <w:br/>
        <w:t>I’m not sure of a way of suppressing this, so might pay to just note it. The example does work if you say no to the prompt.</w:t>
      </w:r>
    </w:p>
  </w:comment>
  <w:comment w:id="29" w:author="Lucy Wan" w:date="2020-10-20T15:50:00Z" w:initials="LW">
    <w:p w14:paraId="3538260B" w14:textId="576919C6" w:rsidR="0008599D" w:rsidRDefault="0008599D">
      <w:pPr>
        <w:pStyle w:val="CommentText"/>
      </w:pPr>
      <w:r>
        <w:rPr>
          <w:rStyle w:val="CommentReference"/>
        </w:rPr>
        <w:annotationRef/>
      </w:r>
      <w:r>
        <w:t>Do we need a sentence that explains why this is?</w:t>
      </w:r>
    </w:p>
  </w:comment>
  <w:comment w:id="32" w:author="Thomas Lee" w:date="2020-09-09T14:03:00Z" w:initials="TL">
    <w:p w14:paraId="472B60A4" w14:textId="2E88CEE5" w:rsidR="0008599D" w:rsidRDefault="0008599D">
      <w:pPr>
        <w:pStyle w:val="CommentText"/>
      </w:pPr>
      <w:r>
        <w:rPr>
          <w:rStyle w:val="CommentReference"/>
        </w:rPr>
        <w:annotationRef/>
      </w:r>
      <w:r>
        <w:t>Please correct the file name to be correct. I can fix the remainders!</w:t>
      </w:r>
    </w:p>
  </w:comment>
  <w:comment w:id="33" w:author="Lucy Wan" w:date="2020-10-20T17:29:00Z" w:initials="LW">
    <w:p w14:paraId="2B427880" w14:textId="44A321AC" w:rsidR="0008599D" w:rsidRDefault="0008599D">
      <w:pPr>
        <w:pStyle w:val="CommentText"/>
      </w:pPr>
      <w:r>
        <w:rPr>
          <w:rStyle w:val="CommentReference"/>
        </w:rPr>
        <w:annotationRef/>
      </w:r>
      <w:r>
        <w:t>Okay!</w:t>
      </w:r>
    </w:p>
  </w:comment>
  <w:comment w:id="34" w:author="Thomas Lee" w:date="2020-09-09T14:03:00Z" w:initials="TL">
    <w:p w14:paraId="66F2DB34" w14:textId="77777777" w:rsidR="0008599D" w:rsidRDefault="0008599D" w:rsidP="00C41783">
      <w:pPr>
        <w:pStyle w:val="CommentText"/>
      </w:pPr>
      <w:r>
        <w:rPr>
          <w:rStyle w:val="CommentReference"/>
        </w:rPr>
        <w:annotationRef/>
      </w:r>
      <w:r>
        <w:t>Please correct the file name to be correct. I can fix the remainders!</w:t>
      </w:r>
    </w:p>
  </w:comment>
  <w:comment w:id="35" w:author="Thomas Lee" w:date="2020-09-09T14:03:00Z" w:initials="TL">
    <w:p w14:paraId="1B5A4CD2" w14:textId="77777777" w:rsidR="0008599D" w:rsidRDefault="0008599D" w:rsidP="00C41783">
      <w:pPr>
        <w:pStyle w:val="CommentText"/>
      </w:pPr>
      <w:r>
        <w:rPr>
          <w:rStyle w:val="CommentReference"/>
        </w:rPr>
        <w:annotationRef/>
      </w:r>
      <w:r>
        <w:t>Please correct the file name to be correct. I can fix the remainders!</w:t>
      </w:r>
    </w:p>
  </w:comment>
  <w:comment w:id="36" w:author="Thomas Lee" w:date="2020-09-09T14:55:00Z" w:initials="TL">
    <w:p w14:paraId="6240DA83" w14:textId="698404AD" w:rsidR="0008599D" w:rsidRDefault="0008599D">
      <w:pPr>
        <w:pStyle w:val="CommentText"/>
      </w:pPr>
      <w:r>
        <w:rPr>
          <w:rStyle w:val="CommentReference"/>
        </w:rPr>
        <w:annotationRef/>
      </w:r>
      <w:r>
        <w:t>How do I style URLs like this?</w:t>
      </w:r>
    </w:p>
  </w:comment>
  <w:comment w:id="37" w:author="Lucy Wan" w:date="2020-10-20T17:29:00Z" w:initials="LW">
    <w:p w14:paraId="414FAF02" w14:textId="1F5C71C6" w:rsidR="0008599D" w:rsidRDefault="0008599D">
      <w:pPr>
        <w:pStyle w:val="CommentText"/>
      </w:pPr>
      <w:r>
        <w:rPr>
          <w:rStyle w:val="CommentReference"/>
        </w:rPr>
        <w:annotationRef/>
      </w:r>
      <w:r>
        <w:t>Will be addressed later, don’t worry – this is fine for now</w:t>
      </w:r>
    </w:p>
  </w:comment>
  <w:comment w:id="38" w:author="Lucy Wan" w:date="2020-10-20T16:01:00Z" w:initials="LW">
    <w:p w14:paraId="5D04376F" w14:textId="3282F6B2" w:rsidR="0008599D" w:rsidRDefault="0008599D">
      <w:pPr>
        <w:pStyle w:val="CommentText"/>
      </w:pPr>
      <w:r>
        <w:rPr>
          <w:rStyle w:val="CommentReference"/>
        </w:rPr>
        <w:annotationRef/>
      </w:r>
      <w:r>
        <w:t>I assume this comma is not part of the typed command and so ought to be formatted normally</w:t>
      </w:r>
    </w:p>
  </w:comment>
  <w:comment w:id="39" w:author="Josh" w:date="2020-10-09T14:13:00Z" w:initials="JK">
    <w:p w14:paraId="726CB715" w14:textId="04F0D8E4" w:rsidR="0008599D" w:rsidRDefault="0008599D">
      <w:pPr>
        <w:pStyle w:val="CommentText"/>
      </w:pPr>
      <w:r>
        <w:rPr>
          <w:rStyle w:val="CommentReference"/>
        </w:rPr>
        <w:annotationRef/>
      </w:r>
      <w:r>
        <w:t>This will (or can) output errors despite the Out-Null</w:t>
      </w:r>
      <w:r>
        <w:br/>
      </w:r>
      <w:r>
        <w:br/>
      </w:r>
      <w:r>
        <w:rPr>
          <w:noProof/>
        </w:rPr>
        <w:drawing>
          <wp:inline distT="0" distB="0" distL="0" distR="0" wp14:anchorId="419C3614" wp14:editId="3A6AD13B">
            <wp:extent cx="5731510" cy="3759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731510" cy="375920"/>
                    </a:xfrm>
                    <a:prstGeom prst="rect">
                      <a:avLst/>
                    </a:prstGeom>
                  </pic:spPr>
                </pic:pic>
              </a:graphicData>
            </a:graphic>
          </wp:inline>
        </w:drawing>
      </w:r>
      <w:r>
        <w:br/>
      </w:r>
      <w:r>
        <w:br/>
        <w:t>Alternatives include stream redirection to $null or choosing an error action</w:t>
      </w:r>
      <w:r>
        <w:br/>
      </w:r>
      <w:r>
        <w:br/>
      </w:r>
      <w:r>
        <w:rPr>
          <w:noProof/>
        </w:rPr>
        <w:drawing>
          <wp:inline distT="0" distB="0" distL="0" distR="0" wp14:anchorId="26BD4E5D" wp14:editId="70C7F943">
            <wp:extent cx="5731510" cy="5207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731510" cy="520700"/>
                    </a:xfrm>
                    <a:prstGeom prst="rect">
                      <a:avLst/>
                    </a:prstGeom>
                  </pic:spPr>
                </pic:pic>
              </a:graphicData>
            </a:graphic>
          </wp:inline>
        </w:drawing>
      </w:r>
    </w:p>
  </w:comment>
  <w:comment w:id="40" w:author="Lucy Wan" w:date="2020-10-21T09:32:00Z" w:initials="LW">
    <w:p w14:paraId="6521ECC5" w14:textId="77777777" w:rsidR="0008599D" w:rsidRDefault="0008599D">
      <w:pPr>
        <w:pStyle w:val="CommentText"/>
      </w:pPr>
      <w:r>
        <w:rPr>
          <w:rStyle w:val="CommentReference"/>
        </w:rPr>
        <w:annotationRef/>
      </w:r>
      <w:r>
        <w:t>Please address this</w:t>
      </w:r>
    </w:p>
    <w:p w14:paraId="4E7E4827" w14:textId="77777777" w:rsidR="0008599D" w:rsidRDefault="0008599D">
      <w:pPr>
        <w:pStyle w:val="CommentText"/>
      </w:pPr>
    </w:p>
    <w:p w14:paraId="54379434" w14:textId="410BA509" w:rsidR="0008599D" w:rsidRDefault="0008599D">
      <w:pPr>
        <w:pStyle w:val="CommentText"/>
      </w:pPr>
      <w:r>
        <w:t>I have noted this below</w:t>
      </w:r>
    </w:p>
  </w:comment>
  <w:comment w:id="41" w:author="Thomas Lee" w:date="2020-09-09T14:03:00Z" w:initials="TL">
    <w:p w14:paraId="501B864E" w14:textId="77777777" w:rsidR="0008599D" w:rsidRDefault="0008599D" w:rsidP="004008BB">
      <w:pPr>
        <w:pStyle w:val="CommentText"/>
      </w:pPr>
      <w:r>
        <w:rPr>
          <w:rStyle w:val="CommentReference"/>
        </w:rPr>
        <w:annotationRef/>
      </w:r>
      <w:r>
        <w:t>Please correct the file name to be correct. I can fix the remainders!</w:t>
      </w:r>
    </w:p>
  </w:comment>
  <w:comment w:id="43" w:author="Josh" w:date="2020-10-09T14:18:00Z" w:initials="JK">
    <w:p w14:paraId="0D4EDA54" w14:textId="78D78A69" w:rsidR="0008599D" w:rsidRDefault="0008599D">
      <w:pPr>
        <w:pStyle w:val="CommentText"/>
      </w:pPr>
      <w:r>
        <w:rPr>
          <w:rStyle w:val="CommentReference"/>
        </w:rPr>
        <w:annotationRef/>
      </w:r>
      <w:r>
        <w:t>Likely to what?</w:t>
      </w:r>
    </w:p>
  </w:comment>
  <w:comment w:id="44" w:author="Lucy Wan" w:date="2020-10-20T17:44:00Z" w:initials="LW">
    <w:p w14:paraId="3DCB70D7" w14:textId="248BB389" w:rsidR="0008599D" w:rsidRDefault="0008599D">
      <w:pPr>
        <w:pStyle w:val="CommentText"/>
      </w:pPr>
      <w:r>
        <w:rPr>
          <w:rStyle w:val="CommentReference"/>
        </w:rPr>
        <w:annotationRef/>
      </w:r>
      <w:r>
        <w:t>Please finish this thought</w:t>
      </w:r>
    </w:p>
  </w:comment>
  <w:comment w:id="45" w:author="Thomas Lee" w:date="2020-12-12T10:57:00Z" w:initials="TL">
    <w:p w14:paraId="09D9A3C0" w14:textId="11A6551B" w:rsidR="0008599D" w:rsidRDefault="0008599D">
      <w:pPr>
        <w:pStyle w:val="CommentText"/>
      </w:pPr>
      <w:r>
        <w:rPr>
          <w:rStyle w:val="CommentReference"/>
        </w:rPr>
        <w:annotationRef/>
      </w:r>
      <w:r>
        <w:t>fixed</w:t>
      </w:r>
    </w:p>
  </w:comment>
  <w:comment w:id="46" w:author="Lucy Wan" w:date="2020-10-20T16:09:00Z" w:initials="LW">
    <w:p w14:paraId="007EFB15" w14:textId="77777777" w:rsidR="0008599D" w:rsidRDefault="0008599D">
      <w:pPr>
        <w:pStyle w:val="CommentText"/>
      </w:pPr>
      <w:r>
        <w:rPr>
          <w:rStyle w:val="CommentReference"/>
        </w:rPr>
        <w:annotationRef/>
      </w:r>
      <w:r>
        <w:t>*PowerShell</w:t>
      </w:r>
    </w:p>
    <w:p w14:paraId="3280A02E" w14:textId="77777777" w:rsidR="0008599D" w:rsidRDefault="0008599D">
      <w:pPr>
        <w:pStyle w:val="CommentText"/>
      </w:pPr>
    </w:p>
    <w:p w14:paraId="7BACFADF" w14:textId="5631B11E" w:rsidR="0008599D" w:rsidRDefault="0008599D">
      <w:pPr>
        <w:pStyle w:val="CommentText"/>
      </w:pPr>
      <w:r>
        <w:t>Agreed - fixed</w:t>
      </w:r>
    </w:p>
  </w:comment>
  <w:comment w:id="47" w:author="Josh" w:date="2020-10-09T14:22:00Z" w:initials="JK">
    <w:p w14:paraId="2CA0F3AF" w14:textId="0703F19F" w:rsidR="0008599D" w:rsidRDefault="0008599D">
      <w:pPr>
        <w:pStyle w:val="CommentText"/>
      </w:pPr>
      <w:r>
        <w:rPr>
          <w:rStyle w:val="CommentReference"/>
        </w:rPr>
        <w:annotationRef/>
      </w:r>
      <w:r>
        <w:t>Not sure if it’s possible, but if the intention is to expect the error, it should be distinct in the image as it just looks like standard output.</w:t>
      </w:r>
    </w:p>
  </w:comment>
  <w:comment w:id="48" w:author="Lucy Wan" w:date="2020-10-20T16:10:00Z" w:initials="LW">
    <w:p w14:paraId="36AD0036" w14:textId="77777777" w:rsidR="0008599D" w:rsidRDefault="0008599D">
      <w:pPr>
        <w:pStyle w:val="CommentText"/>
      </w:pPr>
      <w:r>
        <w:rPr>
          <w:rStyle w:val="CommentReference"/>
        </w:rPr>
        <w:annotationRef/>
      </w:r>
      <w:r>
        <w:t>Could easily address this by: “as you can see from line 5 of the output”?</w:t>
      </w:r>
    </w:p>
    <w:p w14:paraId="315289D6" w14:textId="77777777" w:rsidR="0008599D" w:rsidRDefault="0008599D">
      <w:pPr>
        <w:pStyle w:val="CommentText"/>
      </w:pPr>
    </w:p>
    <w:p w14:paraId="52BD738E" w14:textId="7D17CB1F" w:rsidR="0008599D" w:rsidRDefault="0008599D">
      <w:pPr>
        <w:pStyle w:val="CommentText"/>
      </w:pPr>
      <w:r>
        <w:t xml:space="preserve">I have addressed this </w:t>
      </w:r>
      <w:proofErr w:type="spellStart"/>
      <w:r>
        <w:t>later.It</w:t>
      </w:r>
      <w:proofErr w:type="spellEnd"/>
      <w:r>
        <w:t xml:space="preserve"> is expected given that URLs are CASE SENSITIVE!</w:t>
      </w:r>
    </w:p>
  </w:comment>
  <w:comment w:id="49" w:author="Lucy Wan" w:date="2020-10-20T16:11:00Z" w:initials="LW">
    <w:p w14:paraId="78A4D5E0" w14:textId="6212D361" w:rsidR="0008599D" w:rsidRDefault="0008599D">
      <w:pPr>
        <w:pStyle w:val="CommentText"/>
      </w:pPr>
      <w:r>
        <w:rPr>
          <w:rStyle w:val="CommentReference"/>
        </w:rPr>
        <w:annotationRef/>
      </w:r>
      <w:r>
        <w:t xml:space="preserve">Are the US versions materially different from the UK ones? </w:t>
      </w:r>
    </w:p>
    <w:p w14:paraId="074426B4" w14:textId="77777777" w:rsidR="0008599D" w:rsidRDefault="0008599D">
      <w:pPr>
        <w:pStyle w:val="CommentText"/>
      </w:pPr>
    </w:p>
    <w:p w14:paraId="2B0FCAD5" w14:textId="7FB51C7D" w:rsidR="0008599D" w:rsidRDefault="0008599D">
      <w:pPr>
        <w:pStyle w:val="CommentText"/>
      </w:pPr>
      <w:r>
        <w:t>Not really.  Have added a comment</w:t>
      </w:r>
    </w:p>
  </w:comment>
  <w:comment w:id="51" w:author="Lucy Wan" w:date="2020-10-20T16:13:00Z" w:initials="LW">
    <w:p w14:paraId="7598B78E" w14:textId="77777777" w:rsidR="0008599D" w:rsidRDefault="0008599D">
      <w:pPr>
        <w:pStyle w:val="CommentText"/>
      </w:pPr>
      <w:r>
        <w:rPr>
          <w:rStyle w:val="CommentReference"/>
        </w:rPr>
        <w:annotationRef/>
      </w:r>
      <w:r>
        <w:t>*type</w:t>
      </w:r>
    </w:p>
    <w:p w14:paraId="29511AF6" w14:textId="77777777" w:rsidR="0008599D" w:rsidRDefault="0008599D">
      <w:pPr>
        <w:pStyle w:val="CommentText"/>
      </w:pPr>
    </w:p>
    <w:p w14:paraId="4992D0DB" w14:textId="1D6C5A76" w:rsidR="0008599D" w:rsidRDefault="0008599D">
      <w:pPr>
        <w:pStyle w:val="CommentText"/>
      </w:pPr>
      <w:r>
        <w:t>No - CommandType is correct property name spelling</w:t>
      </w:r>
    </w:p>
  </w:comment>
  <w:comment w:id="52" w:author="Lucy Wan" w:date="2020-10-20T16:14:00Z" w:initials="LW">
    <w:p w14:paraId="1B4FAF69" w14:textId="77777777" w:rsidR="0008599D" w:rsidRDefault="0008599D">
      <w:pPr>
        <w:pStyle w:val="CommentText"/>
      </w:pPr>
      <w:r>
        <w:rPr>
          <w:rStyle w:val="CommentReference"/>
        </w:rPr>
        <w:annotationRef/>
      </w:r>
      <w:proofErr w:type="spellStart"/>
      <w:r>
        <w:t>Capitalise</w:t>
      </w:r>
      <w:proofErr w:type="spellEnd"/>
    </w:p>
    <w:p w14:paraId="04FE1C49" w14:textId="77777777" w:rsidR="0008599D" w:rsidRDefault="0008599D">
      <w:pPr>
        <w:pStyle w:val="CommentText"/>
      </w:pPr>
    </w:p>
    <w:p w14:paraId="13B0C61B" w14:textId="40902834" w:rsidR="0008599D" w:rsidRDefault="0008599D">
      <w:pPr>
        <w:pStyle w:val="CommentText"/>
      </w:pPr>
      <w:r>
        <w:t>OK!</w:t>
      </w:r>
    </w:p>
  </w:comment>
  <w:comment w:id="53" w:author="Thomas Lee" w:date="2020-12-12T11:06:00Z" w:initials="TL">
    <w:p w14:paraId="02117BB1" w14:textId="19A2125D" w:rsidR="0008599D" w:rsidRDefault="0008599D">
      <w:pPr>
        <w:pStyle w:val="CommentText"/>
      </w:pPr>
      <w:r>
        <w:rPr>
          <w:rStyle w:val="CommentReference"/>
        </w:rPr>
        <w:annotationRef/>
      </w:r>
      <w:r>
        <w:t>This step was rewritten to account of comments from Josh</w:t>
      </w:r>
    </w:p>
    <w:p w14:paraId="6091DE61" w14:textId="5D2C2843" w:rsidR="0008599D" w:rsidRDefault="0008599D">
      <w:pPr>
        <w:pStyle w:val="CommentText"/>
      </w:pPr>
    </w:p>
  </w:comment>
  <w:comment w:id="55" w:author="Lucy Wan" w:date="2020-10-20T16:17:00Z" w:initials="LW">
    <w:p w14:paraId="1047B94A" w14:textId="77777777" w:rsidR="0008599D" w:rsidRDefault="0008599D">
      <w:pPr>
        <w:pStyle w:val="CommentText"/>
      </w:pPr>
      <w:r>
        <w:rPr>
          <w:rStyle w:val="CommentReference"/>
        </w:rPr>
        <w:annotationRef/>
      </w:r>
      <w:r>
        <w:t>*reset</w:t>
      </w:r>
    </w:p>
    <w:p w14:paraId="3C640C52" w14:textId="77777777" w:rsidR="0008599D" w:rsidRDefault="0008599D">
      <w:pPr>
        <w:pStyle w:val="CommentText"/>
      </w:pPr>
    </w:p>
    <w:p w14:paraId="05436E62" w14:textId="0DD14239" w:rsidR="0008599D" w:rsidRDefault="0008599D">
      <w:pPr>
        <w:pStyle w:val="CommentText"/>
      </w:pPr>
      <w:r>
        <w:t>OK!</w:t>
      </w:r>
    </w:p>
  </w:comment>
  <w:comment w:id="57" w:author="Lucy Wan" w:date="2020-10-20T16:20:00Z" w:initials="LW">
    <w:p w14:paraId="4CAD3F86" w14:textId="77777777" w:rsidR="0008599D" w:rsidRDefault="0008599D">
      <w:pPr>
        <w:pStyle w:val="CommentText"/>
      </w:pPr>
      <w:r>
        <w:rPr>
          <w:rStyle w:val="CommentReference"/>
        </w:rPr>
        <w:annotationRef/>
      </w:r>
      <w:r>
        <w:t>*</w:t>
      </w:r>
      <w:proofErr w:type="spellStart"/>
      <w:r>
        <w:t>PSDrives</w:t>
      </w:r>
      <w:proofErr w:type="spellEnd"/>
      <w:r>
        <w:t>?</w:t>
      </w:r>
    </w:p>
    <w:p w14:paraId="74931CE4" w14:textId="77777777" w:rsidR="0008599D" w:rsidRDefault="0008599D">
      <w:pPr>
        <w:pStyle w:val="CommentText"/>
      </w:pPr>
    </w:p>
    <w:p w14:paraId="4FEBAF7E" w14:textId="16950184" w:rsidR="0008599D" w:rsidRDefault="0008599D">
      <w:pPr>
        <w:pStyle w:val="CommentText"/>
      </w:pPr>
      <w:r>
        <w:t>OK</w:t>
      </w:r>
    </w:p>
  </w:comment>
  <w:comment w:id="59" w:author="Lucy Wan" w:date="2020-10-20T16:22:00Z" w:initials="LW">
    <w:p w14:paraId="44B2DC73" w14:textId="77777777" w:rsidR="0008599D" w:rsidRDefault="0008599D">
      <w:pPr>
        <w:pStyle w:val="CommentText"/>
      </w:pPr>
      <w:r>
        <w:rPr>
          <w:rStyle w:val="CommentReference"/>
        </w:rPr>
        <w:annotationRef/>
      </w:r>
      <w:r>
        <w:t>This instruction looks the same as Step 3, should it be different?</w:t>
      </w:r>
    </w:p>
    <w:p w14:paraId="4D5E4A02" w14:textId="7E76EC10" w:rsidR="0008599D" w:rsidRDefault="0008599D">
      <w:pPr>
        <w:pStyle w:val="CommentText"/>
      </w:pPr>
      <w:r>
        <w:t>Yes - step 3 displays the file name, then step 4 populates the file</w:t>
      </w:r>
    </w:p>
  </w:comment>
  <w:comment w:id="60" w:author="Lucy Wan" w:date="2020-10-20T16:21:00Z" w:initials="LW">
    <w:p w14:paraId="2FF494CF" w14:textId="77777777" w:rsidR="0008599D" w:rsidRDefault="0008599D">
      <w:pPr>
        <w:pStyle w:val="CommentText"/>
      </w:pPr>
      <w:r>
        <w:rPr>
          <w:rStyle w:val="CommentReference"/>
        </w:rPr>
        <w:annotationRef/>
      </w:r>
      <w:r>
        <w:t>*Exit rather than exiting since we’ve been using imperatives in all the steps</w:t>
      </w:r>
    </w:p>
    <w:p w14:paraId="1F4260E1" w14:textId="77777777" w:rsidR="0008599D" w:rsidRDefault="0008599D">
      <w:pPr>
        <w:pStyle w:val="CommentText"/>
      </w:pPr>
    </w:p>
    <w:p w14:paraId="0B391FB0" w14:textId="5B8785D8" w:rsidR="0008599D" w:rsidRDefault="0008599D">
      <w:pPr>
        <w:pStyle w:val="CommentText"/>
      </w:pPr>
      <w:r>
        <w:t>Yes - exiting…</w:t>
      </w:r>
    </w:p>
  </w:comment>
  <w:comment w:id="65" w:author="Lucy Wan" w:date="2020-10-20T16:27:00Z" w:initials="LW">
    <w:p w14:paraId="7F64580B" w14:textId="77777777" w:rsidR="0008599D" w:rsidRDefault="0008599D">
      <w:pPr>
        <w:pStyle w:val="CommentText"/>
      </w:pPr>
      <w:r>
        <w:rPr>
          <w:rStyle w:val="CommentReference"/>
        </w:rPr>
        <w:annotationRef/>
      </w:r>
      <w:r>
        <w:t>*exit</w:t>
      </w:r>
    </w:p>
    <w:p w14:paraId="60EB23C1" w14:textId="77777777" w:rsidR="0008599D" w:rsidRDefault="0008599D">
      <w:pPr>
        <w:pStyle w:val="CommentText"/>
      </w:pPr>
    </w:p>
    <w:p w14:paraId="24B29D2C" w14:textId="396F438A" w:rsidR="0008599D" w:rsidRDefault="0008599D">
      <w:pPr>
        <w:pStyle w:val="CommentText"/>
      </w:pPr>
      <w:r>
        <w:t>Yes!</w:t>
      </w:r>
    </w:p>
  </w:comment>
  <w:comment w:id="66" w:author="Lucy Wan" w:date="2020-10-20T16:29:00Z" w:initials="LW">
    <w:p w14:paraId="1E9F73A6" w14:textId="77777777" w:rsidR="0008599D" w:rsidRDefault="0008599D">
      <w:pPr>
        <w:pStyle w:val="CommentText"/>
      </w:pPr>
      <w:r>
        <w:rPr>
          <w:rStyle w:val="CommentReference"/>
        </w:rPr>
        <w:annotationRef/>
      </w:r>
      <w:r>
        <w:t>*VS</w:t>
      </w:r>
    </w:p>
    <w:p w14:paraId="1D5C4994" w14:textId="77777777" w:rsidR="0008599D" w:rsidRDefault="0008599D">
      <w:pPr>
        <w:pStyle w:val="CommentText"/>
      </w:pPr>
    </w:p>
    <w:p w14:paraId="7400A134" w14:textId="455E919B" w:rsidR="0008599D" w:rsidRDefault="0008599D">
      <w:pPr>
        <w:pStyle w:val="CommentText"/>
      </w:pPr>
      <w:r>
        <w:t>Good catch - fixed</w:t>
      </w:r>
    </w:p>
  </w:comment>
  <w:comment w:id="67" w:author="Lucy Wan" w:date="2020-10-20T16:28:00Z" w:initials="LW">
    <w:p w14:paraId="4997FECC" w14:textId="77777777" w:rsidR="0008599D" w:rsidRDefault="0008599D">
      <w:pPr>
        <w:pStyle w:val="CommentText"/>
      </w:pPr>
      <w:r>
        <w:rPr>
          <w:rStyle w:val="CommentReference"/>
        </w:rPr>
        <w:annotationRef/>
      </w:r>
      <w:r>
        <w:t>I’ve had a lot of fun reading this phrase throughout!</w:t>
      </w:r>
    </w:p>
    <w:p w14:paraId="6A5CC3FA" w14:textId="77777777" w:rsidR="0008599D" w:rsidRDefault="0008599D">
      <w:pPr>
        <w:pStyle w:val="CommentText"/>
      </w:pPr>
    </w:p>
    <w:p w14:paraId="670D6689" w14:textId="6D4D4C1D" w:rsidR="0008599D" w:rsidRDefault="0008599D">
      <w:pPr>
        <w:pStyle w:val="CommentText"/>
      </w:pPr>
      <w:r>
        <w:t>I hope that that is a good thing!!</w:t>
      </w:r>
    </w:p>
  </w:comment>
  <w:comment w:id="68" w:author="Josh" w:date="2020-10-09T14:47:00Z" w:initials="JK">
    <w:p w14:paraId="541684FE" w14:textId="77777777" w:rsidR="0008599D" w:rsidRDefault="0008599D">
      <w:pPr>
        <w:pStyle w:val="CommentText"/>
      </w:pPr>
      <w:r>
        <w:rPr>
          <w:rStyle w:val="CommentReference"/>
        </w:rPr>
        <w:annotationRef/>
      </w:r>
      <w:r>
        <w:t xml:space="preserve">As a reader… I’d love a reference for thi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5"/>
          </mc:Choice>
          <mc:Fallback>
            <w:t>😅</w:t>
          </mc:Fallback>
        </mc:AlternateContent>
      </w:r>
    </w:p>
    <w:p w14:paraId="2D76444F" w14:textId="77777777" w:rsidR="0008599D" w:rsidRDefault="0008599D">
      <w:pPr>
        <w:pStyle w:val="CommentText"/>
      </w:pPr>
    </w:p>
    <w:p w14:paraId="7C6E20CE" w14:textId="19869298" w:rsidR="0008599D" w:rsidRDefault="0008599D">
      <w:pPr>
        <w:pStyle w:val="CommentText"/>
      </w:pPr>
      <w:r>
        <w:t xml:space="preserve">Well - you kind od do - you actually install it. But I’ll put a reference in. </w:t>
      </w:r>
    </w:p>
  </w:comment>
  <w:comment w:id="72" w:author="Lucy Wan" w:date="2020-10-20T16:33:00Z" w:initials="LW">
    <w:p w14:paraId="3D012974" w14:textId="77777777" w:rsidR="0008599D" w:rsidRDefault="0008599D">
      <w:pPr>
        <w:pStyle w:val="CommentText"/>
      </w:pPr>
      <w:r>
        <w:rPr>
          <w:rStyle w:val="CommentReference"/>
        </w:rPr>
        <w:annotationRef/>
      </w:r>
      <w:r>
        <w:t>Does this need to be capitalized?</w:t>
      </w:r>
    </w:p>
    <w:p w14:paraId="37E67AE2" w14:textId="099BB2EC" w:rsidR="0008599D" w:rsidRDefault="0008599D">
      <w:pPr>
        <w:pStyle w:val="CommentText"/>
      </w:pPr>
      <w:r>
        <w:t>It is this way in the UI so yes I think so</w:t>
      </w:r>
    </w:p>
  </w:comment>
  <w:comment w:id="73" w:author="Lucy Wan" w:date="2020-10-20T16:34:00Z" w:initials="LW">
    <w:p w14:paraId="68722708" w14:textId="77777777" w:rsidR="0008599D" w:rsidRDefault="0008599D">
      <w:pPr>
        <w:pStyle w:val="CommentText"/>
      </w:pPr>
      <w:r>
        <w:rPr>
          <w:rStyle w:val="CommentReference"/>
        </w:rPr>
        <w:annotationRef/>
      </w:r>
      <w:r>
        <w:t>“and hit return” perhaps</w:t>
      </w:r>
    </w:p>
    <w:p w14:paraId="20BE0F93" w14:textId="74EF83CB" w:rsidR="0008599D" w:rsidRDefault="0008599D">
      <w:pPr>
        <w:pStyle w:val="CommentText"/>
      </w:pPr>
      <w:r>
        <w:t>yes</w:t>
      </w:r>
    </w:p>
  </w:comment>
  <w:comment w:id="75" w:author="Lucy Wan" w:date="2020-10-20T16:33:00Z" w:initials="LW">
    <w:p w14:paraId="7B46B4D9" w14:textId="047A180E" w:rsidR="0008599D" w:rsidRDefault="0008599D">
      <w:pPr>
        <w:pStyle w:val="CommentText"/>
      </w:pPr>
      <w:r>
        <w:rPr>
          <w:rStyle w:val="CommentReference"/>
        </w:rPr>
        <w:annotationRef/>
      </w:r>
      <w:r>
        <w:t>Arbitrary capitalisation</w:t>
      </w:r>
    </w:p>
  </w:comment>
  <w:comment w:id="76" w:author="Lucy Wan" w:date="2020-10-20T16:34:00Z" w:initials="LW">
    <w:p w14:paraId="3B1AE8FA" w14:textId="0EBCD580" w:rsidR="0008599D" w:rsidRDefault="0008599D">
      <w:pPr>
        <w:pStyle w:val="CommentText"/>
      </w:pPr>
      <w:r>
        <w:rPr>
          <w:rStyle w:val="CommentReference"/>
        </w:rPr>
        <w:annotationRef/>
      </w:r>
      <w:r>
        <w:t>As above</w:t>
      </w:r>
    </w:p>
  </w:comment>
  <w:comment w:id="77" w:author="Lucy Wan" w:date="2020-10-20T16:35:00Z" w:initials="LW">
    <w:p w14:paraId="10CC1FF7" w14:textId="3C23BBB0" w:rsidR="0008599D" w:rsidRDefault="0008599D">
      <w:pPr>
        <w:pStyle w:val="CommentText"/>
      </w:pPr>
      <w:r>
        <w:rPr>
          <w:rStyle w:val="CommentReference"/>
        </w:rPr>
        <w:annotationRef/>
      </w:r>
      <w:r>
        <w:t>Formatting issues here</w:t>
      </w:r>
    </w:p>
  </w:comment>
  <w:comment w:id="78" w:author="Lucy Wan" w:date="2020-10-20T16:36:00Z" w:initials="LW">
    <w:p w14:paraId="6E67A09B" w14:textId="30C6F640" w:rsidR="0008599D" w:rsidRDefault="0008599D">
      <w:pPr>
        <w:pStyle w:val="CommentText"/>
      </w:pPr>
      <w:r>
        <w:rPr>
          <w:rStyle w:val="CommentReference"/>
        </w:rPr>
        <w:annotationRef/>
      </w:r>
      <w:r>
        <w:t>*shortcut</w:t>
      </w:r>
    </w:p>
  </w:comment>
  <w:comment w:id="80" w:author="Lucy Wan" w:date="2020-10-20T16:36:00Z" w:initials="LW">
    <w:p w14:paraId="5BE1CEDD" w14:textId="392D6073" w:rsidR="0008599D" w:rsidRDefault="0008599D">
      <w:pPr>
        <w:pStyle w:val="CommentText"/>
      </w:pPr>
      <w:r>
        <w:rPr>
          <w:rStyle w:val="CommentReference"/>
        </w:rPr>
        <w:annotationRef/>
      </w:r>
      <w:r>
        <w:t>As above</w:t>
      </w:r>
    </w:p>
  </w:comment>
  <w:comment w:id="84" w:author="Lucy Wan" w:date="2020-10-20T16:37:00Z" w:initials="LW">
    <w:p w14:paraId="0C3A3A09" w14:textId="512B4C74" w:rsidR="0008599D" w:rsidRDefault="0008599D">
      <w:pPr>
        <w:pStyle w:val="CommentText"/>
      </w:pPr>
      <w:r>
        <w:rPr>
          <w:rStyle w:val="CommentReference"/>
        </w:rPr>
        <w:annotationRef/>
      </w:r>
      <w:r>
        <w:t>*shortcut</w:t>
      </w:r>
    </w:p>
  </w:comment>
  <w:comment w:id="86" w:author="Lucy Wan" w:date="2020-10-20T16:42:00Z" w:initials="LW">
    <w:p w14:paraId="0EE73AC0" w14:textId="5C1491E8" w:rsidR="0008599D" w:rsidRDefault="0008599D">
      <w:pPr>
        <w:pStyle w:val="CommentText"/>
      </w:pPr>
      <w:r>
        <w:rPr>
          <w:rStyle w:val="CommentReference"/>
        </w:rPr>
        <w:annotationRef/>
      </w:r>
      <w:r>
        <w:t>“you’ll see this window:” is more natural</w:t>
      </w:r>
    </w:p>
  </w:comment>
  <w:comment w:id="87" w:author="Lucy Wan" w:date="2020-10-20T16:43:00Z" w:initials="LW">
    <w:p w14:paraId="5383E37F" w14:textId="7275D9F9" w:rsidR="0008599D" w:rsidRDefault="0008599D">
      <w:pPr>
        <w:pStyle w:val="CommentText"/>
      </w:pPr>
      <w:r>
        <w:rPr>
          <w:rStyle w:val="CommentReference"/>
        </w:rPr>
        <w:annotationRef/>
      </w:r>
      <w:r>
        <w:t>Extra words here, would reword to “In step 3, you close this window”</w:t>
      </w:r>
    </w:p>
  </w:comment>
  <w:comment w:id="90" w:author="Lucy Wan" w:date="2020-10-20T16:44:00Z" w:initials="LW">
    <w:p w14:paraId="43E33FAA" w14:textId="358FE178" w:rsidR="0008599D" w:rsidRDefault="0008599D">
      <w:pPr>
        <w:pStyle w:val="CommentText"/>
      </w:pPr>
      <w:r>
        <w:rPr>
          <w:rStyle w:val="CommentReference"/>
        </w:rPr>
        <w:annotationRef/>
      </w:r>
      <w:r>
        <w:t>Are the arrows both pointing to equally useful things? Ignore me if they are! (not convinced we need either of them)</w:t>
      </w:r>
    </w:p>
  </w:comment>
  <w:comment w:id="91" w:author="Lucy Wan" w:date="2020-10-20T16:41:00Z" w:initials="LW">
    <w:p w14:paraId="4F47D173" w14:textId="5B4C14A7" w:rsidR="0008599D" w:rsidRDefault="0008599D">
      <w:pPr>
        <w:pStyle w:val="CommentText"/>
      </w:pPr>
      <w:r>
        <w:rPr>
          <w:rStyle w:val="CommentReference"/>
        </w:rPr>
        <w:annotationRef/>
      </w:r>
      <w:r>
        <w:t>Just highlighting what the TR mentioned in the questionnaire about most users probably not knowing what steps 10 and 11 are from / doing, do we think these lines are sufficiently descriptive in light of this?</w:t>
      </w:r>
    </w:p>
  </w:comment>
  <w:comment w:id="95" w:author="Lucy Wan" w:date="2020-10-20T16:53:00Z" w:initials="LW">
    <w:p w14:paraId="5E7BDC31" w14:textId="77777777" w:rsidR="0008599D" w:rsidRDefault="0008599D">
      <w:pPr>
        <w:pStyle w:val="CommentText"/>
      </w:pPr>
      <w:r>
        <w:rPr>
          <w:rStyle w:val="CommentReference"/>
        </w:rPr>
        <w:annotationRef/>
      </w:r>
      <w:r>
        <w:t>GitHub</w:t>
      </w:r>
    </w:p>
    <w:p w14:paraId="6B9F2992" w14:textId="77777777" w:rsidR="0008599D" w:rsidRDefault="0008599D">
      <w:pPr>
        <w:pStyle w:val="CommentText"/>
      </w:pPr>
    </w:p>
    <w:p w14:paraId="71AF43BD" w14:textId="0B5233F0" w:rsidR="0008599D" w:rsidRDefault="0008599D">
      <w:pPr>
        <w:pStyle w:val="CommentText"/>
      </w:pPr>
      <w:r>
        <w:t>yes</w:t>
      </w:r>
    </w:p>
  </w:comment>
  <w:comment w:id="96" w:author="Lucy Wan" w:date="2020-10-20T16:54:00Z" w:initials="LW">
    <w:p w14:paraId="5207EDC3" w14:textId="77777777" w:rsidR="0008599D" w:rsidRDefault="0008599D">
      <w:pPr>
        <w:pStyle w:val="CommentText"/>
      </w:pPr>
      <w:r>
        <w:rPr>
          <w:rStyle w:val="CommentReference"/>
        </w:rPr>
        <w:annotationRef/>
      </w:r>
      <w:r>
        <w:t>*marketplace</w:t>
      </w:r>
    </w:p>
    <w:p w14:paraId="4F362DE6" w14:textId="77777777" w:rsidR="0008599D" w:rsidRDefault="0008599D">
      <w:pPr>
        <w:pStyle w:val="CommentText"/>
      </w:pPr>
    </w:p>
    <w:p w14:paraId="6B96E745" w14:textId="5CDA08E0" w:rsidR="0008599D" w:rsidRDefault="0008599D">
      <w:pPr>
        <w:pStyle w:val="CommentText"/>
      </w:pPr>
      <w:r>
        <w:t>changed</w:t>
      </w:r>
    </w:p>
  </w:comment>
  <w:comment w:id="97" w:author="Lucy Wan" w:date="2020-10-20T16:54:00Z" w:initials="LW">
    <w:p w14:paraId="45178F73" w14:textId="35A5D226" w:rsidR="0008599D" w:rsidRDefault="0008599D">
      <w:pPr>
        <w:pStyle w:val="CommentText"/>
      </w:pPr>
      <w:r>
        <w:rPr>
          <w:rStyle w:val="CommentReference"/>
        </w:rPr>
        <w:annotationRef/>
      </w:r>
      <w:r>
        <w:t>“an Administrator” probably</w:t>
      </w:r>
    </w:p>
  </w:comment>
  <w:comment w:id="98" w:author="Thomas Lee" w:date="2020-12-14T11:33:00Z" w:initials="TL">
    <w:p w14:paraId="52D6EF36" w14:textId="02DB1D9D" w:rsidR="0008599D" w:rsidRDefault="0008599D">
      <w:pPr>
        <w:pStyle w:val="CommentText"/>
      </w:pPr>
      <w:r>
        <w:rPr>
          <w:rStyle w:val="CommentReference"/>
        </w:rPr>
        <w:annotationRef/>
      </w:r>
      <w:r>
        <w:t>yes</w:t>
      </w:r>
    </w:p>
  </w:comment>
  <w:comment w:id="102" w:author="Lucy Wan" w:date="2020-10-20T16:57:00Z" w:initials="LW">
    <w:p w14:paraId="374C1244" w14:textId="77777777" w:rsidR="0008599D" w:rsidRDefault="0008599D">
      <w:pPr>
        <w:pStyle w:val="CommentText"/>
      </w:pPr>
      <w:r>
        <w:rPr>
          <w:rStyle w:val="CommentReference"/>
        </w:rPr>
        <w:annotationRef/>
      </w:r>
      <w:r>
        <w:t>Should this be “steps 10 and 11”?</w:t>
      </w:r>
    </w:p>
    <w:p w14:paraId="5C2396A8" w14:textId="77777777" w:rsidR="0008599D" w:rsidRDefault="0008599D">
      <w:pPr>
        <w:pStyle w:val="CommentText"/>
      </w:pPr>
    </w:p>
    <w:p w14:paraId="58E2C220" w14:textId="5AAE5CD6" w:rsidR="0008599D" w:rsidRDefault="0008599D">
      <w:pPr>
        <w:pStyle w:val="CommentText"/>
      </w:pPr>
      <w:r>
        <w:t>No - step 10 does the changing of the task bar.</w:t>
      </w:r>
    </w:p>
  </w:comment>
  <w:comment w:id="104" w:author="Thomas Lee" w:date="2020-12-14T16:37:00Z" w:initials="TL">
    <w:p w14:paraId="262A01EF" w14:textId="2C9212AE" w:rsidR="0008599D" w:rsidRDefault="0008599D">
      <w:pPr>
        <w:pStyle w:val="CommentText"/>
      </w:pPr>
      <w:r>
        <w:rPr>
          <w:rStyle w:val="CommentReference"/>
        </w:rPr>
        <w:annotationRef/>
      </w:r>
      <w:r>
        <w:t>Keeping this as ‘font’ to be similar to the recipe title</w:t>
      </w:r>
    </w:p>
  </w:comment>
  <w:comment w:id="105" w:author="Lucy Wan" w:date="2020-10-20T17:00:00Z" w:initials="LW">
    <w:p w14:paraId="73ECAB8C" w14:textId="77777777" w:rsidR="0008599D" w:rsidRDefault="0008599D">
      <w:pPr>
        <w:pStyle w:val="CommentText"/>
      </w:pPr>
      <w:r>
        <w:rPr>
          <w:rStyle w:val="CommentReference"/>
        </w:rPr>
        <w:annotationRef/>
      </w:r>
      <w:r>
        <w:t>“set it to be”</w:t>
      </w:r>
    </w:p>
    <w:p w14:paraId="52BB2C03" w14:textId="77777777" w:rsidR="0008599D" w:rsidRDefault="0008599D">
      <w:pPr>
        <w:pStyle w:val="CommentText"/>
      </w:pPr>
    </w:p>
    <w:p w14:paraId="3F84F2EF" w14:textId="2C3F53BF" w:rsidR="0008599D" w:rsidRDefault="0008599D">
      <w:pPr>
        <w:pStyle w:val="CommentText"/>
      </w:pPr>
      <w:r>
        <w:t>Changed - good catch</w:t>
      </w:r>
    </w:p>
  </w:comment>
  <w:comment w:id="106" w:author="Lucy Wan" w:date="2020-10-20T17:01:00Z" w:initials="LW">
    <w:p w14:paraId="3E951479" w14:textId="2BCA5A71" w:rsidR="0008599D" w:rsidRDefault="0008599D">
      <w:pPr>
        <w:pStyle w:val="CommentText"/>
      </w:pPr>
      <w:r>
        <w:rPr>
          <w:rStyle w:val="CommentReference"/>
        </w:rPr>
        <w:annotationRef/>
      </w:r>
      <w:r>
        <w:t>Watch random capitalization</w:t>
      </w:r>
    </w:p>
    <w:p w14:paraId="491AFB81" w14:textId="77777777" w:rsidR="0008599D" w:rsidRDefault="0008599D">
      <w:pPr>
        <w:pStyle w:val="CommentText"/>
      </w:pPr>
    </w:p>
    <w:p w14:paraId="6D9B0727" w14:textId="4CD7870F" w:rsidR="0008599D" w:rsidRDefault="0008599D">
      <w:pPr>
        <w:pStyle w:val="CommentText"/>
      </w:pPr>
      <w:r>
        <w:t>Thanks. I have to say I just do NOT see these errors so thanks</w:t>
      </w:r>
    </w:p>
  </w:comment>
  <w:comment w:id="109" w:author="Lucy Wan" w:date="2020-10-20T17:03:00Z" w:initials="LW">
    <w:p w14:paraId="4F4A8BA2" w14:textId="77777777" w:rsidR="0008599D" w:rsidRDefault="0008599D">
      <w:pPr>
        <w:pStyle w:val="CommentText"/>
      </w:pPr>
      <w:r>
        <w:rPr>
          <w:rStyle w:val="CommentReference"/>
        </w:rPr>
        <w:annotationRef/>
      </w:r>
      <w:r>
        <w:t>“note that the font now looks like this:”</w:t>
      </w:r>
    </w:p>
    <w:p w14:paraId="77D24EC2" w14:textId="77777777" w:rsidR="0008599D" w:rsidRDefault="0008599D">
      <w:pPr>
        <w:pStyle w:val="CommentText"/>
      </w:pPr>
    </w:p>
    <w:p w14:paraId="2DEF8223" w14:textId="3E8392FB" w:rsidR="0008599D" w:rsidRDefault="0008599D">
      <w:pPr>
        <w:pStyle w:val="CommentText"/>
      </w:pPr>
      <w:r>
        <w:t>OK</w:t>
      </w:r>
    </w:p>
  </w:comment>
  <w:comment w:id="110" w:author="Josh" w:date="2020-10-09T14:53:00Z" w:initials="JK">
    <w:p w14:paraId="34389382" w14:textId="095DC8D6" w:rsidR="0008599D" w:rsidRDefault="0008599D">
      <w:pPr>
        <w:pStyle w:val="CommentText"/>
      </w:pPr>
      <w:r>
        <w:rPr>
          <w:rStyle w:val="CommentReference"/>
        </w:rPr>
        <w:annotationRef/>
      </w:r>
      <w:r>
        <w:t>Note: be careful with capitalization of “PSReadLine”</w:t>
      </w:r>
    </w:p>
  </w:comment>
  <w:comment w:id="111" w:author="Thomas Lee" w:date="2020-12-14T11:37:00Z" w:initials="TL">
    <w:p w14:paraId="58AA7781" w14:textId="4099A49F" w:rsidR="0008599D" w:rsidRDefault="0008599D">
      <w:pPr>
        <w:pStyle w:val="CommentText"/>
      </w:pPr>
      <w:r>
        <w:rPr>
          <w:rStyle w:val="CommentReference"/>
        </w:rPr>
        <w:annotationRef/>
      </w:r>
      <w:r>
        <w:t xml:space="preserve">NO and YES. </w:t>
      </w:r>
      <w:proofErr w:type="spellStart"/>
      <w:r>
        <w:t>PSReadline</w:t>
      </w:r>
      <w:proofErr w:type="spellEnd"/>
      <w:r>
        <w:t xml:space="preserve"> is the old name. I will change it here and note later</w:t>
      </w:r>
    </w:p>
  </w:comment>
  <w:comment w:id="112" w:author="Lucy Wan" w:date="2020-10-20T17:03:00Z" w:initials="LW">
    <w:p w14:paraId="3B2202BA" w14:textId="466CA434" w:rsidR="0008599D" w:rsidRDefault="0008599D">
      <w:pPr>
        <w:pStyle w:val="CommentText"/>
      </w:pPr>
      <w:r>
        <w:rPr>
          <w:rStyle w:val="CommentReference"/>
        </w:rPr>
        <w:annotationRef/>
      </w:r>
      <w:r>
        <w:t>A bit repetitive here, try “PSReadLine allows you to fully customize your environment”</w:t>
      </w:r>
    </w:p>
  </w:comment>
  <w:comment w:id="113" w:author="Thomas Lee" w:date="2020-09-16T10:01:00Z" w:initials="TL">
    <w:p w14:paraId="1E604786" w14:textId="1F34B0B9" w:rsidR="0008599D" w:rsidRDefault="0008599D">
      <w:pPr>
        <w:pStyle w:val="CommentText"/>
      </w:pPr>
      <w:r>
        <w:rPr>
          <w:rStyle w:val="CommentReference"/>
        </w:rPr>
        <w:annotationRef/>
      </w:r>
      <w:r>
        <w:t>This is meant to be a bullet list. Not sure the correct PACKT template style</w:t>
      </w:r>
    </w:p>
  </w:comment>
  <w:comment w:id="114" w:author="Lucy Wan" w:date="2020-10-20T17:48:00Z" w:initials="LW">
    <w:p w14:paraId="5DED091C" w14:textId="1ADDAD5A" w:rsidR="0008599D" w:rsidRDefault="0008599D">
      <w:pPr>
        <w:pStyle w:val="CommentText"/>
      </w:pPr>
      <w:r>
        <w:rPr>
          <w:rStyle w:val="CommentReference"/>
        </w:rPr>
        <w:annotationRef/>
      </w:r>
      <w:r>
        <w:t>Will be dealt with later, thanks!</w:t>
      </w:r>
    </w:p>
  </w:comment>
  <w:comment w:id="115" w:author="Lucy Wan" w:date="2020-10-20T17:06:00Z" w:initials="LW">
    <w:p w14:paraId="624F8AE7" w14:textId="2E6434DC" w:rsidR="0008599D" w:rsidRDefault="0008599D">
      <w:pPr>
        <w:pStyle w:val="CommentText"/>
      </w:pPr>
      <w:r>
        <w:rPr>
          <w:rStyle w:val="CommentReference"/>
        </w:rPr>
        <w:annotationRef/>
      </w:r>
      <w:r>
        <w:t>Redundant if you’ve already told us above and you’re showing us how it’s customizable</w:t>
      </w:r>
    </w:p>
  </w:comment>
  <w:comment w:id="122" w:author="Lucy Wan" w:date="2020-10-20T17:08:00Z" w:initials="LW">
    <w:p w14:paraId="4FC8AEDA" w14:textId="048494FB" w:rsidR="0008599D" w:rsidRDefault="0008599D">
      <w:pPr>
        <w:pStyle w:val="CommentText"/>
      </w:pPr>
      <w:r>
        <w:rPr>
          <w:rStyle w:val="CommentReference"/>
        </w:rPr>
        <w:annotationRef/>
      </w:r>
      <w:r>
        <w:t>“which fails” instead</w:t>
      </w:r>
    </w:p>
  </w:comment>
  <w:comment w:id="126" w:author="Josh" w:date="2020-10-09T14:54:00Z" w:initials="JK">
    <w:p w14:paraId="44404AD8" w14:textId="77777777" w:rsidR="0008599D" w:rsidRDefault="0008599D">
      <w:pPr>
        <w:pStyle w:val="CommentText"/>
      </w:pPr>
      <w:r>
        <w:rPr>
          <w:rStyle w:val="CommentReference"/>
        </w:rPr>
        <w:annotationRef/>
      </w:r>
      <w:r>
        <w:t>Pipe character missing from the end of this line</w:t>
      </w:r>
    </w:p>
    <w:p w14:paraId="73EF3A7F" w14:textId="77777777" w:rsidR="0008599D" w:rsidRDefault="0008599D">
      <w:pPr>
        <w:pStyle w:val="CommentText"/>
      </w:pPr>
    </w:p>
    <w:p w14:paraId="747968BE" w14:textId="182AAEBA" w:rsidR="0008599D" w:rsidRDefault="0008599D">
      <w:pPr>
        <w:pStyle w:val="CommentText"/>
      </w:pPr>
      <w:r>
        <w:t>Good catch</w:t>
      </w:r>
    </w:p>
  </w:comment>
  <w:comment w:id="130" w:author="Lucy Wan" w:date="2020-10-20T17:11:00Z" w:initials="LW">
    <w:p w14:paraId="7F4AC185" w14:textId="77777777" w:rsidR="0008599D" w:rsidRDefault="0008599D">
      <w:pPr>
        <w:pStyle w:val="CommentText"/>
      </w:pPr>
      <w:r>
        <w:rPr>
          <w:rStyle w:val="CommentReference"/>
        </w:rPr>
        <w:annotationRef/>
      </w:r>
      <w:r>
        <w:t>I would switch the order of these two</w:t>
      </w:r>
    </w:p>
    <w:p w14:paraId="7CE70479" w14:textId="77777777" w:rsidR="0008599D" w:rsidRDefault="0008599D">
      <w:pPr>
        <w:pStyle w:val="CommentText"/>
      </w:pPr>
    </w:p>
    <w:p w14:paraId="2427D10D" w14:textId="712EBDD3" w:rsidR="0008599D" w:rsidRDefault="0008599D">
      <w:pPr>
        <w:pStyle w:val="CommentText"/>
      </w:pPr>
      <w:r>
        <w:t>OK</w:t>
      </w:r>
    </w:p>
  </w:comment>
  <w:comment w:id="133" w:author="Lucy Wan" w:date="2020-10-20T17:13:00Z" w:initials="LW">
    <w:p w14:paraId="3DAD9642" w14:textId="77777777" w:rsidR="0008599D" w:rsidRDefault="0008599D">
      <w:pPr>
        <w:pStyle w:val="CommentText"/>
      </w:pPr>
      <w:r>
        <w:rPr>
          <w:rStyle w:val="CommentReference"/>
        </w:rPr>
        <w:annotationRef/>
      </w:r>
      <w:r>
        <w:t xml:space="preserve">What are you trying to say here? </w:t>
      </w:r>
    </w:p>
    <w:p w14:paraId="203B22BE" w14:textId="26298D15" w:rsidR="0008599D" w:rsidRDefault="0008599D">
      <w:pPr>
        <w:pStyle w:val="CommentText"/>
      </w:pPr>
      <w:r>
        <w:t>I have no idea but I think I changed it to be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D8C06D" w15:done="0"/>
  <w15:commentEx w15:paraId="50BF0934" w15:done="0"/>
  <w15:commentEx w15:paraId="22987809" w15:done="0"/>
  <w15:commentEx w15:paraId="79B55F90" w15:done="0"/>
  <w15:commentEx w15:paraId="6CD37D55" w15:done="0"/>
  <w15:commentEx w15:paraId="358F4772" w15:done="0"/>
  <w15:commentEx w15:paraId="239A1BFA" w15:done="0"/>
  <w15:commentEx w15:paraId="6FEAF18E" w15:done="1"/>
  <w15:commentEx w15:paraId="7EFB6D04" w15:paraIdParent="6FEAF18E" w15:done="1"/>
  <w15:commentEx w15:paraId="02F82C60" w15:done="0"/>
  <w15:commentEx w15:paraId="25239FA3" w15:done="0"/>
  <w15:commentEx w15:paraId="3538260B" w15:done="0"/>
  <w15:commentEx w15:paraId="472B60A4" w15:done="0"/>
  <w15:commentEx w15:paraId="2B427880" w15:paraIdParent="472B60A4" w15:done="0"/>
  <w15:commentEx w15:paraId="66F2DB34" w15:done="0"/>
  <w15:commentEx w15:paraId="1B5A4CD2" w15:done="0"/>
  <w15:commentEx w15:paraId="6240DA83" w15:done="0"/>
  <w15:commentEx w15:paraId="414FAF02" w15:paraIdParent="6240DA83" w15:done="0"/>
  <w15:commentEx w15:paraId="5D04376F" w15:done="0"/>
  <w15:commentEx w15:paraId="726CB715" w15:done="0"/>
  <w15:commentEx w15:paraId="54379434" w15:paraIdParent="726CB715" w15:done="0"/>
  <w15:commentEx w15:paraId="501B864E" w15:done="0"/>
  <w15:commentEx w15:paraId="0D4EDA54" w15:done="0"/>
  <w15:commentEx w15:paraId="3DCB70D7" w15:paraIdParent="0D4EDA54" w15:done="0"/>
  <w15:commentEx w15:paraId="09D9A3C0" w15:paraIdParent="0D4EDA54" w15:done="0"/>
  <w15:commentEx w15:paraId="7BACFADF" w15:done="0"/>
  <w15:commentEx w15:paraId="2CA0F3AF" w15:done="0"/>
  <w15:commentEx w15:paraId="52BD738E" w15:paraIdParent="2CA0F3AF" w15:done="0"/>
  <w15:commentEx w15:paraId="2B0FCAD5" w15:done="0"/>
  <w15:commentEx w15:paraId="4992D0DB" w15:done="0"/>
  <w15:commentEx w15:paraId="13B0C61B" w15:done="0"/>
  <w15:commentEx w15:paraId="6091DE61" w15:done="0"/>
  <w15:commentEx w15:paraId="05436E62" w15:done="0"/>
  <w15:commentEx w15:paraId="4FEBAF7E" w15:done="0"/>
  <w15:commentEx w15:paraId="4D5E4A02" w15:done="0"/>
  <w15:commentEx w15:paraId="0B391FB0" w15:done="0"/>
  <w15:commentEx w15:paraId="24B29D2C" w15:done="0"/>
  <w15:commentEx w15:paraId="7400A134" w15:done="0"/>
  <w15:commentEx w15:paraId="670D6689" w15:done="0"/>
  <w15:commentEx w15:paraId="7C6E20CE" w15:done="0"/>
  <w15:commentEx w15:paraId="37E67AE2" w15:done="0"/>
  <w15:commentEx w15:paraId="20BE0F93" w15:done="0"/>
  <w15:commentEx w15:paraId="7B46B4D9" w15:done="0"/>
  <w15:commentEx w15:paraId="3B1AE8FA" w15:done="0"/>
  <w15:commentEx w15:paraId="10CC1FF7" w15:done="0"/>
  <w15:commentEx w15:paraId="6E67A09B" w15:done="0"/>
  <w15:commentEx w15:paraId="5BE1CEDD" w15:done="0"/>
  <w15:commentEx w15:paraId="0C3A3A09" w15:done="0"/>
  <w15:commentEx w15:paraId="0EE73AC0" w15:done="0"/>
  <w15:commentEx w15:paraId="5383E37F" w15:done="0"/>
  <w15:commentEx w15:paraId="43E33FAA" w15:done="0"/>
  <w15:commentEx w15:paraId="4F47D173" w15:done="0"/>
  <w15:commentEx w15:paraId="71AF43BD" w15:done="0"/>
  <w15:commentEx w15:paraId="6B96E745" w15:done="0"/>
  <w15:commentEx w15:paraId="45178F73" w15:done="0"/>
  <w15:commentEx w15:paraId="52D6EF36" w15:paraIdParent="45178F73" w15:done="0"/>
  <w15:commentEx w15:paraId="58E2C220" w15:done="0"/>
  <w15:commentEx w15:paraId="262A01EF" w15:done="0"/>
  <w15:commentEx w15:paraId="3F84F2EF" w15:done="0"/>
  <w15:commentEx w15:paraId="6D9B0727" w15:done="0"/>
  <w15:commentEx w15:paraId="2DEF8223" w15:done="0"/>
  <w15:commentEx w15:paraId="34389382" w15:done="0"/>
  <w15:commentEx w15:paraId="58AA7781" w15:paraIdParent="34389382" w15:done="0"/>
  <w15:commentEx w15:paraId="3B2202BA" w15:done="0"/>
  <w15:commentEx w15:paraId="1E604786" w15:done="0"/>
  <w15:commentEx w15:paraId="5DED091C" w15:paraIdParent="1E604786" w15:done="0"/>
  <w15:commentEx w15:paraId="624F8AE7" w15:done="0"/>
  <w15:commentEx w15:paraId="4FC8AEDA" w15:done="0"/>
  <w15:commentEx w15:paraId="747968BE" w15:done="0"/>
  <w15:commentEx w15:paraId="2427D10D" w15:done="0"/>
  <w15:commentEx w15:paraId="203B22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E6B9" w16cex:dateUtc="2020-10-09T00:40:00Z"/>
  <w16cex:commentExtensible w16cex:durableId="232AE8A0" w16cex:dateUtc="2020-10-09T00:48:00Z"/>
  <w16cex:commentExtensible w16cex:durableId="23034F78" w16cex:dateUtc="2020-09-09T11:56:00Z"/>
  <w16cex:commentExtensible w16cex:durableId="232AE9A8" w16cex:dateUtc="2020-10-09T00:52:00Z"/>
  <w16cex:commentExtensible w16cex:durableId="2381DCEE" w16cex:dateUtc="2020-12-14T12:45:00Z"/>
  <w16cex:commentExtensible w16cex:durableId="232AEBB9" w16cex:dateUtc="2020-10-09T01:01: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2AEE78" w16cex:dateUtc="2020-10-09T01:13:00Z"/>
  <w16cex:commentExtensible w16cex:durableId="2304B8BD" w16cex:dateUtc="2020-09-09T13:03:00Z"/>
  <w16cex:commentExtensible w16cex:durableId="232AEFCC" w16cex:dateUtc="2020-10-09T01:18:00Z"/>
  <w16cex:commentExtensible w16cex:durableId="237F2093" w16cex:dateUtc="2020-12-12T10:57:00Z"/>
  <w16cex:commentExtensible w16cex:durableId="232AF0A0" w16cex:dateUtc="2020-10-09T01:22:00Z"/>
  <w16cex:commentExtensible w16cex:durableId="237F22B0" w16cex:dateUtc="2020-12-12T11:06:00Z"/>
  <w16cex:commentExtensible w16cex:durableId="232AF67C" w16cex:dateUtc="2020-10-09T01:47:00Z"/>
  <w16cex:commentExtensible w16cex:durableId="2381CC22" w16cex:dateUtc="2020-12-14T11:33:00Z"/>
  <w16cex:commentExtensible w16cex:durableId="23821344" w16cex:dateUtc="2020-12-14T16:37:00Z"/>
  <w16cex:commentExtensible w16cex:durableId="232AF7DB" w16cex:dateUtc="2020-10-09T01:53:00Z"/>
  <w16cex:commentExtensible w16cex:durableId="2381CCE8" w16cex:dateUtc="2020-12-14T11:37:00Z"/>
  <w16cex:commentExtensible w16cex:durableId="230C6115" w16cex:dateUtc="2020-09-16T09:01:00Z"/>
  <w16cex:commentExtensible w16cex:durableId="232AF829" w16cex:dateUtc="2020-10-09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D8C06D" w16cid:durableId="23397E4F"/>
  <w16cid:commentId w16cid:paraId="50BF0934" w16cid:durableId="23399A77"/>
  <w16cid:commentId w16cid:paraId="22987809" w16cid:durableId="23399D69"/>
  <w16cid:commentId w16cid:paraId="79B55F90" w16cid:durableId="232AE6B9"/>
  <w16cid:commentId w16cid:paraId="6CD37D55" w16cid:durableId="233A7CD3"/>
  <w16cid:commentId w16cid:paraId="358F4772" w16cid:durableId="232AE8A0"/>
  <w16cid:commentId w16cid:paraId="239A1BFA" w16cid:durableId="23034F78"/>
  <w16cid:commentId w16cid:paraId="6FEAF18E" w16cid:durableId="232AE9A8"/>
  <w16cid:commentId w16cid:paraId="7EFB6D04" w16cid:durableId="23398693"/>
  <w16cid:commentId w16cid:paraId="02F82C60" w16cid:durableId="2381DCEE"/>
  <w16cid:commentId w16cid:paraId="25239FA3" w16cid:durableId="232AEBB9"/>
  <w16cid:commentId w16cid:paraId="3538260B" w16cid:durableId="233985D9"/>
  <w16cid:commentId w16cid:paraId="472B60A4" w16cid:durableId="23035F18"/>
  <w16cid:commentId w16cid:paraId="2B427880" w16cid:durableId="23399CDD"/>
  <w16cid:commentId w16cid:paraId="66F2DB34" w16cid:durableId="230367C7"/>
  <w16cid:commentId w16cid:paraId="1B5A4CD2" w16cid:durableId="230367E6"/>
  <w16cid:commentId w16cid:paraId="6240DA83" w16cid:durableId="23036B74"/>
  <w16cid:commentId w16cid:paraId="414FAF02" w16cid:durableId="23399CF4"/>
  <w16cid:commentId w16cid:paraId="5D04376F" w16cid:durableId="23398859"/>
  <w16cid:commentId w16cid:paraId="726CB715" w16cid:durableId="232AEE78"/>
  <w16cid:commentId w16cid:paraId="54379434" w16cid:durableId="233A7E98"/>
  <w16cid:commentId w16cid:paraId="501B864E" w16cid:durableId="2304B8BD"/>
  <w16cid:commentId w16cid:paraId="0D4EDA54" w16cid:durableId="232AEFCC"/>
  <w16cid:commentId w16cid:paraId="3DCB70D7" w16cid:durableId="2339A078"/>
  <w16cid:commentId w16cid:paraId="09D9A3C0" w16cid:durableId="237F2093"/>
  <w16cid:commentId w16cid:paraId="7BACFADF" w16cid:durableId="23398A3F"/>
  <w16cid:commentId w16cid:paraId="2CA0F3AF" w16cid:durableId="232AF0A0"/>
  <w16cid:commentId w16cid:paraId="52BD738E" w16cid:durableId="23398A87"/>
  <w16cid:commentId w16cid:paraId="2B0FCAD5" w16cid:durableId="23398AC1"/>
  <w16cid:commentId w16cid:paraId="4992D0DB" w16cid:durableId="23398B0F"/>
  <w16cid:commentId w16cid:paraId="13B0C61B" w16cid:durableId="23398B48"/>
  <w16cid:commentId w16cid:paraId="6091DE61" w16cid:durableId="237F22B0"/>
  <w16cid:commentId w16cid:paraId="05436E62" w16cid:durableId="23398C19"/>
  <w16cid:commentId w16cid:paraId="4FEBAF7E" w16cid:durableId="23398CC0"/>
  <w16cid:commentId w16cid:paraId="4D5E4A02" w16cid:durableId="23398D36"/>
  <w16cid:commentId w16cid:paraId="0B391FB0" w16cid:durableId="23398D0A"/>
  <w16cid:commentId w16cid:paraId="24B29D2C" w16cid:durableId="23398E64"/>
  <w16cid:commentId w16cid:paraId="7400A134" w16cid:durableId="23398ECC"/>
  <w16cid:commentId w16cid:paraId="670D6689" w16cid:durableId="23398EA6"/>
  <w16cid:commentId w16cid:paraId="7C6E20CE" w16cid:durableId="232AF67C"/>
  <w16cid:commentId w16cid:paraId="37E67AE2" w16cid:durableId="23398FE4"/>
  <w16cid:commentId w16cid:paraId="20BE0F93" w16cid:durableId="23399026"/>
  <w16cid:commentId w16cid:paraId="7B46B4D9" w16cid:durableId="23398FED"/>
  <w16cid:commentId w16cid:paraId="3B1AE8FA" w16cid:durableId="23399000"/>
  <w16cid:commentId w16cid:paraId="10CC1FF7" w16cid:durableId="2339905D"/>
  <w16cid:commentId w16cid:paraId="6E67A09B" w16cid:durableId="23399093"/>
  <w16cid:commentId w16cid:paraId="5BE1CEDD" w16cid:durableId="23399099"/>
  <w16cid:commentId w16cid:paraId="0C3A3A09" w16cid:durableId="233990E4"/>
  <w16cid:commentId w16cid:paraId="0EE73AC0" w16cid:durableId="23399201"/>
  <w16cid:commentId w16cid:paraId="5383E37F" w16cid:durableId="2339921E"/>
  <w16cid:commentId w16cid:paraId="43E33FAA" w16cid:durableId="2339925A"/>
  <w16cid:commentId w16cid:paraId="4F47D173" w16cid:durableId="233991AC"/>
  <w16cid:commentId w16cid:paraId="71AF43BD" w16cid:durableId="233994A0"/>
  <w16cid:commentId w16cid:paraId="6B96E745" w16cid:durableId="233994AD"/>
  <w16cid:commentId w16cid:paraId="45178F73" w16cid:durableId="233994DC"/>
  <w16cid:commentId w16cid:paraId="52D6EF36" w16cid:durableId="2381CC22"/>
  <w16cid:commentId w16cid:paraId="58E2C220" w16cid:durableId="23399569"/>
  <w16cid:commentId w16cid:paraId="262A01EF" w16cid:durableId="23821344"/>
  <w16cid:commentId w16cid:paraId="3F84F2EF" w16cid:durableId="23399645"/>
  <w16cid:commentId w16cid:paraId="6D9B0727" w16cid:durableId="23399656"/>
  <w16cid:commentId w16cid:paraId="2DEF8223" w16cid:durableId="233996C8"/>
  <w16cid:commentId w16cid:paraId="34389382" w16cid:durableId="232AF7DB"/>
  <w16cid:commentId w16cid:paraId="58AA7781" w16cid:durableId="2381CCE8"/>
  <w16cid:commentId w16cid:paraId="3B2202BA" w16cid:durableId="233996F2"/>
  <w16cid:commentId w16cid:paraId="1E604786" w16cid:durableId="230C6115"/>
  <w16cid:commentId w16cid:paraId="5DED091C" w16cid:durableId="2339A17C"/>
  <w16cid:commentId w16cid:paraId="624F8AE7" w16cid:durableId="23399787"/>
  <w16cid:commentId w16cid:paraId="4FC8AEDA" w16cid:durableId="233997FA"/>
  <w16cid:commentId w16cid:paraId="747968BE" w16cid:durableId="232AF829"/>
  <w16cid:commentId w16cid:paraId="2427D10D" w16cid:durableId="233998C7"/>
  <w16cid:commentId w16cid:paraId="203B22BE" w16cid:durableId="233999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None" w15:userId="Lucy Wan"/>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gUAPyVnZywAAAA="/>
  </w:docVars>
  <w:rsids>
    <w:rsidRoot w:val="009D0F10"/>
    <w:rsid w:val="0000165C"/>
    <w:rsid w:val="000048BD"/>
    <w:rsid w:val="00014022"/>
    <w:rsid w:val="00022E8C"/>
    <w:rsid w:val="000546DE"/>
    <w:rsid w:val="00056E75"/>
    <w:rsid w:val="00064201"/>
    <w:rsid w:val="00082490"/>
    <w:rsid w:val="0008599D"/>
    <w:rsid w:val="000927E1"/>
    <w:rsid w:val="000A1735"/>
    <w:rsid w:val="000A433B"/>
    <w:rsid w:val="000B3E6D"/>
    <w:rsid w:val="000C29D7"/>
    <w:rsid w:val="000D669F"/>
    <w:rsid w:val="000E31A1"/>
    <w:rsid w:val="000E6955"/>
    <w:rsid w:val="000E7F41"/>
    <w:rsid w:val="000F432B"/>
    <w:rsid w:val="00111A20"/>
    <w:rsid w:val="001211A2"/>
    <w:rsid w:val="00124D6B"/>
    <w:rsid w:val="0013770B"/>
    <w:rsid w:val="00157541"/>
    <w:rsid w:val="00167446"/>
    <w:rsid w:val="001737B4"/>
    <w:rsid w:val="00173B1C"/>
    <w:rsid w:val="0017482F"/>
    <w:rsid w:val="00182E33"/>
    <w:rsid w:val="00196C0B"/>
    <w:rsid w:val="00197A73"/>
    <w:rsid w:val="001A1A7A"/>
    <w:rsid w:val="001A2302"/>
    <w:rsid w:val="001A252A"/>
    <w:rsid w:val="001A57A2"/>
    <w:rsid w:val="001A5B92"/>
    <w:rsid w:val="001A5DC5"/>
    <w:rsid w:val="001A7AB0"/>
    <w:rsid w:val="001B0EC5"/>
    <w:rsid w:val="001B6846"/>
    <w:rsid w:val="001C3F46"/>
    <w:rsid w:val="001C79D3"/>
    <w:rsid w:val="001D1E6F"/>
    <w:rsid w:val="001E7D1E"/>
    <w:rsid w:val="001F3545"/>
    <w:rsid w:val="00204611"/>
    <w:rsid w:val="002112EC"/>
    <w:rsid w:val="00214C5A"/>
    <w:rsid w:val="00217379"/>
    <w:rsid w:val="002432CE"/>
    <w:rsid w:val="002435F0"/>
    <w:rsid w:val="00244DBF"/>
    <w:rsid w:val="00245335"/>
    <w:rsid w:val="002466DC"/>
    <w:rsid w:val="00252868"/>
    <w:rsid w:val="002545E2"/>
    <w:rsid w:val="00272D52"/>
    <w:rsid w:val="00280294"/>
    <w:rsid w:val="0028492F"/>
    <w:rsid w:val="00285E3E"/>
    <w:rsid w:val="0028611F"/>
    <w:rsid w:val="00296D1C"/>
    <w:rsid w:val="002D175E"/>
    <w:rsid w:val="002D18DB"/>
    <w:rsid w:val="002D68B7"/>
    <w:rsid w:val="002D6F3F"/>
    <w:rsid w:val="002E00BA"/>
    <w:rsid w:val="002E3BED"/>
    <w:rsid w:val="002E707C"/>
    <w:rsid w:val="002F0E8D"/>
    <w:rsid w:val="002F2B7B"/>
    <w:rsid w:val="00315F24"/>
    <w:rsid w:val="00322EFE"/>
    <w:rsid w:val="00330057"/>
    <w:rsid w:val="00343B12"/>
    <w:rsid w:val="00345A49"/>
    <w:rsid w:val="00347F6F"/>
    <w:rsid w:val="00373DA7"/>
    <w:rsid w:val="00377C3E"/>
    <w:rsid w:val="00380387"/>
    <w:rsid w:val="003841A3"/>
    <w:rsid w:val="003A4B9C"/>
    <w:rsid w:val="003C514B"/>
    <w:rsid w:val="003D05DD"/>
    <w:rsid w:val="003D5BD5"/>
    <w:rsid w:val="003F024D"/>
    <w:rsid w:val="003F186D"/>
    <w:rsid w:val="004008BB"/>
    <w:rsid w:val="00401F8E"/>
    <w:rsid w:val="00403A1A"/>
    <w:rsid w:val="00412BB0"/>
    <w:rsid w:val="004161D8"/>
    <w:rsid w:val="004163E4"/>
    <w:rsid w:val="0042343C"/>
    <w:rsid w:val="00427F23"/>
    <w:rsid w:val="00450528"/>
    <w:rsid w:val="00452940"/>
    <w:rsid w:val="0046674D"/>
    <w:rsid w:val="0048081C"/>
    <w:rsid w:val="00493792"/>
    <w:rsid w:val="004B6DF0"/>
    <w:rsid w:val="004C1FAE"/>
    <w:rsid w:val="004C5224"/>
    <w:rsid w:val="004D46E9"/>
    <w:rsid w:val="004D6912"/>
    <w:rsid w:val="00504521"/>
    <w:rsid w:val="00504A1A"/>
    <w:rsid w:val="005147E9"/>
    <w:rsid w:val="00516873"/>
    <w:rsid w:val="0054420A"/>
    <w:rsid w:val="0055234C"/>
    <w:rsid w:val="00556467"/>
    <w:rsid w:val="005650D8"/>
    <w:rsid w:val="005803C6"/>
    <w:rsid w:val="00582863"/>
    <w:rsid w:val="005A217D"/>
    <w:rsid w:val="005A3354"/>
    <w:rsid w:val="005B6FD2"/>
    <w:rsid w:val="005D28B5"/>
    <w:rsid w:val="005E2FDE"/>
    <w:rsid w:val="005E5420"/>
    <w:rsid w:val="005F40C1"/>
    <w:rsid w:val="005F4156"/>
    <w:rsid w:val="005F50AE"/>
    <w:rsid w:val="005F7ABE"/>
    <w:rsid w:val="006046C1"/>
    <w:rsid w:val="006108C9"/>
    <w:rsid w:val="00617BE2"/>
    <w:rsid w:val="00625309"/>
    <w:rsid w:val="00626F75"/>
    <w:rsid w:val="00631170"/>
    <w:rsid w:val="00642401"/>
    <w:rsid w:val="006629D3"/>
    <w:rsid w:val="00662EF6"/>
    <w:rsid w:val="0066598B"/>
    <w:rsid w:val="00672056"/>
    <w:rsid w:val="00676163"/>
    <w:rsid w:val="006A10EB"/>
    <w:rsid w:val="006A1943"/>
    <w:rsid w:val="006A1A8C"/>
    <w:rsid w:val="006A2B22"/>
    <w:rsid w:val="006B0443"/>
    <w:rsid w:val="006C25F2"/>
    <w:rsid w:val="006E6DE8"/>
    <w:rsid w:val="006F22B2"/>
    <w:rsid w:val="007004A4"/>
    <w:rsid w:val="00710A97"/>
    <w:rsid w:val="00711E5E"/>
    <w:rsid w:val="00712828"/>
    <w:rsid w:val="007200F4"/>
    <w:rsid w:val="007222CE"/>
    <w:rsid w:val="00722485"/>
    <w:rsid w:val="00727383"/>
    <w:rsid w:val="00737A8F"/>
    <w:rsid w:val="00743848"/>
    <w:rsid w:val="0075459B"/>
    <w:rsid w:val="0076490B"/>
    <w:rsid w:val="007663F6"/>
    <w:rsid w:val="00773220"/>
    <w:rsid w:val="007737AB"/>
    <w:rsid w:val="00783A67"/>
    <w:rsid w:val="00784F5C"/>
    <w:rsid w:val="00787CD1"/>
    <w:rsid w:val="0079371A"/>
    <w:rsid w:val="00797CAC"/>
    <w:rsid w:val="007A7FB5"/>
    <w:rsid w:val="007B35BE"/>
    <w:rsid w:val="007D27A4"/>
    <w:rsid w:val="007F525F"/>
    <w:rsid w:val="007F5A0B"/>
    <w:rsid w:val="008165ED"/>
    <w:rsid w:val="00817943"/>
    <w:rsid w:val="00817A75"/>
    <w:rsid w:val="00822804"/>
    <w:rsid w:val="0083169C"/>
    <w:rsid w:val="008357CE"/>
    <w:rsid w:val="0085073A"/>
    <w:rsid w:val="00862EF0"/>
    <w:rsid w:val="0086531A"/>
    <w:rsid w:val="008829CA"/>
    <w:rsid w:val="008908E0"/>
    <w:rsid w:val="008A2B55"/>
    <w:rsid w:val="008A40E9"/>
    <w:rsid w:val="008C3F45"/>
    <w:rsid w:val="008D066B"/>
    <w:rsid w:val="008E39C8"/>
    <w:rsid w:val="008E4137"/>
    <w:rsid w:val="008E634D"/>
    <w:rsid w:val="008E6477"/>
    <w:rsid w:val="008F2C1D"/>
    <w:rsid w:val="008F6100"/>
    <w:rsid w:val="009008F7"/>
    <w:rsid w:val="0092032B"/>
    <w:rsid w:val="009271C7"/>
    <w:rsid w:val="00950592"/>
    <w:rsid w:val="00952699"/>
    <w:rsid w:val="0097632D"/>
    <w:rsid w:val="009D0F10"/>
    <w:rsid w:val="009D3C8D"/>
    <w:rsid w:val="009E132D"/>
    <w:rsid w:val="009E1695"/>
    <w:rsid w:val="009F6344"/>
    <w:rsid w:val="00A20590"/>
    <w:rsid w:val="00A3248F"/>
    <w:rsid w:val="00A342AA"/>
    <w:rsid w:val="00A366C7"/>
    <w:rsid w:val="00A620C7"/>
    <w:rsid w:val="00A64394"/>
    <w:rsid w:val="00A715F5"/>
    <w:rsid w:val="00A76873"/>
    <w:rsid w:val="00A96865"/>
    <w:rsid w:val="00AA7CAC"/>
    <w:rsid w:val="00AB303F"/>
    <w:rsid w:val="00AB331E"/>
    <w:rsid w:val="00AB4F8E"/>
    <w:rsid w:val="00AC4F0D"/>
    <w:rsid w:val="00AC635D"/>
    <w:rsid w:val="00AE308A"/>
    <w:rsid w:val="00AE484C"/>
    <w:rsid w:val="00B04A71"/>
    <w:rsid w:val="00B075F5"/>
    <w:rsid w:val="00B117F6"/>
    <w:rsid w:val="00B123D8"/>
    <w:rsid w:val="00B12643"/>
    <w:rsid w:val="00B15737"/>
    <w:rsid w:val="00B23158"/>
    <w:rsid w:val="00B24FA7"/>
    <w:rsid w:val="00B251FB"/>
    <w:rsid w:val="00B342AD"/>
    <w:rsid w:val="00B40204"/>
    <w:rsid w:val="00B51DAA"/>
    <w:rsid w:val="00B75F98"/>
    <w:rsid w:val="00B81CD8"/>
    <w:rsid w:val="00B87223"/>
    <w:rsid w:val="00B937D3"/>
    <w:rsid w:val="00B943B2"/>
    <w:rsid w:val="00BA4F2C"/>
    <w:rsid w:val="00BE554B"/>
    <w:rsid w:val="00BE7E45"/>
    <w:rsid w:val="00C0259C"/>
    <w:rsid w:val="00C11E3A"/>
    <w:rsid w:val="00C13526"/>
    <w:rsid w:val="00C14BAB"/>
    <w:rsid w:val="00C25741"/>
    <w:rsid w:val="00C41783"/>
    <w:rsid w:val="00C44B17"/>
    <w:rsid w:val="00C519FB"/>
    <w:rsid w:val="00C526E2"/>
    <w:rsid w:val="00C54E01"/>
    <w:rsid w:val="00C55223"/>
    <w:rsid w:val="00C55532"/>
    <w:rsid w:val="00C608CC"/>
    <w:rsid w:val="00C62BC8"/>
    <w:rsid w:val="00C62BF4"/>
    <w:rsid w:val="00C62D21"/>
    <w:rsid w:val="00C75EFE"/>
    <w:rsid w:val="00C76DF9"/>
    <w:rsid w:val="00C85588"/>
    <w:rsid w:val="00C95A94"/>
    <w:rsid w:val="00CB5119"/>
    <w:rsid w:val="00CC1E97"/>
    <w:rsid w:val="00CC22F7"/>
    <w:rsid w:val="00CD61B7"/>
    <w:rsid w:val="00CE01B6"/>
    <w:rsid w:val="00CE589B"/>
    <w:rsid w:val="00CE7DE6"/>
    <w:rsid w:val="00CF41B3"/>
    <w:rsid w:val="00CF45ED"/>
    <w:rsid w:val="00CF6E10"/>
    <w:rsid w:val="00CF7172"/>
    <w:rsid w:val="00D048C6"/>
    <w:rsid w:val="00D111B1"/>
    <w:rsid w:val="00D16105"/>
    <w:rsid w:val="00D23677"/>
    <w:rsid w:val="00D2429A"/>
    <w:rsid w:val="00D3090C"/>
    <w:rsid w:val="00D309E2"/>
    <w:rsid w:val="00D31D44"/>
    <w:rsid w:val="00D3416D"/>
    <w:rsid w:val="00D5389D"/>
    <w:rsid w:val="00D53B6F"/>
    <w:rsid w:val="00D568D0"/>
    <w:rsid w:val="00D63A49"/>
    <w:rsid w:val="00D647B7"/>
    <w:rsid w:val="00D752E1"/>
    <w:rsid w:val="00D83AA8"/>
    <w:rsid w:val="00D84F30"/>
    <w:rsid w:val="00D91C4E"/>
    <w:rsid w:val="00D94A8E"/>
    <w:rsid w:val="00D97066"/>
    <w:rsid w:val="00DB7E58"/>
    <w:rsid w:val="00DC5C96"/>
    <w:rsid w:val="00DD0079"/>
    <w:rsid w:val="00DF2D25"/>
    <w:rsid w:val="00DF4941"/>
    <w:rsid w:val="00DF4F7A"/>
    <w:rsid w:val="00DF6389"/>
    <w:rsid w:val="00E06E34"/>
    <w:rsid w:val="00E30191"/>
    <w:rsid w:val="00E47CE9"/>
    <w:rsid w:val="00E54D81"/>
    <w:rsid w:val="00E57A3D"/>
    <w:rsid w:val="00E61798"/>
    <w:rsid w:val="00E618FD"/>
    <w:rsid w:val="00E6303A"/>
    <w:rsid w:val="00E66729"/>
    <w:rsid w:val="00E73D95"/>
    <w:rsid w:val="00E770B7"/>
    <w:rsid w:val="00E86B84"/>
    <w:rsid w:val="00E95D2A"/>
    <w:rsid w:val="00E95F08"/>
    <w:rsid w:val="00EB4079"/>
    <w:rsid w:val="00EB566A"/>
    <w:rsid w:val="00EC35B8"/>
    <w:rsid w:val="00ED093B"/>
    <w:rsid w:val="00EF5100"/>
    <w:rsid w:val="00F00E64"/>
    <w:rsid w:val="00F23228"/>
    <w:rsid w:val="00F31E19"/>
    <w:rsid w:val="00F34BF5"/>
    <w:rsid w:val="00F42576"/>
    <w:rsid w:val="00F448EF"/>
    <w:rsid w:val="00F51AD6"/>
    <w:rsid w:val="00F5631B"/>
    <w:rsid w:val="00F72C82"/>
    <w:rsid w:val="00F9740B"/>
    <w:rsid w:val="00FA36FE"/>
    <w:rsid w:val="00FA6DDA"/>
    <w:rsid w:val="00FB64E8"/>
    <w:rsid w:val="00FC0E4B"/>
    <w:rsid w:val="00FC4A1D"/>
    <w:rsid w:val="00FD0491"/>
    <w:rsid w:val="00FD4BC0"/>
    <w:rsid w:val="00FE11CF"/>
    <w:rsid w:val="00FE1622"/>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40758255">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215315854">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2.png"/><Relationship Id="rId19" Type="http://schemas.openxmlformats.org/officeDocument/2006/relationships/image" Target="media/image13.png"/><Relationship Id="rId31" Type="http://schemas.openxmlformats.org/officeDocument/2006/relationships/image" Target="media/image25.png"/><Relationship Id="rId44"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TotalTime>
  <Pages>1</Pages>
  <Words>5687</Words>
  <Characters>3242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0</cp:revision>
  <dcterms:created xsi:type="dcterms:W3CDTF">2020-10-30T17:00:00Z</dcterms:created>
  <dcterms:modified xsi:type="dcterms:W3CDTF">2020-12-16T19:36:00Z</dcterms:modified>
</cp:coreProperties>
</file>